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0D75" w:rsidRPr="0003009D" w:rsidRDefault="00CA2876" w:rsidP="00226B0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009D">
        <w:rPr>
          <w:rFonts w:ascii="Times New Roman" w:hAnsi="Times New Roman" w:cs="Times New Roman"/>
          <w:b/>
          <w:sz w:val="24"/>
          <w:szCs w:val="24"/>
        </w:rPr>
        <w:t>AGENDA</w:t>
      </w:r>
    </w:p>
    <w:p w:rsidR="00A017DF" w:rsidRPr="0003009D" w:rsidRDefault="00A017DF" w:rsidP="00226B0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009D">
        <w:rPr>
          <w:rFonts w:ascii="Times New Roman" w:hAnsi="Times New Roman" w:cs="Times New Roman"/>
          <w:b/>
          <w:sz w:val="24"/>
          <w:szCs w:val="24"/>
        </w:rPr>
        <w:t>COUNCIL MEETING</w:t>
      </w:r>
    </w:p>
    <w:p w:rsidR="00A017DF" w:rsidRPr="0003009D" w:rsidRDefault="00A017DF" w:rsidP="00226B0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009D">
        <w:rPr>
          <w:rFonts w:ascii="Times New Roman" w:hAnsi="Times New Roman" w:cs="Times New Roman"/>
          <w:b/>
          <w:sz w:val="24"/>
          <w:szCs w:val="24"/>
        </w:rPr>
        <w:t xml:space="preserve">MUNICIPAL DISTRICT OF PINCHER CREEK </w:t>
      </w:r>
      <w:r w:rsidR="001E38D4" w:rsidRPr="0003009D">
        <w:rPr>
          <w:rFonts w:ascii="Times New Roman" w:hAnsi="Times New Roman" w:cs="Times New Roman"/>
          <w:b/>
          <w:sz w:val="24"/>
          <w:szCs w:val="24"/>
        </w:rPr>
        <w:t>NO. 9</w:t>
      </w:r>
    </w:p>
    <w:p w:rsidR="00EE667B" w:rsidRPr="0003009D" w:rsidRDefault="007C0E74" w:rsidP="00226B0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ugust 23</w:t>
      </w:r>
      <w:r w:rsidR="00E45C44" w:rsidRPr="0003009D">
        <w:rPr>
          <w:rFonts w:ascii="Times New Roman" w:hAnsi="Times New Roman" w:cs="Times New Roman"/>
          <w:b/>
          <w:sz w:val="24"/>
          <w:szCs w:val="24"/>
        </w:rPr>
        <w:t>, 2022</w:t>
      </w:r>
      <w:r w:rsidR="00C722B1" w:rsidRPr="0003009D">
        <w:rPr>
          <w:rFonts w:ascii="Times New Roman" w:hAnsi="Times New Roman" w:cs="Times New Roman"/>
          <w:b/>
          <w:sz w:val="24"/>
          <w:szCs w:val="24"/>
        </w:rPr>
        <w:t xml:space="preserve"> 6</w:t>
      </w:r>
      <w:r w:rsidR="003D11B6" w:rsidRPr="0003009D">
        <w:rPr>
          <w:rFonts w:ascii="Times New Roman" w:hAnsi="Times New Roman" w:cs="Times New Roman"/>
          <w:b/>
          <w:sz w:val="24"/>
          <w:szCs w:val="24"/>
        </w:rPr>
        <w:t>:00 pm</w:t>
      </w:r>
      <w:r w:rsidR="00044E5D" w:rsidRPr="0003009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722B1" w:rsidRPr="0003009D" w:rsidRDefault="00C722B1" w:rsidP="00226B0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009D">
        <w:rPr>
          <w:rFonts w:ascii="Times New Roman" w:hAnsi="Times New Roman" w:cs="Times New Roman"/>
          <w:b/>
          <w:sz w:val="24"/>
          <w:szCs w:val="24"/>
        </w:rPr>
        <w:t>Council Chambers</w:t>
      </w:r>
    </w:p>
    <w:p w:rsidR="00C13112" w:rsidRPr="0003009D" w:rsidRDefault="00C13112" w:rsidP="00226B0D">
      <w:pPr>
        <w:spacing w:after="0" w:line="240" w:lineRule="auto"/>
        <w:contextualSpacing/>
        <w:rPr>
          <w:rFonts w:ascii="Times New Roman" w:hAnsi="Times New Roman" w:cs="Times New Roman"/>
          <w:caps/>
          <w:sz w:val="24"/>
          <w:szCs w:val="24"/>
        </w:rPr>
      </w:pPr>
    </w:p>
    <w:p w:rsidR="003E27EC" w:rsidRPr="0003009D" w:rsidRDefault="003E27EC" w:rsidP="003E27EC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3009D">
        <w:rPr>
          <w:rFonts w:ascii="Times New Roman" w:hAnsi="Times New Roman" w:cs="Times New Roman"/>
          <w:sz w:val="24"/>
          <w:szCs w:val="24"/>
        </w:rPr>
        <w:t>ADOPTION OF AGENDA</w:t>
      </w:r>
    </w:p>
    <w:p w:rsidR="003E27EC" w:rsidRDefault="003E27EC" w:rsidP="003E27EC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534F" w:rsidRDefault="003F66BF" w:rsidP="006F2772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HEARING</w:t>
      </w:r>
      <w:r w:rsidR="0096534F">
        <w:rPr>
          <w:rFonts w:ascii="Times New Roman" w:hAnsi="Times New Roman" w:cs="Times New Roman"/>
          <w:sz w:val="24"/>
          <w:szCs w:val="24"/>
        </w:rPr>
        <w:t>S</w:t>
      </w:r>
    </w:p>
    <w:p w:rsidR="003F66BF" w:rsidRPr="0096534F" w:rsidRDefault="003F66BF" w:rsidP="0096534F">
      <w:pPr>
        <w:pStyle w:val="ListParagraph"/>
        <w:numPr>
          <w:ilvl w:val="0"/>
          <w:numId w:val="17"/>
        </w:numPr>
        <w:spacing w:after="0" w:line="240" w:lineRule="auto"/>
        <w:ind w:left="1701" w:hanging="283"/>
        <w:rPr>
          <w:rFonts w:ascii="Times New Roman" w:hAnsi="Times New Roman" w:cs="Times New Roman"/>
          <w:sz w:val="24"/>
          <w:szCs w:val="24"/>
        </w:rPr>
      </w:pPr>
      <w:r w:rsidRPr="0096534F">
        <w:rPr>
          <w:rFonts w:ascii="Times New Roman" w:hAnsi="Times New Roman" w:cs="Times New Roman"/>
          <w:sz w:val="24"/>
          <w:szCs w:val="24"/>
        </w:rPr>
        <w:t>BYLAW 133</w:t>
      </w:r>
      <w:r w:rsidR="007C0E74" w:rsidRPr="0096534F">
        <w:rPr>
          <w:rFonts w:ascii="Times New Roman" w:hAnsi="Times New Roman" w:cs="Times New Roman"/>
          <w:sz w:val="24"/>
          <w:szCs w:val="24"/>
        </w:rPr>
        <w:t>7</w:t>
      </w:r>
      <w:r w:rsidRPr="0096534F">
        <w:rPr>
          <w:rFonts w:ascii="Times New Roman" w:hAnsi="Times New Roman" w:cs="Times New Roman"/>
          <w:sz w:val="24"/>
          <w:szCs w:val="24"/>
        </w:rPr>
        <w:t>-22</w:t>
      </w:r>
      <w:r w:rsidR="009A7F3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A7F3C">
        <w:rPr>
          <w:rFonts w:ascii="Times New Roman" w:hAnsi="Times New Roman" w:cs="Times New Roman"/>
          <w:sz w:val="24"/>
          <w:szCs w:val="24"/>
        </w:rPr>
        <w:t>Redesignation</w:t>
      </w:r>
      <w:proofErr w:type="spellEnd"/>
      <w:r w:rsidR="009A7F3C">
        <w:rPr>
          <w:rFonts w:ascii="Times New Roman" w:hAnsi="Times New Roman" w:cs="Times New Roman"/>
          <w:sz w:val="24"/>
          <w:szCs w:val="24"/>
        </w:rPr>
        <w:t xml:space="preserve">) </w:t>
      </w:r>
    </w:p>
    <w:p w:rsidR="003178B1" w:rsidRDefault="003178B1" w:rsidP="0096534F">
      <w:pPr>
        <w:pStyle w:val="ListParagraph"/>
        <w:numPr>
          <w:ilvl w:val="1"/>
          <w:numId w:val="2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enda</w:t>
      </w:r>
    </w:p>
    <w:p w:rsidR="002E14D4" w:rsidRDefault="003178B1" w:rsidP="0096534F">
      <w:pPr>
        <w:pStyle w:val="ListParagraph"/>
        <w:numPr>
          <w:ilvl w:val="1"/>
          <w:numId w:val="2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law 133</w:t>
      </w:r>
      <w:r w:rsidR="007C0E74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-22</w:t>
      </w:r>
    </w:p>
    <w:p w:rsidR="003A226D" w:rsidRDefault="003A226D" w:rsidP="0096534F">
      <w:pPr>
        <w:pStyle w:val="ListParagraph"/>
        <w:numPr>
          <w:ilvl w:val="1"/>
          <w:numId w:val="2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posal </w:t>
      </w:r>
    </w:p>
    <w:p w:rsidR="009877BD" w:rsidRDefault="009877BD" w:rsidP="0096534F">
      <w:pPr>
        <w:pStyle w:val="ListParagraph"/>
        <w:numPr>
          <w:ilvl w:val="1"/>
          <w:numId w:val="2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es</w:t>
      </w:r>
    </w:p>
    <w:p w:rsidR="003A226D" w:rsidRDefault="003A226D" w:rsidP="003A226D">
      <w:pPr>
        <w:pStyle w:val="ListParagraph"/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</w:p>
    <w:p w:rsidR="0096534F" w:rsidRPr="0096534F" w:rsidRDefault="0096534F" w:rsidP="0096534F">
      <w:pPr>
        <w:pStyle w:val="ListParagraph"/>
        <w:numPr>
          <w:ilvl w:val="0"/>
          <w:numId w:val="17"/>
        </w:numPr>
        <w:spacing w:after="0" w:line="240" w:lineRule="auto"/>
        <w:ind w:left="1701" w:hanging="283"/>
        <w:rPr>
          <w:rFonts w:ascii="Times New Roman" w:hAnsi="Times New Roman" w:cs="Times New Roman"/>
          <w:sz w:val="24"/>
          <w:szCs w:val="24"/>
        </w:rPr>
      </w:pPr>
      <w:r w:rsidRPr="0096534F">
        <w:rPr>
          <w:rFonts w:ascii="Times New Roman" w:hAnsi="Times New Roman" w:cs="Times New Roman"/>
          <w:sz w:val="24"/>
          <w:szCs w:val="24"/>
        </w:rPr>
        <w:t>BYLAW 133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96534F">
        <w:rPr>
          <w:rFonts w:ascii="Times New Roman" w:hAnsi="Times New Roman" w:cs="Times New Roman"/>
          <w:sz w:val="24"/>
          <w:szCs w:val="24"/>
        </w:rPr>
        <w:t>-22</w:t>
      </w:r>
      <w:r w:rsidR="009A7F3C">
        <w:rPr>
          <w:rFonts w:ascii="Times New Roman" w:hAnsi="Times New Roman" w:cs="Times New Roman"/>
          <w:sz w:val="24"/>
          <w:szCs w:val="24"/>
        </w:rPr>
        <w:t xml:space="preserve"> (Road Closure) </w:t>
      </w:r>
    </w:p>
    <w:p w:rsidR="0096534F" w:rsidRDefault="0096534F" w:rsidP="00D93C1A">
      <w:pPr>
        <w:pStyle w:val="ListParagraph"/>
        <w:numPr>
          <w:ilvl w:val="1"/>
          <w:numId w:val="19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enda</w:t>
      </w:r>
    </w:p>
    <w:p w:rsidR="0096534F" w:rsidRDefault="0096534F" w:rsidP="00D93C1A">
      <w:pPr>
        <w:pStyle w:val="ListParagraph"/>
        <w:numPr>
          <w:ilvl w:val="1"/>
          <w:numId w:val="19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law 1339-22</w:t>
      </w:r>
    </w:p>
    <w:p w:rsidR="00A01D20" w:rsidRDefault="00A01D20" w:rsidP="00D93C1A">
      <w:pPr>
        <w:pStyle w:val="ListParagraph"/>
        <w:numPr>
          <w:ilvl w:val="1"/>
          <w:numId w:val="19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ponses </w:t>
      </w:r>
    </w:p>
    <w:p w:rsidR="0096534F" w:rsidRPr="0096534F" w:rsidRDefault="0096534F" w:rsidP="0096534F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03009D" w:rsidRPr="0003009D" w:rsidRDefault="003F66BF" w:rsidP="002E14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2E14D4" w:rsidRPr="0003009D">
        <w:rPr>
          <w:rFonts w:ascii="Times New Roman" w:hAnsi="Times New Roman" w:cs="Times New Roman"/>
          <w:sz w:val="24"/>
          <w:szCs w:val="24"/>
        </w:rPr>
        <w:t>.</w:t>
      </w:r>
      <w:r w:rsidR="002E14D4" w:rsidRPr="0003009D">
        <w:rPr>
          <w:rFonts w:ascii="Times New Roman" w:hAnsi="Times New Roman" w:cs="Times New Roman"/>
          <w:sz w:val="24"/>
          <w:szCs w:val="24"/>
        </w:rPr>
        <w:tab/>
      </w:r>
      <w:r w:rsidR="0003009D" w:rsidRPr="0003009D">
        <w:rPr>
          <w:rFonts w:ascii="Times New Roman" w:hAnsi="Times New Roman" w:cs="Times New Roman"/>
          <w:caps/>
          <w:sz w:val="24"/>
          <w:szCs w:val="24"/>
        </w:rPr>
        <w:t>Delegation</w:t>
      </w:r>
      <w:r w:rsidR="0003009D" w:rsidRPr="0003009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A7F3C" w:rsidRPr="0003009D" w:rsidRDefault="009A7F3C" w:rsidP="002E14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C1A77" w:rsidRDefault="003F66BF" w:rsidP="002E14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03009D" w:rsidRPr="0003009D">
        <w:rPr>
          <w:rFonts w:ascii="Times New Roman" w:hAnsi="Times New Roman" w:cs="Times New Roman"/>
          <w:sz w:val="24"/>
          <w:szCs w:val="24"/>
        </w:rPr>
        <w:t>.</w:t>
      </w:r>
      <w:r w:rsidR="0003009D" w:rsidRPr="0003009D">
        <w:rPr>
          <w:rFonts w:ascii="Times New Roman" w:hAnsi="Times New Roman" w:cs="Times New Roman"/>
          <w:sz w:val="24"/>
          <w:szCs w:val="24"/>
        </w:rPr>
        <w:tab/>
      </w:r>
      <w:r w:rsidR="006E346F" w:rsidRPr="0003009D">
        <w:rPr>
          <w:rFonts w:ascii="Times New Roman" w:hAnsi="Times New Roman" w:cs="Times New Roman"/>
          <w:sz w:val="24"/>
          <w:szCs w:val="24"/>
        </w:rPr>
        <w:t>MINUTES</w:t>
      </w:r>
      <w:r w:rsidR="00A123CD" w:rsidRPr="0003009D">
        <w:rPr>
          <w:rFonts w:ascii="Times New Roman" w:hAnsi="Times New Roman" w:cs="Times New Roman"/>
          <w:sz w:val="24"/>
          <w:szCs w:val="24"/>
        </w:rPr>
        <w:t>/NOTES</w:t>
      </w:r>
    </w:p>
    <w:p w:rsidR="006D7A13" w:rsidRPr="0003009D" w:rsidRDefault="00335412" w:rsidP="006F2772">
      <w:pPr>
        <w:pStyle w:val="ListParagraph"/>
        <w:numPr>
          <w:ilvl w:val="0"/>
          <w:numId w:val="6"/>
        </w:numPr>
        <w:spacing w:after="0"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 w:rsidRPr="0003009D">
        <w:rPr>
          <w:rFonts w:ascii="Times New Roman" w:hAnsi="Times New Roman" w:cs="Times New Roman"/>
          <w:sz w:val="24"/>
          <w:szCs w:val="24"/>
          <w:u w:val="single"/>
        </w:rPr>
        <w:t>Committee</w:t>
      </w:r>
      <w:r w:rsidR="006D7A13" w:rsidRPr="0003009D">
        <w:rPr>
          <w:rFonts w:ascii="Times New Roman" w:hAnsi="Times New Roman" w:cs="Times New Roman"/>
          <w:sz w:val="24"/>
          <w:szCs w:val="24"/>
          <w:u w:val="single"/>
        </w:rPr>
        <w:t xml:space="preserve"> Meeting Minutes </w:t>
      </w:r>
    </w:p>
    <w:p w:rsidR="006D7A13" w:rsidRPr="0003009D" w:rsidRDefault="0096534F" w:rsidP="006F2772">
      <w:pPr>
        <w:pStyle w:val="ListParagraph"/>
        <w:numPr>
          <w:ilvl w:val="0"/>
          <w:numId w:val="7"/>
        </w:numPr>
        <w:spacing w:after="0" w:line="240" w:lineRule="auto"/>
        <w:ind w:left="226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y 12</w:t>
      </w:r>
      <w:r w:rsidR="00E45C44" w:rsidRPr="0003009D">
        <w:rPr>
          <w:rFonts w:ascii="Times New Roman" w:hAnsi="Times New Roman" w:cs="Times New Roman"/>
          <w:sz w:val="24"/>
          <w:szCs w:val="24"/>
        </w:rPr>
        <w:t>, 2022</w:t>
      </w:r>
    </w:p>
    <w:p w:rsidR="00275468" w:rsidRPr="0003009D" w:rsidRDefault="00275468" w:rsidP="006F2772">
      <w:pPr>
        <w:pStyle w:val="ListParagraph"/>
        <w:numPr>
          <w:ilvl w:val="0"/>
          <w:numId w:val="6"/>
        </w:numPr>
        <w:spacing w:after="0" w:line="240" w:lineRule="auto"/>
        <w:ind w:left="1843"/>
        <w:rPr>
          <w:rFonts w:ascii="Times New Roman" w:hAnsi="Times New Roman" w:cs="Times New Roman"/>
          <w:sz w:val="24"/>
          <w:szCs w:val="24"/>
          <w:u w:val="single"/>
        </w:rPr>
      </w:pPr>
      <w:r w:rsidRPr="0003009D">
        <w:rPr>
          <w:rFonts w:ascii="Times New Roman" w:hAnsi="Times New Roman" w:cs="Times New Roman"/>
          <w:sz w:val="24"/>
          <w:szCs w:val="24"/>
          <w:u w:val="single"/>
        </w:rPr>
        <w:t xml:space="preserve">Council Meeting Minutes </w:t>
      </w:r>
    </w:p>
    <w:p w:rsidR="00177167" w:rsidRPr="008753BC" w:rsidRDefault="0096534F" w:rsidP="006F2772">
      <w:pPr>
        <w:pStyle w:val="ListParagraph"/>
        <w:numPr>
          <w:ilvl w:val="0"/>
          <w:numId w:val="7"/>
        </w:numPr>
        <w:spacing w:after="0" w:line="240" w:lineRule="auto"/>
        <w:ind w:left="226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y 12</w:t>
      </w:r>
      <w:r w:rsidR="00275468" w:rsidRPr="0003009D">
        <w:rPr>
          <w:rFonts w:ascii="Times New Roman" w:hAnsi="Times New Roman" w:cs="Times New Roman"/>
          <w:sz w:val="24"/>
          <w:szCs w:val="24"/>
        </w:rPr>
        <w:t>, 2022</w:t>
      </w:r>
    </w:p>
    <w:p w:rsidR="00335412" w:rsidRPr="0003009D" w:rsidRDefault="00335412" w:rsidP="00335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4528D" w:rsidRDefault="003F66BF" w:rsidP="002E14D4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2E14D4" w:rsidRPr="0003009D">
        <w:rPr>
          <w:rFonts w:ascii="Times New Roman" w:hAnsi="Times New Roman" w:cs="Times New Roman"/>
          <w:sz w:val="24"/>
          <w:szCs w:val="24"/>
        </w:rPr>
        <w:t>.</w:t>
      </w:r>
      <w:r w:rsidR="002E14D4" w:rsidRPr="0003009D">
        <w:rPr>
          <w:rFonts w:ascii="Times New Roman" w:hAnsi="Times New Roman" w:cs="Times New Roman"/>
          <w:sz w:val="24"/>
          <w:szCs w:val="24"/>
        </w:rPr>
        <w:tab/>
      </w:r>
      <w:r w:rsidR="00910B92" w:rsidRPr="0003009D">
        <w:rPr>
          <w:rFonts w:ascii="Times New Roman" w:hAnsi="Times New Roman" w:cs="Times New Roman"/>
          <w:sz w:val="24"/>
          <w:szCs w:val="24"/>
        </w:rPr>
        <w:t>BUSINESS ARISING FROM THE MINUTES</w:t>
      </w:r>
    </w:p>
    <w:p w:rsidR="00703A11" w:rsidRPr="0003009D" w:rsidRDefault="00703A11" w:rsidP="002E14D4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5A54A7" w:rsidRDefault="003F66BF" w:rsidP="00703A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703A11" w:rsidRPr="0003009D">
        <w:rPr>
          <w:rFonts w:ascii="Times New Roman" w:hAnsi="Times New Roman" w:cs="Times New Roman"/>
          <w:sz w:val="24"/>
          <w:szCs w:val="24"/>
        </w:rPr>
        <w:t>.</w:t>
      </w:r>
      <w:r w:rsidR="00703A11" w:rsidRPr="0003009D">
        <w:rPr>
          <w:rFonts w:ascii="Times New Roman" w:hAnsi="Times New Roman" w:cs="Times New Roman"/>
          <w:sz w:val="24"/>
          <w:szCs w:val="24"/>
        </w:rPr>
        <w:tab/>
      </w:r>
      <w:r w:rsidR="00D142AC" w:rsidRPr="0003009D">
        <w:rPr>
          <w:rFonts w:ascii="Times New Roman" w:hAnsi="Times New Roman" w:cs="Times New Roman"/>
          <w:sz w:val="24"/>
          <w:szCs w:val="24"/>
        </w:rPr>
        <w:t>UNFINISHED BUSINE</w:t>
      </w:r>
      <w:r w:rsidR="005A54A7" w:rsidRPr="0003009D">
        <w:rPr>
          <w:rFonts w:ascii="Times New Roman" w:hAnsi="Times New Roman" w:cs="Times New Roman"/>
          <w:sz w:val="24"/>
          <w:szCs w:val="24"/>
        </w:rPr>
        <w:t>SS</w:t>
      </w:r>
    </w:p>
    <w:p w:rsidR="00464675" w:rsidRDefault="00D93C1A" w:rsidP="009A7F3C">
      <w:pPr>
        <w:pStyle w:val="ListParagraph"/>
        <w:numPr>
          <w:ilvl w:val="0"/>
          <w:numId w:val="18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legations July 12, 2022 </w:t>
      </w:r>
    </w:p>
    <w:p w:rsidR="00D93C1A" w:rsidRDefault="00D93C1A" w:rsidP="009A7F3C">
      <w:pPr>
        <w:pStyle w:val="ListParagraph"/>
        <w:numPr>
          <w:ilvl w:val="3"/>
          <w:numId w:val="18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owsnest Pincher Creek Waste &amp; Recycle Centre</w:t>
      </w:r>
    </w:p>
    <w:p w:rsidR="00D93C1A" w:rsidRDefault="00D93C1A" w:rsidP="009A7F3C">
      <w:pPr>
        <w:pStyle w:val="ListParagraph"/>
        <w:numPr>
          <w:ilvl w:val="3"/>
          <w:numId w:val="18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wley Lions Club (Request for Funding) </w:t>
      </w:r>
    </w:p>
    <w:p w:rsidR="00D93C1A" w:rsidRDefault="00D93C1A" w:rsidP="009A7F3C">
      <w:pPr>
        <w:pStyle w:val="ListParagraph"/>
        <w:numPr>
          <w:ilvl w:val="3"/>
          <w:numId w:val="18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SCI </w:t>
      </w:r>
    </w:p>
    <w:p w:rsidR="00D93C1A" w:rsidRPr="00D93C1A" w:rsidRDefault="00D93C1A" w:rsidP="00D93C1A">
      <w:pPr>
        <w:pStyle w:val="ListParagraph"/>
        <w:spacing w:after="0" w:line="240" w:lineRule="auto"/>
        <w:ind w:left="2940"/>
        <w:rPr>
          <w:rFonts w:ascii="Times New Roman" w:hAnsi="Times New Roman" w:cs="Times New Roman"/>
          <w:sz w:val="24"/>
          <w:szCs w:val="24"/>
        </w:rPr>
      </w:pPr>
    </w:p>
    <w:p w:rsidR="0029434D" w:rsidRDefault="0029434D" w:rsidP="006F2772">
      <w:pPr>
        <w:pStyle w:val="ListParagraph"/>
        <w:numPr>
          <w:ilvl w:val="0"/>
          <w:numId w:val="10"/>
        </w:numPr>
        <w:spacing w:after="0" w:line="240" w:lineRule="auto"/>
        <w:ind w:left="709" w:right="-262"/>
        <w:contextualSpacing w:val="0"/>
        <w:rPr>
          <w:rFonts w:ascii="Times New Roman" w:hAnsi="Times New Roman" w:cs="Times New Roman"/>
          <w:sz w:val="24"/>
          <w:szCs w:val="24"/>
        </w:rPr>
      </w:pPr>
      <w:r w:rsidRPr="0003009D">
        <w:rPr>
          <w:rFonts w:ascii="Times New Roman" w:hAnsi="Times New Roman" w:cs="Times New Roman"/>
          <w:sz w:val="24"/>
          <w:szCs w:val="24"/>
        </w:rPr>
        <w:t>COMMITTEE REPORTS / DIVISIONAL CONCERNS</w:t>
      </w:r>
    </w:p>
    <w:p w:rsidR="001A6AD1" w:rsidRDefault="0029434D" w:rsidP="006F2772">
      <w:pPr>
        <w:pStyle w:val="ListParagraph"/>
        <w:numPr>
          <w:ilvl w:val="0"/>
          <w:numId w:val="5"/>
        </w:numPr>
        <w:spacing w:after="0" w:line="240" w:lineRule="auto"/>
        <w:ind w:left="1418" w:right="-259" w:hanging="698"/>
        <w:rPr>
          <w:rFonts w:ascii="Times New Roman" w:hAnsi="Times New Roman" w:cs="Times New Roman"/>
          <w:sz w:val="24"/>
          <w:szCs w:val="24"/>
        </w:rPr>
      </w:pPr>
      <w:r w:rsidRPr="0003009D">
        <w:rPr>
          <w:rFonts w:ascii="Times New Roman" w:hAnsi="Times New Roman" w:cs="Times New Roman"/>
          <w:sz w:val="24"/>
          <w:szCs w:val="24"/>
        </w:rPr>
        <w:t xml:space="preserve">Councillor </w:t>
      </w:r>
      <w:r w:rsidR="00BE715D" w:rsidRPr="0003009D">
        <w:rPr>
          <w:rFonts w:ascii="Times New Roman" w:hAnsi="Times New Roman" w:cs="Times New Roman"/>
          <w:sz w:val="24"/>
          <w:szCs w:val="24"/>
        </w:rPr>
        <w:t>Tony Bruder</w:t>
      </w:r>
      <w:r w:rsidRPr="0003009D">
        <w:rPr>
          <w:rFonts w:ascii="Times New Roman" w:hAnsi="Times New Roman" w:cs="Times New Roman"/>
          <w:sz w:val="24"/>
          <w:szCs w:val="24"/>
        </w:rPr>
        <w:t xml:space="preserve"> – Division 1</w:t>
      </w:r>
    </w:p>
    <w:p w:rsidR="0029434D" w:rsidRPr="0003009D" w:rsidRDefault="00BE715D" w:rsidP="006F2772">
      <w:pPr>
        <w:pStyle w:val="ListParagraph"/>
        <w:numPr>
          <w:ilvl w:val="0"/>
          <w:numId w:val="5"/>
        </w:numPr>
        <w:spacing w:after="0" w:line="240" w:lineRule="auto"/>
        <w:ind w:left="1418" w:right="-259" w:hanging="698"/>
        <w:rPr>
          <w:rFonts w:ascii="Times New Roman" w:hAnsi="Times New Roman" w:cs="Times New Roman"/>
          <w:sz w:val="24"/>
          <w:szCs w:val="24"/>
        </w:rPr>
      </w:pPr>
      <w:r w:rsidRPr="0003009D">
        <w:rPr>
          <w:rFonts w:ascii="Times New Roman" w:hAnsi="Times New Roman" w:cs="Times New Roman"/>
          <w:sz w:val="24"/>
          <w:szCs w:val="24"/>
        </w:rPr>
        <w:t>Reeve</w:t>
      </w:r>
      <w:r w:rsidR="0029434D" w:rsidRPr="0003009D">
        <w:rPr>
          <w:rFonts w:ascii="Times New Roman" w:hAnsi="Times New Roman" w:cs="Times New Roman"/>
          <w:sz w:val="24"/>
          <w:szCs w:val="24"/>
        </w:rPr>
        <w:t xml:space="preserve"> Rick Lemire – Division 2</w:t>
      </w:r>
    </w:p>
    <w:p w:rsidR="00FC1BF7" w:rsidRPr="008753BC" w:rsidRDefault="0029434D" w:rsidP="006F2772">
      <w:pPr>
        <w:pStyle w:val="ListParagraph"/>
        <w:numPr>
          <w:ilvl w:val="0"/>
          <w:numId w:val="5"/>
        </w:numPr>
        <w:spacing w:after="0" w:line="240" w:lineRule="auto"/>
        <w:ind w:left="1440" w:right="-259" w:hanging="720"/>
        <w:rPr>
          <w:rFonts w:ascii="Times New Roman" w:hAnsi="Times New Roman" w:cs="Times New Roman"/>
          <w:sz w:val="24"/>
          <w:szCs w:val="24"/>
        </w:rPr>
      </w:pPr>
      <w:r w:rsidRPr="0003009D">
        <w:rPr>
          <w:rFonts w:ascii="Times New Roman" w:hAnsi="Times New Roman" w:cs="Times New Roman"/>
          <w:sz w:val="24"/>
          <w:szCs w:val="24"/>
        </w:rPr>
        <w:t xml:space="preserve">Councillor </w:t>
      </w:r>
      <w:r w:rsidR="00BE715D" w:rsidRPr="0003009D">
        <w:rPr>
          <w:rFonts w:ascii="Times New Roman" w:hAnsi="Times New Roman" w:cs="Times New Roman"/>
          <w:sz w:val="24"/>
          <w:szCs w:val="24"/>
        </w:rPr>
        <w:t>Dave Cox</w:t>
      </w:r>
      <w:r w:rsidRPr="0003009D">
        <w:rPr>
          <w:rFonts w:ascii="Times New Roman" w:hAnsi="Times New Roman" w:cs="Times New Roman"/>
          <w:sz w:val="24"/>
          <w:szCs w:val="24"/>
        </w:rPr>
        <w:t>– Division 3</w:t>
      </w:r>
    </w:p>
    <w:p w:rsidR="00EB016A" w:rsidRPr="0003009D" w:rsidRDefault="00BE715D" w:rsidP="006F2772">
      <w:pPr>
        <w:pStyle w:val="ListParagraph"/>
        <w:numPr>
          <w:ilvl w:val="0"/>
          <w:numId w:val="5"/>
        </w:numPr>
        <w:spacing w:after="0" w:line="240" w:lineRule="auto"/>
        <w:ind w:left="1440" w:right="-259" w:hanging="720"/>
        <w:rPr>
          <w:rFonts w:ascii="Times New Roman" w:hAnsi="Times New Roman" w:cs="Times New Roman"/>
          <w:sz w:val="24"/>
          <w:szCs w:val="24"/>
        </w:rPr>
      </w:pPr>
      <w:r w:rsidRPr="0003009D">
        <w:rPr>
          <w:rFonts w:ascii="Times New Roman" w:hAnsi="Times New Roman" w:cs="Times New Roman"/>
          <w:sz w:val="24"/>
          <w:szCs w:val="24"/>
        </w:rPr>
        <w:t>Councillor</w:t>
      </w:r>
      <w:r w:rsidR="0029434D" w:rsidRPr="0003009D">
        <w:rPr>
          <w:rFonts w:ascii="Times New Roman" w:hAnsi="Times New Roman" w:cs="Times New Roman"/>
          <w:sz w:val="24"/>
          <w:szCs w:val="24"/>
        </w:rPr>
        <w:t xml:space="preserve"> </w:t>
      </w:r>
      <w:r w:rsidRPr="0003009D">
        <w:rPr>
          <w:rFonts w:ascii="Times New Roman" w:hAnsi="Times New Roman" w:cs="Times New Roman"/>
          <w:sz w:val="24"/>
          <w:szCs w:val="24"/>
        </w:rPr>
        <w:t>Harold Hollingshead</w:t>
      </w:r>
      <w:r w:rsidR="0029434D" w:rsidRPr="0003009D">
        <w:rPr>
          <w:rFonts w:ascii="Times New Roman" w:hAnsi="Times New Roman" w:cs="Times New Roman"/>
          <w:sz w:val="24"/>
          <w:szCs w:val="24"/>
        </w:rPr>
        <w:t xml:space="preserve"> - Division 4</w:t>
      </w:r>
    </w:p>
    <w:p w:rsidR="0029434D" w:rsidRDefault="0029434D" w:rsidP="006F2772">
      <w:pPr>
        <w:pStyle w:val="ListParagraph"/>
        <w:numPr>
          <w:ilvl w:val="0"/>
          <w:numId w:val="5"/>
        </w:numPr>
        <w:spacing w:after="0" w:line="240" w:lineRule="auto"/>
        <w:ind w:left="1440" w:right="-259" w:hanging="720"/>
        <w:rPr>
          <w:rFonts w:ascii="Times New Roman" w:hAnsi="Times New Roman" w:cs="Times New Roman"/>
          <w:sz w:val="24"/>
          <w:szCs w:val="24"/>
        </w:rPr>
      </w:pPr>
      <w:r w:rsidRPr="0003009D">
        <w:rPr>
          <w:rFonts w:ascii="Times New Roman" w:hAnsi="Times New Roman" w:cs="Times New Roman"/>
          <w:sz w:val="24"/>
          <w:szCs w:val="24"/>
        </w:rPr>
        <w:t xml:space="preserve">Councillor </w:t>
      </w:r>
      <w:r w:rsidR="00BE715D" w:rsidRPr="0003009D">
        <w:rPr>
          <w:rFonts w:ascii="Times New Roman" w:hAnsi="Times New Roman" w:cs="Times New Roman"/>
          <w:sz w:val="24"/>
          <w:szCs w:val="24"/>
        </w:rPr>
        <w:t>John MacGarva</w:t>
      </w:r>
      <w:r w:rsidRPr="0003009D">
        <w:rPr>
          <w:rFonts w:ascii="Times New Roman" w:hAnsi="Times New Roman" w:cs="Times New Roman"/>
          <w:sz w:val="24"/>
          <w:szCs w:val="24"/>
        </w:rPr>
        <w:t xml:space="preserve"> – Division 5</w:t>
      </w:r>
    </w:p>
    <w:p w:rsidR="00A870AB" w:rsidRDefault="00A870AB" w:rsidP="00A870AB">
      <w:pPr>
        <w:pStyle w:val="ListParagraph"/>
        <w:numPr>
          <w:ilvl w:val="1"/>
          <w:numId w:val="5"/>
        </w:numPr>
        <w:spacing w:after="0" w:line="240" w:lineRule="auto"/>
        <w:ind w:right="-25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wsnest/Pincher Creek Landfill Association June 15, 2022 Minutes </w:t>
      </w:r>
    </w:p>
    <w:p w:rsidR="00120516" w:rsidRDefault="00120516" w:rsidP="00A870AB">
      <w:pPr>
        <w:pStyle w:val="ListParagraph"/>
        <w:numPr>
          <w:ilvl w:val="1"/>
          <w:numId w:val="5"/>
        </w:numPr>
        <w:spacing w:after="0" w:line="240" w:lineRule="auto"/>
        <w:ind w:right="-25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wsnest/Pincher Creek Landfill Association </w:t>
      </w:r>
      <w:r>
        <w:rPr>
          <w:rFonts w:ascii="Times New Roman" w:hAnsi="Times New Roman" w:cs="Times New Roman"/>
          <w:sz w:val="24"/>
          <w:szCs w:val="24"/>
        </w:rPr>
        <w:t>July 21</w:t>
      </w:r>
      <w:r>
        <w:rPr>
          <w:rFonts w:ascii="Times New Roman" w:hAnsi="Times New Roman" w:cs="Times New Roman"/>
          <w:sz w:val="24"/>
          <w:szCs w:val="24"/>
        </w:rPr>
        <w:t>, 2022 Minutes</w:t>
      </w:r>
    </w:p>
    <w:p w:rsidR="00BC00FA" w:rsidRPr="0003009D" w:rsidRDefault="00BC00FA" w:rsidP="00226B0D">
      <w:pPr>
        <w:pStyle w:val="ListParagraph"/>
        <w:spacing w:after="0" w:line="240" w:lineRule="auto"/>
        <w:ind w:left="1800" w:right="-259"/>
        <w:rPr>
          <w:rFonts w:ascii="Times New Roman" w:hAnsi="Times New Roman" w:cs="Times New Roman"/>
          <w:sz w:val="24"/>
          <w:szCs w:val="24"/>
        </w:rPr>
      </w:pPr>
    </w:p>
    <w:p w:rsidR="00CA2876" w:rsidRPr="00302F83" w:rsidRDefault="00B25B0B" w:rsidP="006F2772">
      <w:pPr>
        <w:pStyle w:val="ListParagraph"/>
        <w:numPr>
          <w:ilvl w:val="0"/>
          <w:numId w:val="10"/>
        </w:numPr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302F83">
        <w:rPr>
          <w:rFonts w:ascii="Times New Roman" w:hAnsi="Times New Roman" w:cs="Times New Roman"/>
          <w:sz w:val="24"/>
          <w:szCs w:val="24"/>
        </w:rPr>
        <w:t>ADMINISTRATION</w:t>
      </w:r>
      <w:r w:rsidR="00AF18B7" w:rsidRPr="00302F83">
        <w:rPr>
          <w:rFonts w:ascii="Times New Roman" w:hAnsi="Times New Roman" w:cs="Times New Roman"/>
          <w:sz w:val="24"/>
          <w:szCs w:val="24"/>
        </w:rPr>
        <w:t xml:space="preserve"> </w:t>
      </w:r>
      <w:r w:rsidR="00CA2876" w:rsidRPr="00302F83">
        <w:rPr>
          <w:rFonts w:ascii="Times New Roman" w:hAnsi="Times New Roman" w:cs="Times New Roman"/>
          <w:sz w:val="24"/>
          <w:szCs w:val="24"/>
        </w:rPr>
        <w:t>REPORT</w:t>
      </w:r>
      <w:r w:rsidR="00D36DD5" w:rsidRPr="00302F83">
        <w:rPr>
          <w:rFonts w:ascii="Times New Roman" w:hAnsi="Times New Roman" w:cs="Times New Roman"/>
          <w:sz w:val="24"/>
          <w:szCs w:val="24"/>
        </w:rPr>
        <w:t>S</w:t>
      </w:r>
    </w:p>
    <w:p w:rsidR="00CA2876" w:rsidRPr="00302F83" w:rsidRDefault="00CA2876" w:rsidP="00226B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77D6B" w:rsidRDefault="00CA2876" w:rsidP="006F2772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02F83">
        <w:rPr>
          <w:rFonts w:ascii="Times New Roman" w:hAnsi="Times New Roman" w:cs="Times New Roman"/>
          <w:sz w:val="24"/>
          <w:szCs w:val="24"/>
        </w:rPr>
        <w:t>Operations</w:t>
      </w:r>
    </w:p>
    <w:p w:rsidR="00C7430F" w:rsidRPr="00302F83" w:rsidRDefault="006D7A13" w:rsidP="006F2772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02F83">
        <w:rPr>
          <w:rFonts w:ascii="Times New Roman" w:hAnsi="Times New Roman" w:cs="Times New Roman"/>
          <w:sz w:val="24"/>
          <w:szCs w:val="24"/>
        </w:rPr>
        <w:t xml:space="preserve">Operations Report </w:t>
      </w:r>
    </w:p>
    <w:p w:rsidR="00C7430F" w:rsidRPr="00302F83" w:rsidRDefault="00D27F38" w:rsidP="006F2772">
      <w:pPr>
        <w:pStyle w:val="ListParagraph"/>
        <w:numPr>
          <w:ilvl w:val="2"/>
          <w:numId w:val="8"/>
        </w:numPr>
        <w:spacing w:after="0" w:line="240" w:lineRule="auto"/>
        <w:ind w:hanging="677"/>
        <w:rPr>
          <w:rFonts w:ascii="Times New Roman" w:hAnsi="Times New Roman" w:cs="Times New Roman"/>
          <w:sz w:val="24"/>
          <w:szCs w:val="24"/>
        </w:rPr>
      </w:pPr>
      <w:r w:rsidRPr="00302F83">
        <w:rPr>
          <w:rFonts w:ascii="Times New Roman" w:hAnsi="Times New Roman" w:cs="Times New Roman"/>
          <w:sz w:val="24"/>
          <w:szCs w:val="24"/>
        </w:rPr>
        <w:t>Report from</w:t>
      </w:r>
      <w:r w:rsidR="005C1EC4" w:rsidRPr="00302F83">
        <w:rPr>
          <w:rFonts w:ascii="Times New Roman" w:hAnsi="Times New Roman" w:cs="Times New Roman"/>
          <w:sz w:val="24"/>
          <w:szCs w:val="24"/>
        </w:rPr>
        <w:t xml:space="preserve"> </w:t>
      </w:r>
      <w:r w:rsidR="00015D30" w:rsidRPr="00302F83">
        <w:rPr>
          <w:rFonts w:ascii="Times New Roman" w:hAnsi="Times New Roman" w:cs="Times New Roman"/>
          <w:sz w:val="24"/>
          <w:szCs w:val="24"/>
        </w:rPr>
        <w:t>Public Works</w:t>
      </w:r>
      <w:r w:rsidR="005C1EC4" w:rsidRPr="00302F83">
        <w:rPr>
          <w:rFonts w:ascii="Times New Roman" w:hAnsi="Times New Roman" w:cs="Times New Roman"/>
          <w:sz w:val="24"/>
          <w:szCs w:val="24"/>
        </w:rPr>
        <w:t xml:space="preserve"> dated</w:t>
      </w:r>
      <w:r w:rsidR="005E5362" w:rsidRPr="00302F83">
        <w:rPr>
          <w:rFonts w:ascii="Times New Roman" w:hAnsi="Times New Roman" w:cs="Times New Roman"/>
          <w:sz w:val="24"/>
          <w:szCs w:val="24"/>
        </w:rPr>
        <w:t xml:space="preserve"> </w:t>
      </w:r>
      <w:r w:rsidR="00ED2720">
        <w:rPr>
          <w:rFonts w:ascii="Times New Roman" w:hAnsi="Times New Roman" w:cs="Times New Roman"/>
          <w:sz w:val="24"/>
          <w:szCs w:val="24"/>
        </w:rPr>
        <w:t>August 17</w:t>
      </w:r>
      <w:r w:rsidR="00302F83" w:rsidRPr="00302F83">
        <w:rPr>
          <w:rFonts w:ascii="Times New Roman" w:hAnsi="Times New Roman" w:cs="Times New Roman"/>
          <w:sz w:val="24"/>
          <w:szCs w:val="24"/>
        </w:rPr>
        <w:t>,</w:t>
      </w:r>
      <w:r w:rsidR="00630B80" w:rsidRPr="00302F83">
        <w:rPr>
          <w:rFonts w:ascii="Times New Roman" w:hAnsi="Times New Roman" w:cs="Times New Roman"/>
          <w:sz w:val="24"/>
          <w:szCs w:val="24"/>
        </w:rPr>
        <w:t xml:space="preserve"> 2022</w:t>
      </w:r>
    </w:p>
    <w:p w:rsidR="00B77D61" w:rsidRDefault="00D27F38" w:rsidP="006F2772">
      <w:pPr>
        <w:pStyle w:val="ListParagraph"/>
        <w:numPr>
          <w:ilvl w:val="2"/>
          <w:numId w:val="8"/>
        </w:numPr>
        <w:spacing w:after="0" w:line="240" w:lineRule="auto"/>
        <w:ind w:hanging="677"/>
        <w:rPr>
          <w:rFonts w:ascii="Times New Roman" w:hAnsi="Times New Roman" w:cs="Times New Roman"/>
          <w:sz w:val="24"/>
          <w:szCs w:val="24"/>
        </w:rPr>
      </w:pPr>
      <w:r w:rsidRPr="00302F83">
        <w:rPr>
          <w:rFonts w:ascii="Times New Roman" w:hAnsi="Times New Roman" w:cs="Times New Roman"/>
          <w:sz w:val="24"/>
          <w:szCs w:val="24"/>
        </w:rPr>
        <w:t xml:space="preserve">Public Works Call Log </w:t>
      </w:r>
    </w:p>
    <w:p w:rsidR="00441119" w:rsidRPr="00302F83" w:rsidRDefault="005549D1" w:rsidP="00AE7713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02F83">
        <w:rPr>
          <w:rFonts w:ascii="Times New Roman" w:hAnsi="Times New Roman" w:cs="Times New Roman"/>
          <w:sz w:val="24"/>
          <w:szCs w:val="24"/>
        </w:rPr>
        <w:t xml:space="preserve">   </w:t>
      </w:r>
      <w:r w:rsidR="009D093B" w:rsidRPr="00302F83">
        <w:rPr>
          <w:rFonts w:ascii="Times New Roman" w:hAnsi="Times New Roman" w:cs="Times New Roman"/>
          <w:sz w:val="24"/>
          <w:szCs w:val="24"/>
        </w:rPr>
        <w:tab/>
      </w:r>
    </w:p>
    <w:p w:rsidR="00A86AA7" w:rsidRDefault="00466C7A" w:rsidP="006F2772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02F83">
        <w:rPr>
          <w:rFonts w:ascii="Times New Roman" w:hAnsi="Times New Roman" w:cs="Times New Roman"/>
          <w:sz w:val="24"/>
          <w:szCs w:val="24"/>
        </w:rPr>
        <w:t>Finance</w:t>
      </w:r>
      <w:r w:rsidR="00C722B1" w:rsidRPr="00302F83">
        <w:rPr>
          <w:rFonts w:ascii="Times New Roman" w:hAnsi="Times New Roman" w:cs="Times New Roman"/>
          <w:sz w:val="24"/>
          <w:szCs w:val="24"/>
        </w:rPr>
        <w:t xml:space="preserve"> </w:t>
      </w:r>
      <w:r w:rsidR="00D63514" w:rsidRPr="00302F8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B0DDA" w:rsidRDefault="00DB3FCF" w:rsidP="00DB3FCF">
      <w:pPr>
        <w:pStyle w:val="ListParagraph"/>
        <w:numPr>
          <w:ilvl w:val="0"/>
          <w:numId w:val="22"/>
        </w:numPr>
        <w:spacing w:after="0"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2 Mileage Rate Change </w:t>
      </w:r>
    </w:p>
    <w:p w:rsidR="00DB3FCF" w:rsidRDefault="00DB3FCF" w:rsidP="00DB3FCF">
      <w:pPr>
        <w:pStyle w:val="ListParagraph"/>
        <w:numPr>
          <w:ilvl w:val="1"/>
          <w:numId w:val="22"/>
        </w:numPr>
        <w:spacing w:after="0" w:line="240" w:lineRule="auto"/>
        <w:ind w:left="2552" w:hanging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ort from Director of Finance dated August 11, 2022 </w:t>
      </w:r>
    </w:p>
    <w:p w:rsidR="00DB3FCF" w:rsidRDefault="00DB3FCF" w:rsidP="00DB3FCF">
      <w:pPr>
        <w:pStyle w:val="ListParagraph"/>
        <w:numPr>
          <w:ilvl w:val="0"/>
          <w:numId w:val="22"/>
        </w:numPr>
        <w:spacing w:after="0"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ste Management and Recycling Fee on Utilities Invoice </w:t>
      </w:r>
    </w:p>
    <w:p w:rsidR="00DB3FCF" w:rsidRDefault="00DB3FCF" w:rsidP="00DB3FCF">
      <w:pPr>
        <w:pStyle w:val="ListParagraph"/>
        <w:numPr>
          <w:ilvl w:val="1"/>
          <w:numId w:val="22"/>
        </w:numPr>
        <w:spacing w:after="0" w:line="240" w:lineRule="auto"/>
        <w:ind w:left="2552" w:hanging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rt from Director of Finance dated August 12, 2022</w:t>
      </w:r>
    </w:p>
    <w:p w:rsidR="0000115F" w:rsidRDefault="0000115F" w:rsidP="0000115F">
      <w:pPr>
        <w:pStyle w:val="ListParagraph"/>
        <w:numPr>
          <w:ilvl w:val="0"/>
          <w:numId w:val="22"/>
        </w:numPr>
        <w:spacing w:after="0"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quest to Waive Tax Penalty – Tax Roll 6091.630 </w:t>
      </w:r>
    </w:p>
    <w:p w:rsidR="00DB3FCF" w:rsidRDefault="0000115F" w:rsidP="009A7F3C">
      <w:pPr>
        <w:pStyle w:val="ListParagraph"/>
        <w:numPr>
          <w:ilvl w:val="0"/>
          <w:numId w:val="23"/>
        </w:numPr>
        <w:spacing w:after="0" w:line="240" w:lineRule="auto"/>
        <w:ind w:left="2552" w:hanging="69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rt from Director of Finance dated August 12, 2022</w:t>
      </w:r>
    </w:p>
    <w:p w:rsidR="009A7F3C" w:rsidRPr="009A7F3C" w:rsidRDefault="009A7F3C" w:rsidP="009A7F3C">
      <w:pPr>
        <w:pStyle w:val="ListParagraph"/>
        <w:spacing w:after="0" w:line="240" w:lineRule="auto"/>
        <w:ind w:left="2552"/>
        <w:rPr>
          <w:rFonts w:ascii="Times New Roman" w:hAnsi="Times New Roman" w:cs="Times New Roman"/>
          <w:sz w:val="24"/>
          <w:szCs w:val="24"/>
        </w:rPr>
      </w:pPr>
    </w:p>
    <w:p w:rsidR="00F70184" w:rsidRDefault="00F13B7E" w:rsidP="006F2772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02F83">
        <w:rPr>
          <w:rFonts w:ascii="Times New Roman" w:hAnsi="Times New Roman" w:cs="Times New Roman"/>
          <w:sz w:val="24"/>
          <w:szCs w:val="24"/>
        </w:rPr>
        <w:t>Planning and</w:t>
      </w:r>
      <w:r w:rsidRPr="0003009D">
        <w:rPr>
          <w:rFonts w:ascii="Times New Roman" w:hAnsi="Times New Roman" w:cs="Times New Roman"/>
          <w:sz w:val="24"/>
          <w:szCs w:val="24"/>
        </w:rPr>
        <w:t xml:space="preserve"> </w:t>
      </w:r>
      <w:r w:rsidR="00DB4FEF" w:rsidRPr="0003009D">
        <w:rPr>
          <w:rFonts w:ascii="Times New Roman" w:hAnsi="Times New Roman" w:cs="Times New Roman"/>
          <w:sz w:val="24"/>
          <w:szCs w:val="24"/>
        </w:rPr>
        <w:t xml:space="preserve">Community Services </w:t>
      </w:r>
      <w:r w:rsidRPr="0003009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4230F" w:rsidRPr="00FC54E2" w:rsidRDefault="0084230F" w:rsidP="0084230F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</w:rPr>
      </w:pPr>
      <w:bookmarkStart w:id="0" w:name="_GoBack"/>
      <w:bookmarkEnd w:id="0"/>
      <w:r w:rsidRPr="00FC54E2">
        <w:rPr>
          <w:rFonts w:ascii="Times New Roman" w:hAnsi="Times New Roman" w:cs="Times New Roman"/>
          <w:sz w:val="24"/>
        </w:rPr>
        <w:t>AES Activity Reports</w:t>
      </w:r>
    </w:p>
    <w:p w:rsidR="0084230F" w:rsidRPr="00FC54E2" w:rsidRDefault="00FC54E2" w:rsidP="0084230F">
      <w:pPr>
        <w:pStyle w:val="ListParagraph"/>
        <w:numPr>
          <w:ilvl w:val="2"/>
          <w:numId w:val="8"/>
        </w:numPr>
        <w:ind w:left="2410" w:hanging="605"/>
        <w:rPr>
          <w:rFonts w:ascii="Times New Roman" w:hAnsi="Times New Roman" w:cs="Times New Roman"/>
          <w:sz w:val="24"/>
        </w:rPr>
      </w:pPr>
      <w:r w:rsidRPr="00FC54E2">
        <w:rPr>
          <w:rFonts w:ascii="Times New Roman" w:hAnsi="Times New Roman" w:cs="Times New Roman"/>
          <w:sz w:val="24"/>
        </w:rPr>
        <w:t xml:space="preserve">Report from AES for August 18, </w:t>
      </w:r>
      <w:r w:rsidR="0084230F" w:rsidRPr="00FC54E2">
        <w:rPr>
          <w:rFonts w:ascii="Times New Roman" w:hAnsi="Times New Roman" w:cs="Times New Roman"/>
          <w:sz w:val="24"/>
        </w:rPr>
        <w:t xml:space="preserve">2022 </w:t>
      </w:r>
    </w:p>
    <w:p w:rsidR="00B64890" w:rsidRDefault="00B64890" w:rsidP="00B64890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ylaw 1340-22 Land Use Bylaw Amendment – Agriculture to Rural Recreation 1</w:t>
      </w:r>
    </w:p>
    <w:p w:rsidR="009A7F3C" w:rsidRDefault="00B64890" w:rsidP="00B64890">
      <w:pPr>
        <w:pStyle w:val="ListParagraph"/>
        <w:numPr>
          <w:ilvl w:val="2"/>
          <w:numId w:val="8"/>
        </w:numPr>
        <w:ind w:hanging="677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Report from Director of Development </w:t>
      </w:r>
      <w:r w:rsidR="009A7F3C">
        <w:rPr>
          <w:rFonts w:ascii="Times New Roman" w:hAnsi="Times New Roman" w:cs="Times New Roman"/>
          <w:sz w:val="24"/>
        </w:rPr>
        <w:t>and Community Services dated August 18, 2022</w:t>
      </w:r>
      <w:r>
        <w:rPr>
          <w:rFonts w:ascii="Times New Roman" w:hAnsi="Times New Roman" w:cs="Times New Roman"/>
          <w:sz w:val="24"/>
        </w:rPr>
        <w:t xml:space="preserve"> </w:t>
      </w:r>
    </w:p>
    <w:p w:rsidR="00B64890" w:rsidRPr="009A7F3C" w:rsidRDefault="009A7F3C" w:rsidP="009A7F3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B64890" w:rsidRDefault="00B64890" w:rsidP="00B64890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Bylaw 1341-22 Land Use Bylaw Amendment – Group Country Residential to Agriculture </w:t>
      </w:r>
    </w:p>
    <w:p w:rsidR="00B64890" w:rsidRDefault="00B64890" w:rsidP="00B64890">
      <w:pPr>
        <w:pStyle w:val="ListParagraph"/>
        <w:numPr>
          <w:ilvl w:val="2"/>
          <w:numId w:val="8"/>
        </w:numPr>
        <w:ind w:hanging="677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port from Director of Development a</w:t>
      </w:r>
      <w:r w:rsidR="009A7F3C">
        <w:rPr>
          <w:rFonts w:ascii="Times New Roman" w:hAnsi="Times New Roman" w:cs="Times New Roman"/>
          <w:sz w:val="24"/>
        </w:rPr>
        <w:t>nd Community Services dated August 18, 2022</w:t>
      </w:r>
    </w:p>
    <w:p w:rsidR="00FD3A74" w:rsidRDefault="00FD3A74" w:rsidP="00FD3A74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ylaw 1338-22 Land Use Bylaw Amendment – Agriculture A to Rural Recreation 1 – RR1 (Dam Campground)</w:t>
      </w:r>
    </w:p>
    <w:p w:rsidR="00FD3A74" w:rsidRPr="00B64890" w:rsidRDefault="00FD3A74" w:rsidP="00FD3A74">
      <w:pPr>
        <w:pStyle w:val="ListParagraph"/>
        <w:numPr>
          <w:ilvl w:val="2"/>
          <w:numId w:val="8"/>
        </w:numPr>
        <w:ind w:hanging="677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esented to Council for 2</w:t>
      </w:r>
      <w:r w:rsidRPr="00FD3A74">
        <w:rPr>
          <w:rFonts w:ascii="Times New Roman" w:hAnsi="Times New Roman" w:cs="Times New Roman"/>
          <w:sz w:val="24"/>
          <w:vertAlign w:val="superscript"/>
        </w:rPr>
        <w:t>nd</w:t>
      </w:r>
      <w:r>
        <w:rPr>
          <w:rFonts w:ascii="Times New Roman" w:hAnsi="Times New Roman" w:cs="Times New Roman"/>
          <w:sz w:val="24"/>
        </w:rPr>
        <w:t xml:space="preserve"> and 3</w:t>
      </w:r>
      <w:r w:rsidRPr="00FD3A74">
        <w:rPr>
          <w:rFonts w:ascii="Times New Roman" w:hAnsi="Times New Roman" w:cs="Times New Roman"/>
          <w:sz w:val="24"/>
          <w:vertAlign w:val="superscript"/>
        </w:rPr>
        <w:t>rd</w:t>
      </w:r>
      <w:r>
        <w:rPr>
          <w:rFonts w:ascii="Times New Roman" w:hAnsi="Times New Roman" w:cs="Times New Roman"/>
          <w:sz w:val="24"/>
        </w:rPr>
        <w:t xml:space="preserve"> Reading </w:t>
      </w:r>
    </w:p>
    <w:p w:rsidR="0060483B" w:rsidRPr="0003009D" w:rsidRDefault="0060483B" w:rsidP="0060483B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CA2876" w:rsidRDefault="00CA2876" w:rsidP="006F2772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3009D">
        <w:rPr>
          <w:rFonts w:ascii="Times New Roman" w:hAnsi="Times New Roman" w:cs="Times New Roman"/>
          <w:sz w:val="24"/>
          <w:szCs w:val="24"/>
        </w:rPr>
        <w:t>Municipal</w:t>
      </w:r>
    </w:p>
    <w:p w:rsidR="003B4A12" w:rsidRPr="00B5607B" w:rsidRDefault="003B4A12" w:rsidP="006F2772">
      <w:pPr>
        <w:pStyle w:val="ListParagraph"/>
        <w:numPr>
          <w:ilvl w:val="0"/>
          <w:numId w:val="4"/>
        </w:numPr>
        <w:spacing w:after="0" w:line="240" w:lineRule="auto"/>
        <w:ind w:left="1843" w:hanging="425"/>
        <w:rPr>
          <w:rFonts w:ascii="Times New Roman" w:hAnsi="Times New Roman" w:cs="Times New Roman"/>
          <w:sz w:val="24"/>
          <w:szCs w:val="24"/>
        </w:rPr>
      </w:pPr>
      <w:r w:rsidRPr="00B5607B">
        <w:rPr>
          <w:rFonts w:ascii="Times New Roman" w:hAnsi="Times New Roman" w:cs="Times New Roman"/>
          <w:sz w:val="24"/>
          <w:szCs w:val="24"/>
        </w:rPr>
        <w:t xml:space="preserve">Chief Administrative Officer Report </w:t>
      </w:r>
    </w:p>
    <w:p w:rsidR="006F2772" w:rsidRPr="00B5607B" w:rsidRDefault="003B4A12" w:rsidP="006F2772">
      <w:pPr>
        <w:pStyle w:val="ListParagraph"/>
        <w:numPr>
          <w:ilvl w:val="0"/>
          <w:numId w:val="9"/>
        </w:numPr>
        <w:spacing w:after="0" w:line="240" w:lineRule="auto"/>
        <w:ind w:left="2552" w:hanging="709"/>
        <w:rPr>
          <w:rFonts w:ascii="Times New Roman" w:hAnsi="Times New Roman" w:cs="Times New Roman"/>
          <w:sz w:val="24"/>
          <w:szCs w:val="24"/>
        </w:rPr>
      </w:pPr>
      <w:r w:rsidRPr="00B5607B">
        <w:rPr>
          <w:rFonts w:ascii="Times New Roman" w:hAnsi="Times New Roman" w:cs="Times New Roman"/>
          <w:sz w:val="24"/>
          <w:szCs w:val="24"/>
        </w:rPr>
        <w:t xml:space="preserve">Report from </w:t>
      </w:r>
      <w:r w:rsidR="00AE7713" w:rsidRPr="00B5607B">
        <w:rPr>
          <w:rFonts w:ascii="Times New Roman" w:hAnsi="Times New Roman" w:cs="Times New Roman"/>
          <w:sz w:val="24"/>
          <w:szCs w:val="24"/>
        </w:rPr>
        <w:t xml:space="preserve">Interim </w:t>
      </w:r>
      <w:r w:rsidRPr="00B5607B">
        <w:rPr>
          <w:rFonts w:ascii="Times New Roman" w:hAnsi="Times New Roman" w:cs="Times New Roman"/>
          <w:sz w:val="24"/>
          <w:szCs w:val="24"/>
        </w:rPr>
        <w:t>CAO, dated</w:t>
      </w:r>
      <w:r w:rsidR="007C3103" w:rsidRPr="00B5607B">
        <w:rPr>
          <w:rFonts w:ascii="Times New Roman" w:hAnsi="Times New Roman" w:cs="Times New Roman"/>
          <w:sz w:val="24"/>
          <w:szCs w:val="24"/>
        </w:rPr>
        <w:t xml:space="preserve"> </w:t>
      </w:r>
      <w:r w:rsidR="00B5607B">
        <w:rPr>
          <w:rFonts w:ascii="Times New Roman" w:hAnsi="Times New Roman" w:cs="Times New Roman"/>
          <w:sz w:val="24"/>
          <w:szCs w:val="24"/>
        </w:rPr>
        <w:t>August 18</w:t>
      </w:r>
      <w:r w:rsidR="00F936F9" w:rsidRPr="00B5607B">
        <w:rPr>
          <w:rFonts w:ascii="Times New Roman" w:hAnsi="Times New Roman" w:cs="Times New Roman"/>
          <w:sz w:val="24"/>
          <w:szCs w:val="24"/>
        </w:rPr>
        <w:t>, 2022</w:t>
      </w:r>
    </w:p>
    <w:p w:rsidR="006F2772" w:rsidRDefault="00A44C75" w:rsidP="00DB3FCF">
      <w:pPr>
        <w:pStyle w:val="ListParagraph"/>
        <w:numPr>
          <w:ilvl w:val="0"/>
          <w:numId w:val="22"/>
        </w:numPr>
        <w:spacing w:after="0" w:line="240" w:lineRule="auto"/>
        <w:ind w:left="1843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nt Specialist Report</w:t>
      </w:r>
    </w:p>
    <w:p w:rsidR="00A44C75" w:rsidRPr="00A44C75" w:rsidRDefault="00A44C75" w:rsidP="00DB3FCF">
      <w:pPr>
        <w:pStyle w:val="ListParagraph"/>
        <w:numPr>
          <w:ilvl w:val="2"/>
          <w:numId w:val="22"/>
        </w:numPr>
        <w:spacing w:after="0" w:line="240" w:lineRule="auto"/>
        <w:ind w:left="2410" w:hanging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ne 2022 Report </w:t>
      </w:r>
    </w:p>
    <w:p w:rsidR="00F423CF" w:rsidRPr="0003009D" w:rsidRDefault="00F423CF" w:rsidP="00F522C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5D48" w:rsidRPr="0003009D" w:rsidRDefault="00705D48" w:rsidP="006F2772">
      <w:pPr>
        <w:pStyle w:val="ListParagraph"/>
        <w:numPr>
          <w:ilvl w:val="0"/>
          <w:numId w:val="10"/>
        </w:numPr>
        <w:spacing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03009D">
        <w:rPr>
          <w:rFonts w:ascii="Times New Roman" w:hAnsi="Times New Roman" w:cs="Times New Roman"/>
          <w:sz w:val="24"/>
          <w:szCs w:val="24"/>
        </w:rPr>
        <w:t>POLICY REVIEW</w:t>
      </w:r>
    </w:p>
    <w:p w:rsidR="0060483B" w:rsidRPr="0003009D" w:rsidRDefault="0060483B" w:rsidP="0060483B">
      <w:pPr>
        <w:pStyle w:val="ListParagraph"/>
        <w:spacing w:line="240" w:lineRule="auto"/>
        <w:ind w:left="2291"/>
        <w:rPr>
          <w:rFonts w:ascii="Times New Roman" w:hAnsi="Times New Roman" w:cs="Times New Roman"/>
          <w:sz w:val="24"/>
          <w:szCs w:val="24"/>
        </w:rPr>
      </w:pPr>
    </w:p>
    <w:p w:rsidR="004F6017" w:rsidRPr="0003009D" w:rsidRDefault="00F84BB3" w:rsidP="006F2772">
      <w:pPr>
        <w:pStyle w:val="ListParagraph"/>
        <w:numPr>
          <w:ilvl w:val="0"/>
          <w:numId w:val="10"/>
        </w:numPr>
        <w:spacing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03009D">
        <w:rPr>
          <w:rFonts w:ascii="Times New Roman" w:hAnsi="Times New Roman" w:cs="Times New Roman"/>
          <w:sz w:val="24"/>
          <w:szCs w:val="24"/>
        </w:rPr>
        <w:t>CORRESPONDENCE</w:t>
      </w:r>
    </w:p>
    <w:p w:rsidR="001605D9" w:rsidRPr="0003009D" w:rsidRDefault="001605D9" w:rsidP="00226B0D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106CA1" w:rsidRDefault="00106CA1" w:rsidP="00226B0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03009D">
        <w:rPr>
          <w:rFonts w:ascii="Times New Roman" w:hAnsi="Times New Roman" w:cs="Times New Roman"/>
          <w:sz w:val="24"/>
          <w:szCs w:val="24"/>
          <w:u w:val="single"/>
        </w:rPr>
        <w:t>For Action</w:t>
      </w:r>
    </w:p>
    <w:p w:rsidR="000715D5" w:rsidRPr="000715D5" w:rsidRDefault="00D93C1A" w:rsidP="000715D5">
      <w:pPr>
        <w:pStyle w:val="ListParagraph"/>
        <w:numPr>
          <w:ilvl w:val="0"/>
          <w:numId w:val="20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D93C1A">
        <w:rPr>
          <w:rFonts w:ascii="Times New Roman" w:hAnsi="Times New Roman" w:cs="Times New Roman"/>
          <w:sz w:val="24"/>
          <w:szCs w:val="24"/>
        </w:rPr>
        <w:t>Follow up to Nature Positive presentations by Yellowstone to Yukon</w:t>
      </w:r>
      <w:r w:rsidR="000715D5">
        <w:rPr>
          <w:rFonts w:ascii="Times New Roman" w:hAnsi="Times New Roman" w:cs="Times New Roman"/>
          <w:sz w:val="24"/>
          <w:szCs w:val="24"/>
        </w:rPr>
        <w:t>’</w:t>
      </w:r>
    </w:p>
    <w:p w:rsidR="00D93C1A" w:rsidRDefault="000715D5" w:rsidP="00D93C1A">
      <w:pPr>
        <w:pStyle w:val="ListParagraph"/>
        <w:numPr>
          <w:ilvl w:val="1"/>
          <w:numId w:val="20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ture-Positive Economic Development for Southwest Alberta Executive Summary </w:t>
      </w:r>
    </w:p>
    <w:p w:rsidR="000715D5" w:rsidRDefault="000715D5" w:rsidP="00A870AB">
      <w:pPr>
        <w:pStyle w:val="ListParagraph"/>
        <w:numPr>
          <w:ilvl w:val="0"/>
          <w:numId w:val="20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0</w:t>
      </w:r>
      <w:r w:rsidRPr="000715D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nniversary of Pincher Creek Co-op Luncheon</w:t>
      </w:r>
    </w:p>
    <w:p w:rsidR="000715D5" w:rsidRDefault="000715D5" w:rsidP="00A870AB">
      <w:pPr>
        <w:pStyle w:val="ListParagraph"/>
        <w:numPr>
          <w:ilvl w:val="1"/>
          <w:numId w:val="20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vitation to lunch on September 17, 2022 </w:t>
      </w:r>
    </w:p>
    <w:p w:rsidR="00A870AB" w:rsidRDefault="00A870AB" w:rsidP="00A870AB">
      <w:pPr>
        <w:pStyle w:val="ListParagraph"/>
        <w:numPr>
          <w:ilvl w:val="0"/>
          <w:numId w:val="20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krainian Independence Day 2022 </w:t>
      </w:r>
    </w:p>
    <w:p w:rsidR="00A870AB" w:rsidRDefault="00A870AB" w:rsidP="00A870AB">
      <w:pPr>
        <w:pStyle w:val="ListParagraph"/>
        <w:numPr>
          <w:ilvl w:val="1"/>
          <w:numId w:val="20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quest to display Ukrainian Flag August 24 and September 7, 2022 </w:t>
      </w:r>
    </w:p>
    <w:p w:rsidR="009413E9" w:rsidRDefault="009413E9" w:rsidP="009413E9">
      <w:pPr>
        <w:pStyle w:val="ListParagraph"/>
        <w:numPr>
          <w:ilvl w:val="0"/>
          <w:numId w:val="20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termunicip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llaboration Framework Committee</w:t>
      </w:r>
    </w:p>
    <w:p w:rsidR="00AF6D44" w:rsidRDefault="009413E9" w:rsidP="00AF6D44">
      <w:pPr>
        <w:pStyle w:val="ListParagraph"/>
        <w:numPr>
          <w:ilvl w:val="1"/>
          <w:numId w:val="20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quest from Town of Pincher Creek dated July 28, 2022 </w:t>
      </w:r>
    </w:p>
    <w:p w:rsidR="00AF6D44" w:rsidRDefault="00AF6D44" w:rsidP="003372D2">
      <w:pPr>
        <w:pStyle w:val="ListParagraph"/>
        <w:numPr>
          <w:ilvl w:val="0"/>
          <w:numId w:val="20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AF6D44">
        <w:rPr>
          <w:rFonts w:ascii="Times New Roman" w:hAnsi="Times New Roman" w:cs="Times New Roman"/>
          <w:sz w:val="24"/>
          <w:szCs w:val="24"/>
        </w:rPr>
        <w:t>Police Advisory Committee: Crime Stats and September meeting date</w:t>
      </w:r>
    </w:p>
    <w:p w:rsidR="00AF6D44" w:rsidRDefault="003372D2" w:rsidP="003372D2">
      <w:pPr>
        <w:pStyle w:val="ListParagraph"/>
        <w:numPr>
          <w:ilvl w:val="1"/>
          <w:numId w:val="20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quest for Preferred Meeting Dates (Councillor Hollingshead) </w:t>
      </w:r>
    </w:p>
    <w:p w:rsidR="00A6731A" w:rsidRDefault="00A6731A" w:rsidP="00A6731A">
      <w:pPr>
        <w:pStyle w:val="ListParagraph"/>
        <w:numPr>
          <w:ilvl w:val="0"/>
          <w:numId w:val="20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A6731A">
        <w:rPr>
          <w:rFonts w:ascii="Times New Roman" w:hAnsi="Times New Roman" w:cs="Times New Roman"/>
          <w:sz w:val="24"/>
          <w:szCs w:val="24"/>
        </w:rPr>
        <w:t>Nominations for the Queen Elizabeth II's Platinum Jubilee Medal (Alberta)</w:t>
      </w:r>
    </w:p>
    <w:p w:rsidR="00A6731A" w:rsidRDefault="00A6731A" w:rsidP="00A6731A">
      <w:pPr>
        <w:pStyle w:val="ListParagraph"/>
        <w:numPr>
          <w:ilvl w:val="1"/>
          <w:numId w:val="20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minations accepted until November 1, 2022 </w:t>
      </w:r>
    </w:p>
    <w:p w:rsidR="00B23099" w:rsidRDefault="00B23099" w:rsidP="00B23099">
      <w:pPr>
        <w:pStyle w:val="ListParagraph"/>
        <w:numPr>
          <w:ilvl w:val="0"/>
          <w:numId w:val="20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le Mountain Community Association – Letter of Support</w:t>
      </w:r>
    </w:p>
    <w:p w:rsidR="00B23099" w:rsidRDefault="00B23099" w:rsidP="00B23099">
      <w:pPr>
        <w:pStyle w:val="ListParagraph"/>
        <w:numPr>
          <w:ilvl w:val="1"/>
          <w:numId w:val="20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ter of Support for Forest Resource Improvement Grant  </w:t>
      </w:r>
    </w:p>
    <w:p w:rsidR="006D2F51" w:rsidRDefault="006D2F51" w:rsidP="00C47031">
      <w:pPr>
        <w:pStyle w:val="ListParagraph"/>
        <w:numPr>
          <w:ilvl w:val="0"/>
          <w:numId w:val="20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est for Member on Board</w:t>
      </w:r>
    </w:p>
    <w:p w:rsidR="006D2F51" w:rsidRPr="00AF6D44" w:rsidRDefault="006D2F51" w:rsidP="00C47031">
      <w:pPr>
        <w:pStyle w:val="ListParagraph"/>
        <w:numPr>
          <w:ilvl w:val="1"/>
          <w:numId w:val="20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quest from Heritage Acres dated August 18, 2022 </w:t>
      </w:r>
    </w:p>
    <w:p w:rsidR="000715D5" w:rsidRPr="006F2772" w:rsidRDefault="000715D5" w:rsidP="000715D5">
      <w:pPr>
        <w:pStyle w:val="ListParagraph"/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</w:p>
    <w:p w:rsidR="00A6673E" w:rsidRDefault="00A6673E" w:rsidP="00226B0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03009D">
        <w:rPr>
          <w:rFonts w:ascii="Times New Roman" w:hAnsi="Times New Roman" w:cs="Times New Roman"/>
          <w:sz w:val="24"/>
          <w:szCs w:val="24"/>
          <w:u w:val="single"/>
        </w:rPr>
        <w:t>For Information</w:t>
      </w:r>
      <w:r w:rsidR="00250FD9" w:rsidRPr="0003009D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03009D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:rsidR="00BB4307" w:rsidRDefault="000715D5" w:rsidP="000715D5">
      <w:pPr>
        <w:pStyle w:val="ListParagraph"/>
        <w:numPr>
          <w:ilvl w:val="0"/>
          <w:numId w:val="21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vernment of Alberta (</w:t>
      </w:r>
      <w:proofErr w:type="spellStart"/>
      <w:r>
        <w:rPr>
          <w:rFonts w:ascii="Times New Roman" w:hAnsi="Times New Roman" w:cs="Times New Roman"/>
          <w:sz w:val="24"/>
          <w:szCs w:val="24"/>
        </w:rPr>
        <w:t>Go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Mobile Wireless Services Contract and Procurement </w:t>
      </w:r>
    </w:p>
    <w:p w:rsidR="000715D5" w:rsidRDefault="000715D5" w:rsidP="000715D5">
      <w:pPr>
        <w:pStyle w:val="ListParagraph"/>
        <w:numPr>
          <w:ilvl w:val="1"/>
          <w:numId w:val="21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ter from Alberta Municipal Affairs dated July 18, 2022 </w:t>
      </w:r>
    </w:p>
    <w:p w:rsidR="000715D5" w:rsidRPr="00A870AB" w:rsidRDefault="000715D5" w:rsidP="000715D5">
      <w:pPr>
        <w:pStyle w:val="ListParagraph"/>
        <w:numPr>
          <w:ilvl w:val="0"/>
          <w:numId w:val="21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A870AB">
        <w:rPr>
          <w:rFonts w:ascii="Times New Roman" w:hAnsi="Times New Roman" w:cs="Times New Roman"/>
          <w:sz w:val="24"/>
          <w:szCs w:val="24"/>
        </w:rPr>
        <w:t>What We Heard - Conversation about Healthcare in Alberta – Lethbridge</w:t>
      </w:r>
    </w:p>
    <w:p w:rsidR="000715D5" w:rsidRPr="00A870AB" w:rsidRDefault="000715D5" w:rsidP="000715D5">
      <w:pPr>
        <w:pStyle w:val="ListParagraph"/>
        <w:numPr>
          <w:ilvl w:val="1"/>
          <w:numId w:val="21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 w:rsidRPr="00A870AB">
        <w:rPr>
          <w:rFonts w:ascii="Times New Roman" w:hAnsi="Times New Roman" w:cs="Times New Roman"/>
          <w:sz w:val="24"/>
          <w:szCs w:val="24"/>
        </w:rPr>
        <w:t xml:space="preserve">Report from Alberta Health Services dated July 19, 2022   </w:t>
      </w:r>
    </w:p>
    <w:p w:rsidR="000715D5" w:rsidRPr="00A870AB" w:rsidRDefault="00A870AB" w:rsidP="00A870AB">
      <w:pPr>
        <w:pStyle w:val="ListParagraph"/>
        <w:numPr>
          <w:ilvl w:val="0"/>
          <w:numId w:val="21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A870AB">
        <w:rPr>
          <w:rFonts w:ascii="Times New Roman" w:hAnsi="Times New Roman" w:cs="Times New Roman"/>
          <w:sz w:val="24"/>
          <w:szCs w:val="24"/>
        </w:rPr>
        <w:t xml:space="preserve">Orphan Well Association Annual Report </w:t>
      </w:r>
    </w:p>
    <w:p w:rsidR="00A870AB" w:rsidRPr="00A870AB" w:rsidRDefault="00FC54E2" w:rsidP="00A870AB">
      <w:pPr>
        <w:pStyle w:val="ListParagraph"/>
        <w:numPr>
          <w:ilvl w:val="1"/>
          <w:numId w:val="21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hyperlink r:id="rId6" w:history="1">
        <w:r w:rsidR="00A870AB" w:rsidRPr="00A870AB">
          <w:rPr>
            <w:rStyle w:val="Hyperlink"/>
            <w:rFonts w:ascii="Times New Roman" w:hAnsi="Times New Roman" w:cs="Times New Roman"/>
            <w:sz w:val="24"/>
            <w:szCs w:val="24"/>
          </w:rPr>
          <w:t>Annual Reports - Orphan Well Association</w:t>
        </w:r>
      </w:hyperlink>
      <w:r w:rsidR="00A870AB" w:rsidRPr="00A870A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870AB" w:rsidRPr="00A870AB" w:rsidRDefault="00A870AB" w:rsidP="00A870AB">
      <w:pPr>
        <w:pStyle w:val="ListParagraph"/>
        <w:numPr>
          <w:ilvl w:val="0"/>
          <w:numId w:val="21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A870AB">
        <w:rPr>
          <w:rFonts w:ascii="Times New Roman" w:hAnsi="Times New Roman" w:cs="Times New Roman"/>
          <w:sz w:val="24"/>
          <w:szCs w:val="24"/>
        </w:rPr>
        <w:t xml:space="preserve">Strategic Transportation Infrastructure Program (STIP) Funding Approval </w:t>
      </w:r>
    </w:p>
    <w:p w:rsidR="00A870AB" w:rsidRDefault="00A870AB" w:rsidP="00A870AB">
      <w:pPr>
        <w:pStyle w:val="ListParagraph"/>
        <w:numPr>
          <w:ilvl w:val="1"/>
          <w:numId w:val="21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 w:rsidRPr="00A870AB">
        <w:rPr>
          <w:rFonts w:ascii="Times New Roman" w:hAnsi="Times New Roman" w:cs="Times New Roman"/>
          <w:sz w:val="24"/>
          <w:szCs w:val="24"/>
        </w:rPr>
        <w:t xml:space="preserve">Letter from Alberta Transportation dated July 19, 2022 </w:t>
      </w:r>
    </w:p>
    <w:p w:rsidR="00A870AB" w:rsidRDefault="00A870AB" w:rsidP="00A870AB">
      <w:pPr>
        <w:pStyle w:val="ListParagraph"/>
        <w:numPr>
          <w:ilvl w:val="0"/>
          <w:numId w:val="21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safe Intersection on Highway 22 at Willow Valley Road </w:t>
      </w:r>
    </w:p>
    <w:p w:rsidR="00A870AB" w:rsidRDefault="00A870AB" w:rsidP="00A870AB">
      <w:pPr>
        <w:pStyle w:val="ListParagraph"/>
        <w:numPr>
          <w:ilvl w:val="1"/>
          <w:numId w:val="21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ter from Livingstone Range Recreation Park Society to Minister of Transportation dated July 25, 2022 </w:t>
      </w:r>
    </w:p>
    <w:p w:rsidR="00A870AB" w:rsidRDefault="00A870AB" w:rsidP="00A870AB">
      <w:pPr>
        <w:pStyle w:val="ListParagraph"/>
        <w:numPr>
          <w:ilvl w:val="0"/>
          <w:numId w:val="21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S Thank you letter</w:t>
      </w:r>
    </w:p>
    <w:p w:rsidR="000E66C4" w:rsidRDefault="00A870AB" w:rsidP="00A870AB">
      <w:pPr>
        <w:pStyle w:val="ListParagraph"/>
        <w:numPr>
          <w:ilvl w:val="1"/>
          <w:numId w:val="21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 w:rsidRPr="00A870AB">
        <w:rPr>
          <w:rFonts w:ascii="Times New Roman" w:hAnsi="Times New Roman" w:cs="Times New Roman"/>
          <w:sz w:val="24"/>
          <w:szCs w:val="24"/>
        </w:rPr>
        <w:t xml:space="preserve">Letter dated July 25, 2022 </w:t>
      </w:r>
    </w:p>
    <w:p w:rsidR="00A870AB" w:rsidRDefault="00A870AB" w:rsidP="00A870AB">
      <w:pPr>
        <w:pStyle w:val="ListParagraph"/>
        <w:numPr>
          <w:ilvl w:val="0"/>
          <w:numId w:val="21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A870AB">
        <w:rPr>
          <w:rFonts w:ascii="Times New Roman" w:hAnsi="Times New Roman" w:cs="Times New Roman"/>
          <w:sz w:val="24"/>
          <w:szCs w:val="24"/>
        </w:rPr>
        <w:t xml:space="preserve">Alberta Air Tour; Southern Leg, </w:t>
      </w:r>
      <w:proofErr w:type="spellStart"/>
      <w:r w:rsidRPr="00A870AB">
        <w:rPr>
          <w:rFonts w:ascii="Times New Roman" w:hAnsi="Times New Roman" w:cs="Times New Roman"/>
          <w:sz w:val="24"/>
          <w:szCs w:val="24"/>
        </w:rPr>
        <w:t>Claresholm</w:t>
      </w:r>
      <w:proofErr w:type="spellEnd"/>
      <w:r w:rsidRPr="00A870AB">
        <w:rPr>
          <w:rFonts w:ascii="Times New Roman" w:hAnsi="Times New Roman" w:cs="Times New Roman"/>
          <w:sz w:val="24"/>
          <w:szCs w:val="24"/>
        </w:rPr>
        <w:t xml:space="preserve"> Airport </w:t>
      </w:r>
    </w:p>
    <w:p w:rsidR="00A870AB" w:rsidRPr="009D2C71" w:rsidRDefault="00A870AB" w:rsidP="00A870AB">
      <w:pPr>
        <w:pStyle w:val="ListParagraph"/>
        <w:numPr>
          <w:ilvl w:val="1"/>
          <w:numId w:val="21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vitation to attend </w:t>
      </w:r>
      <w:r w:rsidRPr="00A870AB">
        <w:rPr>
          <w:rFonts w:ascii="Times New Roman" w:hAnsi="Times New Roman" w:cs="Times New Roman"/>
          <w:sz w:val="24"/>
          <w:szCs w:val="24"/>
        </w:rPr>
        <w:t>August 27</w:t>
      </w:r>
      <w:r w:rsidRPr="00A870AB">
        <w:rPr>
          <w:rFonts w:ascii="Times New Roman" w:hAnsi="Times New Roman" w:cs="Times New Roman"/>
          <w:sz w:val="24"/>
          <w:szCs w:val="24"/>
          <w:vertAlign w:val="superscript"/>
        </w:rPr>
        <w:t>th</w:t>
      </w:r>
    </w:p>
    <w:p w:rsidR="009D2C71" w:rsidRPr="009D2C71" w:rsidRDefault="009D2C71" w:rsidP="009D2C71">
      <w:pPr>
        <w:pStyle w:val="ListParagraph"/>
        <w:numPr>
          <w:ilvl w:val="0"/>
          <w:numId w:val="21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9D2C71">
        <w:rPr>
          <w:rFonts w:ascii="Times New Roman" w:eastAsia="Times New Roman" w:hAnsi="Times New Roman" w:cs="Times New Roman"/>
          <w:bCs/>
          <w:sz w:val="24"/>
          <w:szCs w:val="24"/>
        </w:rPr>
        <w:t>Indigenous Cultural Awareness Training</w:t>
      </w:r>
    </w:p>
    <w:p w:rsidR="009D2C71" w:rsidRPr="00DD4DCC" w:rsidRDefault="00A6198D" w:rsidP="009D2C71">
      <w:pPr>
        <w:pStyle w:val="ListParagraph"/>
        <w:numPr>
          <w:ilvl w:val="1"/>
          <w:numId w:val="21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nformation from South Canadian Rockies </w:t>
      </w:r>
    </w:p>
    <w:p w:rsidR="00DD4DCC" w:rsidRPr="00DD4DCC" w:rsidRDefault="00DD4DCC" w:rsidP="00DD4DCC">
      <w:pPr>
        <w:pStyle w:val="ListParagraph"/>
        <w:numPr>
          <w:ilvl w:val="0"/>
          <w:numId w:val="21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Chief Mountain Gas Staff Appreciation Golf Day</w:t>
      </w:r>
    </w:p>
    <w:p w:rsidR="00DD4DCC" w:rsidRPr="00DD4DCC" w:rsidRDefault="00DD4DCC" w:rsidP="00DD4DCC">
      <w:pPr>
        <w:pStyle w:val="ListParagraph"/>
        <w:numPr>
          <w:ilvl w:val="1"/>
          <w:numId w:val="21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Invitation to August 25, 2022 Golf Day</w:t>
      </w:r>
    </w:p>
    <w:p w:rsidR="00DD4DCC" w:rsidRDefault="00DD4DCC" w:rsidP="00DD4DCC">
      <w:pPr>
        <w:pStyle w:val="ListParagraph"/>
        <w:numPr>
          <w:ilvl w:val="0"/>
          <w:numId w:val="21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DD4DCC">
        <w:rPr>
          <w:rFonts w:ascii="Times New Roman" w:hAnsi="Times New Roman" w:cs="Times New Roman"/>
          <w:sz w:val="24"/>
          <w:szCs w:val="24"/>
        </w:rPr>
        <w:t>New Website on the Future of Provincial Policing</w:t>
      </w:r>
    </w:p>
    <w:p w:rsidR="00A44C75" w:rsidRDefault="00DD4DCC" w:rsidP="00A12C07">
      <w:pPr>
        <w:pStyle w:val="ListParagraph"/>
        <w:numPr>
          <w:ilvl w:val="1"/>
          <w:numId w:val="21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 w:rsidRPr="00A17FEE">
        <w:rPr>
          <w:rFonts w:ascii="Times New Roman" w:hAnsi="Times New Roman" w:cs="Times New Roman"/>
          <w:sz w:val="24"/>
          <w:szCs w:val="24"/>
        </w:rPr>
        <w:t xml:space="preserve">Information from Ministry of Justice </w:t>
      </w:r>
    </w:p>
    <w:p w:rsidR="00AF4C00" w:rsidRDefault="00AF4C00" w:rsidP="00AF4C00">
      <w:pPr>
        <w:pStyle w:val="ListParagraph"/>
        <w:numPr>
          <w:ilvl w:val="0"/>
          <w:numId w:val="21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AF4C00">
        <w:rPr>
          <w:rFonts w:ascii="Times New Roman" w:hAnsi="Times New Roman" w:cs="Times New Roman"/>
          <w:sz w:val="24"/>
          <w:szCs w:val="24"/>
        </w:rPr>
        <w:t>Alberta Police Service: Detachment Deployment Model</w:t>
      </w:r>
    </w:p>
    <w:p w:rsidR="00AF4C00" w:rsidRPr="00A17FEE" w:rsidRDefault="00AF4C00" w:rsidP="00AF4C00">
      <w:pPr>
        <w:pStyle w:val="ListParagraph"/>
        <w:numPr>
          <w:ilvl w:val="1"/>
          <w:numId w:val="21"/>
        </w:numPr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ormation from Minister of Justice and Solicitor General </w:t>
      </w:r>
    </w:p>
    <w:p w:rsidR="00A870AB" w:rsidRPr="00A870AB" w:rsidRDefault="00A870AB" w:rsidP="00A870AB">
      <w:pPr>
        <w:pStyle w:val="ListParagraph"/>
        <w:spacing w:after="0" w:line="240" w:lineRule="auto"/>
        <w:ind w:left="2127"/>
        <w:rPr>
          <w:rFonts w:ascii="Times New Roman" w:hAnsi="Times New Roman" w:cs="Times New Roman"/>
          <w:sz w:val="24"/>
          <w:szCs w:val="24"/>
        </w:rPr>
      </w:pPr>
    </w:p>
    <w:p w:rsidR="00D424F0" w:rsidRPr="0003009D" w:rsidRDefault="00CF7439" w:rsidP="006F2772">
      <w:pPr>
        <w:pStyle w:val="ListParagraph"/>
        <w:numPr>
          <w:ilvl w:val="0"/>
          <w:numId w:val="10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03009D">
        <w:rPr>
          <w:rFonts w:ascii="Times New Roman" w:hAnsi="Times New Roman" w:cs="Times New Roman"/>
          <w:sz w:val="24"/>
          <w:szCs w:val="24"/>
        </w:rPr>
        <w:t>NEW BUSINESS</w:t>
      </w:r>
    </w:p>
    <w:p w:rsidR="00CE6B78" w:rsidRPr="0003009D" w:rsidRDefault="00CE6B78" w:rsidP="00E45C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F7153" w:rsidRDefault="00B518B0" w:rsidP="006F2772">
      <w:pPr>
        <w:pStyle w:val="ListParagraph"/>
        <w:numPr>
          <w:ilvl w:val="0"/>
          <w:numId w:val="10"/>
        </w:numPr>
        <w:spacing w:after="0" w:line="240" w:lineRule="auto"/>
        <w:ind w:left="851"/>
        <w:contextualSpacing w:val="0"/>
        <w:rPr>
          <w:rFonts w:ascii="Times New Roman" w:hAnsi="Times New Roman" w:cs="Times New Roman"/>
          <w:sz w:val="24"/>
          <w:szCs w:val="24"/>
        </w:rPr>
      </w:pPr>
      <w:r w:rsidRPr="0003009D">
        <w:rPr>
          <w:rFonts w:ascii="Times New Roman" w:hAnsi="Times New Roman" w:cs="Times New Roman"/>
          <w:sz w:val="24"/>
          <w:szCs w:val="24"/>
        </w:rPr>
        <w:t>CLOSED MEETING SESSION</w:t>
      </w:r>
    </w:p>
    <w:p w:rsidR="0012565C" w:rsidRDefault="0012565C" w:rsidP="0012565C">
      <w:pPr>
        <w:pStyle w:val="ListParagraph"/>
        <w:spacing w:after="0" w:line="240" w:lineRule="auto"/>
        <w:ind w:left="851"/>
        <w:contextualSpacing w:val="0"/>
        <w:rPr>
          <w:rFonts w:ascii="Times New Roman" w:hAnsi="Times New Roman" w:cs="Times New Roman"/>
          <w:sz w:val="24"/>
          <w:szCs w:val="24"/>
        </w:rPr>
      </w:pPr>
    </w:p>
    <w:p w:rsidR="00B87A1E" w:rsidRPr="0003009D" w:rsidRDefault="00D946E2" w:rsidP="006F2772">
      <w:pPr>
        <w:pStyle w:val="ListParagraph"/>
        <w:numPr>
          <w:ilvl w:val="0"/>
          <w:numId w:val="10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03009D">
        <w:rPr>
          <w:rFonts w:ascii="Times New Roman" w:hAnsi="Times New Roman" w:cs="Times New Roman"/>
          <w:sz w:val="24"/>
          <w:szCs w:val="24"/>
        </w:rPr>
        <w:t>ADJOURNMENT</w:t>
      </w:r>
    </w:p>
    <w:sectPr w:rsidR="00B87A1E" w:rsidRPr="0003009D" w:rsidSect="00E834FA">
      <w:pgSz w:w="12240" w:h="20160" w:code="5"/>
      <w:pgMar w:top="360" w:right="540" w:bottom="540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2D6E293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7A187A"/>
    <w:multiLevelType w:val="hybridMultilevel"/>
    <w:tmpl w:val="647C87EA"/>
    <w:lvl w:ilvl="0" w:tplc="193677E4">
      <w:start w:val="1"/>
      <w:numFmt w:val="bullet"/>
      <w:lvlText w:val="-"/>
      <w:lvlJc w:val="left"/>
      <w:pPr>
        <w:ind w:left="2220" w:hanging="360"/>
      </w:pPr>
      <w:rPr>
        <w:rFonts w:ascii="Times New Roman" w:hAnsi="Times New Roman" w:cs="Times New Roman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0C7F10EA"/>
    <w:multiLevelType w:val="hybridMultilevel"/>
    <w:tmpl w:val="24F2A414"/>
    <w:lvl w:ilvl="0" w:tplc="3A2AA6F8">
      <w:start w:val="7"/>
      <w:numFmt w:val="upperLetter"/>
      <w:lvlText w:val="%1."/>
      <w:lvlJc w:val="left"/>
      <w:pPr>
        <w:ind w:left="1080" w:hanging="720"/>
      </w:pPr>
      <w:rPr>
        <w:rFonts w:hint="default"/>
        <w:b w:val="0"/>
        <w:sz w:val="24"/>
        <w:szCs w:val="24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BC308C"/>
    <w:multiLevelType w:val="hybridMultilevel"/>
    <w:tmpl w:val="3C56F9F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93677E4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C056C7"/>
    <w:multiLevelType w:val="hybridMultilevel"/>
    <w:tmpl w:val="98F8E87C"/>
    <w:lvl w:ilvl="0" w:tplc="10090017">
      <w:start w:val="1"/>
      <w:numFmt w:val="lowerLetter"/>
      <w:lvlText w:val="%1)"/>
      <w:lvlJc w:val="left"/>
      <w:pPr>
        <w:ind w:left="2138" w:hanging="360"/>
      </w:pPr>
    </w:lvl>
    <w:lvl w:ilvl="1" w:tplc="10090019" w:tentative="1">
      <w:start w:val="1"/>
      <w:numFmt w:val="lowerLetter"/>
      <w:lvlText w:val="%2."/>
      <w:lvlJc w:val="left"/>
      <w:pPr>
        <w:ind w:left="2858" w:hanging="360"/>
      </w:pPr>
    </w:lvl>
    <w:lvl w:ilvl="2" w:tplc="1009001B" w:tentative="1">
      <w:start w:val="1"/>
      <w:numFmt w:val="lowerRoman"/>
      <w:lvlText w:val="%3."/>
      <w:lvlJc w:val="right"/>
      <w:pPr>
        <w:ind w:left="3578" w:hanging="180"/>
      </w:pPr>
    </w:lvl>
    <w:lvl w:ilvl="3" w:tplc="1009000F" w:tentative="1">
      <w:start w:val="1"/>
      <w:numFmt w:val="decimal"/>
      <w:lvlText w:val="%4."/>
      <w:lvlJc w:val="left"/>
      <w:pPr>
        <w:ind w:left="4298" w:hanging="360"/>
      </w:pPr>
    </w:lvl>
    <w:lvl w:ilvl="4" w:tplc="10090019" w:tentative="1">
      <w:start w:val="1"/>
      <w:numFmt w:val="lowerLetter"/>
      <w:lvlText w:val="%5."/>
      <w:lvlJc w:val="left"/>
      <w:pPr>
        <w:ind w:left="5018" w:hanging="360"/>
      </w:pPr>
    </w:lvl>
    <w:lvl w:ilvl="5" w:tplc="1009001B" w:tentative="1">
      <w:start w:val="1"/>
      <w:numFmt w:val="lowerRoman"/>
      <w:lvlText w:val="%6."/>
      <w:lvlJc w:val="right"/>
      <w:pPr>
        <w:ind w:left="5738" w:hanging="180"/>
      </w:pPr>
    </w:lvl>
    <w:lvl w:ilvl="6" w:tplc="1009000F" w:tentative="1">
      <w:start w:val="1"/>
      <w:numFmt w:val="decimal"/>
      <w:lvlText w:val="%7."/>
      <w:lvlJc w:val="left"/>
      <w:pPr>
        <w:ind w:left="6458" w:hanging="360"/>
      </w:pPr>
    </w:lvl>
    <w:lvl w:ilvl="7" w:tplc="10090019" w:tentative="1">
      <w:start w:val="1"/>
      <w:numFmt w:val="lowerLetter"/>
      <w:lvlText w:val="%8."/>
      <w:lvlJc w:val="left"/>
      <w:pPr>
        <w:ind w:left="7178" w:hanging="360"/>
      </w:pPr>
    </w:lvl>
    <w:lvl w:ilvl="8" w:tplc="10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5" w15:restartNumberingAfterBreak="0">
    <w:nsid w:val="1D7B210B"/>
    <w:multiLevelType w:val="hybridMultilevel"/>
    <w:tmpl w:val="054C9FC2"/>
    <w:lvl w:ilvl="0" w:tplc="0409000F">
      <w:start w:val="1"/>
      <w:numFmt w:val="decimal"/>
      <w:lvlText w:val="%1."/>
      <w:lvlJc w:val="left"/>
      <w:pPr>
        <w:ind w:left="1440" w:hanging="720"/>
      </w:pPr>
      <w:rPr>
        <w:rFonts w:hint="default"/>
        <w:b w:val="0"/>
      </w:rPr>
    </w:lvl>
    <w:lvl w:ilvl="1" w:tplc="10090017">
      <w:start w:val="1"/>
      <w:numFmt w:val="lowerLetter"/>
      <w:lvlText w:val="%2)"/>
      <w:lvlJc w:val="left"/>
      <w:pPr>
        <w:ind w:left="1800" w:hanging="360"/>
      </w:pPr>
    </w:lvl>
    <w:lvl w:ilvl="2" w:tplc="193677E4">
      <w:start w:val="1"/>
      <w:numFmt w:val="bullet"/>
      <w:lvlText w:val="-"/>
      <w:lvlJc w:val="left"/>
      <w:pPr>
        <w:ind w:left="2520" w:hanging="180"/>
      </w:pPr>
      <w:rPr>
        <w:rFonts w:ascii="Times New Roman" w:hAnsi="Times New Roman" w:cs="Times New Roman" w:hint="default"/>
        <w:color w:val="auto"/>
      </w:r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49772C5"/>
    <w:multiLevelType w:val="hybridMultilevel"/>
    <w:tmpl w:val="6E9E2D6C"/>
    <w:lvl w:ilvl="0" w:tplc="1009000F">
      <w:start w:val="1"/>
      <w:numFmt w:val="decimal"/>
      <w:lvlText w:val="%1."/>
      <w:lvlJc w:val="left"/>
      <w:pPr>
        <w:ind w:left="780" w:hanging="360"/>
      </w:p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2D6078C5"/>
    <w:multiLevelType w:val="hybridMultilevel"/>
    <w:tmpl w:val="503ED77E"/>
    <w:lvl w:ilvl="0" w:tplc="193677E4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C12A7"/>
    <w:multiLevelType w:val="hybridMultilevel"/>
    <w:tmpl w:val="DFCAEAEE"/>
    <w:lvl w:ilvl="0" w:tplc="1A04662A">
      <w:start w:val="1"/>
      <w:numFmt w:val="upperLetter"/>
      <w:lvlText w:val="%1."/>
      <w:lvlJc w:val="left"/>
      <w:pPr>
        <w:ind w:left="1080" w:hanging="720"/>
      </w:pPr>
      <w:rPr>
        <w:rFonts w:hint="default"/>
        <w:b w:val="0"/>
      </w:rPr>
    </w:lvl>
    <w:lvl w:ilvl="1" w:tplc="57689C18">
      <w:start w:val="1"/>
      <w:numFmt w:val="lowerLetter"/>
      <w:lvlText w:val="%2)"/>
      <w:lvlJc w:val="left"/>
      <w:pPr>
        <w:ind w:left="1440" w:hanging="360"/>
      </w:pPr>
      <w:rPr>
        <w:sz w:val="24"/>
        <w:szCs w:val="24"/>
      </w:rPr>
    </w:lvl>
    <w:lvl w:ilvl="2" w:tplc="193677E4">
      <w:start w:val="1"/>
      <w:numFmt w:val="bullet"/>
      <w:lvlText w:val="-"/>
      <w:lvlJc w:val="left"/>
      <w:pPr>
        <w:ind w:left="2160" w:hanging="180"/>
      </w:pPr>
      <w:rPr>
        <w:rFonts w:ascii="Times New Roman" w:hAnsi="Times New Roman" w:cs="Times New Roman" w:hint="default"/>
        <w:color w:val="auto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E81FEA"/>
    <w:multiLevelType w:val="hybridMultilevel"/>
    <w:tmpl w:val="FB06C20A"/>
    <w:lvl w:ilvl="0" w:tplc="10090017">
      <w:start w:val="1"/>
      <w:numFmt w:val="lowerLetter"/>
      <w:lvlText w:val="%1)"/>
      <w:lvlJc w:val="left"/>
      <w:pPr>
        <w:ind w:left="2138" w:hanging="360"/>
      </w:pPr>
    </w:lvl>
    <w:lvl w:ilvl="1" w:tplc="193677E4">
      <w:start w:val="1"/>
      <w:numFmt w:val="bullet"/>
      <w:lvlText w:val="-"/>
      <w:lvlJc w:val="left"/>
      <w:pPr>
        <w:ind w:left="2858" w:hanging="360"/>
      </w:pPr>
      <w:rPr>
        <w:rFonts w:ascii="Times New Roman" w:hAnsi="Times New Roman" w:cs="Times New Roman" w:hint="default"/>
        <w:color w:val="auto"/>
      </w:rPr>
    </w:lvl>
    <w:lvl w:ilvl="2" w:tplc="1009001B">
      <w:start w:val="1"/>
      <w:numFmt w:val="lowerRoman"/>
      <w:lvlText w:val="%3."/>
      <w:lvlJc w:val="right"/>
      <w:pPr>
        <w:ind w:left="3578" w:hanging="180"/>
      </w:pPr>
    </w:lvl>
    <w:lvl w:ilvl="3" w:tplc="1009000F" w:tentative="1">
      <w:start w:val="1"/>
      <w:numFmt w:val="decimal"/>
      <w:lvlText w:val="%4."/>
      <w:lvlJc w:val="left"/>
      <w:pPr>
        <w:ind w:left="4298" w:hanging="360"/>
      </w:pPr>
    </w:lvl>
    <w:lvl w:ilvl="4" w:tplc="10090019" w:tentative="1">
      <w:start w:val="1"/>
      <w:numFmt w:val="lowerLetter"/>
      <w:lvlText w:val="%5."/>
      <w:lvlJc w:val="left"/>
      <w:pPr>
        <w:ind w:left="5018" w:hanging="360"/>
      </w:pPr>
    </w:lvl>
    <w:lvl w:ilvl="5" w:tplc="1009001B" w:tentative="1">
      <w:start w:val="1"/>
      <w:numFmt w:val="lowerRoman"/>
      <w:lvlText w:val="%6."/>
      <w:lvlJc w:val="right"/>
      <w:pPr>
        <w:ind w:left="5738" w:hanging="180"/>
      </w:pPr>
    </w:lvl>
    <w:lvl w:ilvl="6" w:tplc="1009000F" w:tentative="1">
      <w:start w:val="1"/>
      <w:numFmt w:val="decimal"/>
      <w:lvlText w:val="%7."/>
      <w:lvlJc w:val="left"/>
      <w:pPr>
        <w:ind w:left="6458" w:hanging="360"/>
      </w:pPr>
    </w:lvl>
    <w:lvl w:ilvl="7" w:tplc="10090019" w:tentative="1">
      <w:start w:val="1"/>
      <w:numFmt w:val="lowerLetter"/>
      <w:lvlText w:val="%8."/>
      <w:lvlJc w:val="left"/>
      <w:pPr>
        <w:ind w:left="7178" w:hanging="360"/>
      </w:pPr>
    </w:lvl>
    <w:lvl w:ilvl="8" w:tplc="10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0" w15:restartNumberingAfterBreak="0">
    <w:nsid w:val="3E905B40"/>
    <w:multiLevelType w:val="hybridMultilevel"/>
    <w:tmpl w:val="F0163994"/>
    <w:lvl w:ilvl="0" w:tplc="193677E4">
      <w:start w:val="1"/>
      <w:numFmt w:val="bullet"/>
      <w:lvlText w:val="-"/>
      <w:lvlJc w:val="left"/>
      <w:pPr>
        <w:ind w:left="2160" w:hanging="360"/>
      </w:pPr>
      <w:rPr>
        <w:rFonts w:ascii="Times New Roman" w:hAnsi="Times New Roman" w:cs="Times New Roman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FB67A79"/>
    <w:multiLevelType w:val="hybridMultilevel"/>
    <w:tmpl w:val="210662F2"/>
    <w:lvl w:ilvl="0" w:tplc="10090017">
      <w:start w:val="1"/>
      <w:numFmt w:val="lowerLetter"/>
      <w:lvlText w:val="%1)"/>
      <w:lvlJc w:val="left"/>
      <w:pPr>
        <w:ind w:left="1571" w:hanging="360"/>
      </w:pPr>
    </w:lvl>
    <w:lvl w:ilvl="1" w:tplc="193677E4">
      <w:start w:val="1"/>
      <w:numFmt w:val="bullet"/>
      <w:lvlText w:val="-"/>
      <w:lvlJc w:val="left"/>
      <w:pPr>
        <w:ind w:left="2291" w:hanging="360"/>
      </w:pPr>
      <w:rPr>
        <w:rFonts w:ascii="Times New Roman" w:hAnsi="Times New Roman" w:cs="Times New Roman" w:hint="default"/>
        <w:color w:val="auto"/>
      </w:rPr>
    </w:lvl>
    <w:lvl w:ilvl="2" w:tplc="1009001B" w:tentative="1">
      <w:start w:val="1"/>
      <w:numFmt w:val="lowerRoman"/>
      <w:lvlText w:val="%3."/>
      <w:lvlJc w:val="right"/>
      <w:pPr>
        <w:ind w:left="3011" w:hanging="180"/>
      </w:pPr>
    </w:lvl>
    <w:lvl w:ilvl="3" w:tplc="1009000F" w:tentative="1">
      <w:start w:val="1"/>
      <w:numFmt w:val="decimal"/>
      <w:lvlText w:val="%4."/>
      <w:lvlJc w:val="left"/>
      <w:pPr>
        <w:ind w:left="3731" w:hanging="360"/>
      </w:pPr>
    </w:lvl>
    <w:lvl w:ilvl="4" w:tplc="10090019" w:tentative="1">
      <w:start w:val="1"/>
      <w:numFmt w:val="lowerLetter"/>
      <w:lvlText w:val="%5."/>
      <w:lvlJc w:val="left"/>
      <w:pPr>
        <w:ind w:left="4451" w:hanging="360"/>
      </w:pPr>
    </w:lvl>
    <w:lvl w:ilvl="5" w:tplc="1009001B" w:tentative="1">
      <w:start w:val="1"/>
      <w:numFmt w:val="lowerRoman"/>
      <w:lvlText w:val="%6."/>
      <w:lvlJc w:val="right"/>
      <w:pPr>
        <w:ind w:left="5171" w:hanging="180"/>
      </w:pPr>
    </w:lvl>
    <w:lvl w:ilvl="6" w:tplc="1009000F" w:tentative="1">
      <w:start w:val="1"/>
      <w:numFmt w:val="decimal"/>
      <w:lvlText w:val="%7."/>
      <w:lvlJc w:val="left"/>
      <w:pPr>
        <w:ind w:left="5891" w:hanging="360"/>
      </w:pPr>
    </w:lvl>
    <w:lvl w:ilvl="7" w:tplc="10090019" w:tentative="1">
      <w:start w:val="1"/>
      <w:numFmt w:val="lowerLetter"/>
      <w:lvlText w:val="%8."/>
      <w:lvlJc w:val="left"/>
      <w:pPr>
        <w:ind w:left="6611" w:hanging="360"/>
      </w:pPr>
    </w:lvl>
    <w:lvl w:ilvl="8" w:tplc="10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2" w15:restartNumberingAfterBreak="0">
    <w:nsid w:val="463070FC"/>
    <w:multiLevelType w:val="hybridMultilevel"/>
    <w:tmpl w:val="1C2C0E6A"/>
    <w:lvl w:ilvl="0" w:tplc="193677E4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DD3238"/>
    <w:multiLevelType w:val="hybridMultilevel"/>
    <w:tmpl w:val="8D265B22"/>
    <w:lvl w:ilvl="0" w:tplc="1A04662A">
      <w:start w:val="1"/>
      <w:numFmt w:val="upperLetter"/>
      <w:lvlText w:val="%1."/>
      <w:lvlJc w:val="left"/>
      <w:pPr>
        <w:ind w:left="1080" w:hanging="720"/>
      </w:pPr>
      <w:rPr>
        <w:rFonts w:hint="default"/>
        <w:b w:val="0"/>
      </w:rPr>
    </w:lvl>
    <w:lvl w:ilvl="1" w:tplc="10090017">
      <w:start w:val="1"/>
      <w:numFmt w:val="lowerLetter"/>
      <w:lvlText w:val="%2)"/>
      <w:lvlJc w:val="left"/>
      <w:pPr>
        <w:ind w:left="1440" w:hanging="360"/>
      </w:pPr>
      <w:rPr>
        <w:sz w:val="24"/>
        <w:szCs w:val="24"/>
      </w:rPr>
    </w:lvl>
    <w:lvl w:ilvl="2" w:tplc="193677E4">
      <w:start w:val="1"/>
      <w:numFmt w:val="bullet"/>
      <w:lvlText w:val="-"/>
      <w:lvlJc w:val="left"/>
      <w:pPr>
        <w:ind w:left="2160" w:hanging="180"/>
      </w:pPr>
      <w:rPr>
        <w:rFonts w:ascii="Times New Roman" w:hAnsi="Times New Roman" w:cs="Times New Roman" w:hint="default"/>
        <w:color w:val="auto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5B5C49"/>
    <w:multiLevelType w:val="hybridMultilevel"/>
    <w:tmpl w:val="AF8C3D7C"/>
    <w:lvl w:ilvl="0" w:tplc="10090017">
      <w:start w:val="1"/>
      <w:numFmt w:val="lowerLetter"/>
      <w:lvlText w:val="%1)"/>
      <w:lvlJc w:val="left"/>
      <w:pPr>
        <w:ind w:left="780" w:hanging="360"/>
      </w:pPr>
    </w:lvl>
    <w:lvl w:ilvl="1" w:tplc="193677E4">
      <w:start w:val="1"/>
      <w:numFmt w:val="bullet"/>
      <w:lvlText w:val="-"/>
      <w:lvlJc w:val="left"/>
      <w:pPr>
        <w:ind w:left="1500" w:hanging="360"/>
      </w:pPr>
      <w:rPr>
        <w:rFonts w:ascii="Times New Roman" w:hAnsi="Times New Roman" w:cs="Times New Roman" w:hint="default"/>
        <w:color w:val="auto"/>
      </w:rPr>
    </w:lvl>
    <w:lvl w:ilvl="2" w:tplc="193677E4">
      <w:start w:val="1"/>
      <w:numFmt w:val="bullet"/>
      <w:lvlText w:val="-"/>
      <w:lvlJc w:val="left"/>
      <w:pPr>
        <w:ind w:left="2220" w:hanging="180"/>
      </w:pPr>
      <w:rPr>
        <w:rFonts w:ascii="Times New Roman" w:hAnsi="Times New Roman" w:cs="Times New Roman" w:hint="default"/>
        <w:color w:val="auto"/>
      </w:rPr>
    </w:lvl>
    <w:lvl w:ilvl="3" w:tplc="1009000F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57620DCD"/>
    <w:multiLevelType w:val="hybridMultilevel"/>
    <w:tmpl w:val="211A5F9E"/>
    <w:lvl w:ilvl="0" w:tplc="10090017">
      <w:start w:val="1"/>
      <w:numFmt w:val="lowerLetter"/>
      <w:lvlText w:val="%1)"/>
      <w:lvlJc w:val="left"/>
      <w:pPr>
        <w:ind w:left="780" w:hanging="360"/>
      </w:pPr>
    </w:lvl>
    <w:lvl w:ilvl="1" w:tplc="10090019">
      <w:start w:val="1"/>
      <w:numFmt w:val="lowerLetter"/>
      <w:lvlText w:val="%2."/>
      <w:lvlJc w:val="left"/>
      <w:pPr>
        <w:ind w:left="1500" w:hanging="360"/>
      </w:pPr>
    </w:lvl>
    <w:lvl w:ilvl="2" w:tplc="193677E4">
      <w:start w:val="1"/>
      <w:numFmt w:val="bullet"/>
      <w:lvlText w:val="-"/>
      <w:lvlJc w:val="left"/>
      <w:pPr>
        <w:ind w:left="2220" w:hanging="180"/>
      </w:pPr>
      <w:rPr>
        <w:rFonts w:ascii="Times New Roman" w:hAnsi="Times New Roman" w:cs="Times New Roman" w:hint="default"/>
        <w:color w:val="auto"/>
      </w:rPr>
    </w:lvl>
    <w:lvl w:ilvl="3" w:tplc="1009000F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6" w15:restartNumberingAfterBreak="0">
    <w:nsid w:val="5C591A90"/>
    <w:multiLevelType w:val="hybridMultilevel"/>
    <w:tmpl w:val="C722EC3E"/>
    <w:lvl w:ilvl="0" w:tplc="141496E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sz w:val="24"/>
        <w:szCs w:val="24"/>
      </w:rPr>
    </w:lvl>
    <w:lvl w:ilvl="1" w:tplc="E41CC81A">
      <w:start w:val="1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11">
      <w:start w:val="1"/>
      <w:numFmt w:val="decimal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6366D47"/>
    <w:multiLevelType w:val="hybridMultilevel"/>
    <w:tmpl w:val="77D0EEA0"/>
    <w:lvl w:ilvl="0" w:tplc="16DEBD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93677E4">
      <w:start w:val="1"/>
      <w:numFmt w:val="bullet"/>
      <w:lvlText w:val="-"/>
      <w:lvlJc w:val="left"/>
      <w:pPr>
        <w:ind w:left="1800" w:hanging="360"/>
      </w:pPr>
      <w:rPr>
        <w:rFonts w:ascii="Times New Roman" w:hAnsi="Times New Roman" w:cs="Times New Roman" w:hint="default"/>
        <w:color w:val="auto"/>
      </w:rPr>
    </w:lvl>
    <w:lvl w:ilvl="2" w:tplc="057848A2">
      <w:start w:val="2"/>
      <w:numFmt w:val="bullet"/>
      <w:lvlText w:val="-"/>
      <w:lvlJc w:val="left"/>
      <w:pPr>
        <w:ind w:left="2520" w:hanging="180"/>
      </w:pPr>
      <w:rPr>
        <w:rFonts w:ascii="Times New Roman" w:eastAsiaTheme="minorHAnsi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9070901"/>
    <w:multiLevelType w:val="hybridMultilevel"/>
    <w:tmpl w:val="6B10CF9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93677E4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503A92"/>
    <w:multiLevelType w:val="hybridMultilevel"/>
    <w:tmpl w:val="FB06C20A"/>
    <w:lvl w:ilvl="0" w:tplc="10090017">
      <w:start w:val="1"/>
      <w:numFmt w:val="lowerLetter"/>
      <w:lvlText w:val="%1)"/>
      <w:lvlJc w:val="left"/>
      <w:pPr>
        <w:ind w:left="2138" w:hanging="360"/>
      </w:pPr>
    </w:lvl>
    <w:lvl w:ilvl="1" w:tplc="193677E4">
      <w:start w:val="1"/>
      <w:numFmt w:val="bullet"/>
      <w:lvlText w:val="-"/>
      <w:lvlJc w:val="left"/>
      <w:pPr>
        <w:ind w:left="2858" w:hanging="360"/>
      </w:pPr>
      <w:rPr>
        <w:rFonts w:ascii="Times New Roman" w:hAnsi="Times New Roman" w:cs="Times New Roman" w:hint="default"/>
        <w:color w:val="auto"/>
      </w:rPr>
    </w:lvl>
    <w:lvl w:ilvl="2" w:tplc="1009001B" w:tentative="1">
      <w:start w:val="1"/>
      <w:numFmt w:val="lowerRoman"/>
      <w:lvlText w:val="%3."/>
      <w:lvlJc w:val="right"/>
      <w:pPr>
        <w:ind w:left="3578" w:hanging="180"/>
      </w:pPr>
    </w:lvl>
    <w:lvl w:ilvl="3" w:tplc="1009000F" w:tentative="1">
      <w:start w:val="1"/>
      <w:numFmt w:val="decimal"/>
      <w:lvlText w:val="%4."/>
      <w:lvlJc w:val="left"/>
      <w:pPr>
        <w:ind w:left="4298" w:hanging="360"/>
      </w:pPr>
    </w:lvl>
    <w:lvl w:ilvl="4" w:tplc="10090019" w:tentative="1">
      <w:start w:val="1"/>
      <w:numFmt w:val="lowerLetter"/>
      <w:lvlText w:val="%5."/>
      <w:lvlJc w:val="left"/>
      <w:pPr>
        <w:ind w:left="5018" w:hanging="360"/>
      </w:pPr>
    </w:lvl>
    <w:lvl w:ilvl="5" w:tplc="1009001B" w:tentative="1">
      <w:start w:val="1"/>
      <w:numFmt w:val="lowerRoman"/>
      <w:lvlText w:val="%6."/>
      <w:lvlJc w:val="right"/>
      <w:pPr>
        <w:ind w:left="5738" w:hanging="180"/>
      </w:pPr>
    </w:lvl>
    <w:lvl w:ilvl="6" w:tplc="1009000F" w:tentative="1">
      <w:start w:val="1"/>
      <w:numFmt w:val="decimal"/>
      <w:lvlText w:val="%7."/>
      <w:lvlJc w:val="left"/>
      <w:pPr>
        <w:ind w:left="6458" w:hanging="360"/>
      </w:pPr>
    </w:lvl>
    <w:lvl w:ilvl="7" w:tplc="10090019" w:tentative="1">
      <w:start w:val="1"/>
      <w:numFmt w:val="lowerLetter"/>
      <w:lvlText w:val="%8."/>
      <w:lvlJc w:val="left"/>
      <w:pPr>
        <w:ind w:left="7178" w:hanging="360"/>
      </w:pPr>
    </w:lvl>
    <w:lvl w:ilvl="8" w:tplc="10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0" w15:restartNumberingAfterBreak="0">
    <w:nsid w:val="6E1B551C"/>
    <w:multiLevelType w:val="hybridMultilevel"/>
    <w:tmpl w:val="FEACBA24"/>
    <w:lvl w:ilvl="0" w:tplc="10090017">
      <w:start w:val="1"/>
      <w:numFmt w:val="lowerLetter"/>
      <w:lvlText w:val="%1)"/>
      <w:lvlJc w:val="left"/>
      <w:pPr>
        <w:ind w:left="1440" w:hanging="360"/>
      </w:pPr>
    </w:lvl>
    <w:lvl w:ilvl="1" w:tplc="193677E4">
      <w:start w:val="1"/>
      <w:numFmt w:val="bullet"/>
      <w:lvlText w:val="-"/>
      <w:lvlJc w:val="left"/>
      <w:pPr>
        <w:ind w:left="2160" w:hanging="360"/>
      </w:pPr>
      <w:rPr>
        <w:rFonts w:ascii="Times New Roman" w:hAnsi="Times New Roman" w:cs="Times New Roman" w:hint="default"/>
        <w:color w:val="auto"/>
      </w:r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B926013"/>
    <w:multiLevelType w:val="hybridMultilevel"/>
    <w:tmpl w:val="43F6A81C"/>
    <w:lvl w:ilvl="0" w:tplc="0409000F">
      <w:start w:val="1"/>
      <w:numFmt w:val="decimal"/>
      <w:lvlText w:val="%1."/>
      <w:lvlJc w:val="left"/>
      <w:pPr>
        <w:ind w:left="1440" w:hanging="720"/>
      </w:pPr>
      <w:rPr>
        <w:rFonts w:hint="default"/>
        <w:b w:val="0"/>
      </w:rPr>
    </w:lvl>
    <w:lvl w:ilvl="1" w:tplc="95EA974E">
      <w:start w:val="1"/>
      <w:numFmt w:val="lowerLetter"/>
      <w:lvlText w:val="%2)"/>
      <w:lvlJc w:val="left"/>
      <w:pPr>
        <w:ind w:left="1800" w:hanging="360"/>
      </w:pPr>
      <w:rPr>
        <w:sz w:val="24"/>
        <w:szCs w:val="24"/>
        <w:u w:val="none"/>
      </w:rPr>
    </w:lvl>
    <w:lvl w:ilvl="2" w:tplc="193677E4">
      <w:start w:val="1"/>
      <w:numFmt w:val="bullet"/>
      <w:lvlText w:val="-"/>
      <w:lvlJc w:val="left"/>
      <w:pPr>
        <w:ind w:left="2520" w:hanging="180"/>
      </w:pPr>
      <w:rPr>
        <w:rFonts w:ascii="Times New Roman" w:hAnsi="Times New Roman" w:cs="Times New Roman" w:hint="default"/>
        <w:color w:val="auto"/>
      </w:r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C3A1041"/>
    <w:multiLevelType w:val="hybridMultilevel"/>
    <w:tmpl w:val="7FB6DA0E"/>
    <w:lvl w:ilvl="0" w:tplc="193677E4">
      <w:start w:val="1"/>
      <w:numFmt w:val="bullet"/>
      <w:lvlText w:val="-"/>
      <w:lvlJc w:val="left"/>
      <w:pPr>
        <w:ind w:left="2160" w:hanging="360"/>
      </w:pPr>
      <w:rPr>
        <w:rFonts w:ascii="Times New Roman" w:hAnsi="Times New Roman" w:cs="Times New Roman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0"/>
  </w:num>
  <w:num w:numId="4">
    <w:abstractNumId w:val="16"/>
  </w:num>
  <w:num w:numId="5">
    <w:abstractNumId w:val="17"/>
  </w:num>
  <w:num w:numId="6">
    <w:abstractNumId w:val="18"/>
  </w:num>
  <w:num w:numId="7">
    <w:abstractNumId w:val="12"/>
  </w:num>
  <w:num w:numId="8">
    <w:abstractNumId w:val="21"/>
  </w:num>
  <w:num w:numId="9">
    <w:abstractNumId w:val="7"/>
  </w:num>
  <w:num w:numId="10">
    <w:abstractNumId w:val="2"/>
  </w:num>
  <w:num w:numId="11">
    <w:abstractNumId w:val="3"/>
  </w:num>
  <w:num w:numId="12">
    <w:abstractNumId w:val="20"/>
  </w:num>
  <w:num w:numId="13">
    <w:abstractNumId w:val="11"/>
  </w:num>
  <w:num w:numId="14">
    <w:abstractNumId w:val="4"/>
  </w:num>
  <w:num w:numId="15">
    <w:abstractNumId w:val="22"/>
  </w:num>
  <w:num w:numId="16">
    <w:abstractNumId w:val="10"/>
  </w:num>
  <w:num w:numId="17">
    <w:abstractNumId w:val="6"/>
  </w:num>
  <w:num w:numId="18">
    <w:abstractNumId w:val="15"/>
  </w:num>
  <w:num w:numId="19">
    <w:abstractNumId w:val="13"/>
  </w:num>
  <w:num w:numId="20">
    <w:abstractNumId w:val="9"/>
  </w:num>
  <w:num w:numId="21">
    <w:abstractNumId w:val="19"/>
  </w:num>
  <w:num w:numId="22">
    <w:abstractNumId w:val="14"/>
  </w:num>
  <w:num w:numId="23">
    <w:abstractNumId w:val="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MTM0M7MwMjY0NzZS0lEKTi0uzszPAykwNKkFABBpBsUtAAAA"/>
  </w:docVars>
  <w:rsids>
    <w:rsidRoot w:val="00CA2876"/>
    <w:rsid w:val="000005EA"/>
    <w:rsid w:val="0000115F"/>
    <w:rsid w:val="0000244D"/>
    <w:rsid w:val="00002529"/>
    <w:rsid w:val="0000280D"/>
    <w:rsid w:val="00002D18"/>
    <w:rsid w:val="0000321E"/>
    <w:rsid w:val="00003D2B"/>
    <w:rsid w:val="000040D9"/>
    <w:rsid w:val="00004A2B"/>
    <w:rsid w:val="00004D4A"/>
    <w:rsid w:val="00004F8D"/>
    <w:rsid w:val="0000500E"/>
    <w:rsid w:val="000052A2"/>
    <w:rsid w:val="000069FF"/>
    <w:rsid w:val="00006B1F"/>
    <w:rsid w:val="00007036"/>
    <w:rsid w:val="00010213"/>
    <w:rsid w:val="000109DC"/>
    <w:rsid w:val="000123C8"/>
    <w:rsid w:val="000134DB"/>
    <w:rsid w:val="0001357B"/>
    <w:rsid w:val="0001385A"/>
    <w:rsid w:val="000142B3"/>
    <w:rsid w:val="00014D80"/>
    <w:rsid w:val="00014E3B"/>
    <w:rsid w:val="00015771"/>
    <w:rsid w:val="00015D30"/>
    <w:rsid w:val="00016B4B"/>
    <w:rsid w:val="00016F8E"/>
    <w:rsid w:val="00017DB6"/>
    <w:rsid w:val="000207C9"/>
    <w:rsid w:val="000216D1"/>
    <w:rsid w:val="00023971"/>
    <w:rsid w:val="00023B84"/>
    <w:rsid w:val="000246E6"/>
    <w:rsid w:val="00024718"/>
    <w:rsid w:val="00024A04"/>
    <w:rsid w:val="00024F79"/>
    <w:rsid w:val="000253B6"/>
    <w:rsid w:val="000254C4"/>
    <w:rsid w:val="00025801"/>
    <w:rsid w:val="00026A7D"/>
    <w:rsid w:val="000272D3"/>
    <w:rsid w:val="0002786A"/>
    <w:rsid w:val="00027A9D"/>
    <w:rsid w:val="00027BE5"/>
    <w:rsid w:val="00027DE9"/>
    <w:rsid w:val="0003009D"/>
    <w:rsid w:val="000307CB"/>
    <w:rsid w:val="0003132F"/>
    <w:rsid w:val="00032840"/>
    <w:rsid w:val="00032B47"/>
    <w:rsid w:val="00032BBC"/>
    <w:rsid w:val="00033440"/>
    <w:rsid w:val="000345C2"/>
    <w:rsid w:val="000358D9"/>
    <w:rsid w:val="00035DF5"/>
    <w:rsid w:val="000370E5"/>
    <w:rsid w:val="00040EC3"/>
    <w:rsid w:val="0004111F"/>
    <w:rsid w:val="0004140C"/>
    <w:rsid w:val="00041773"/>
    <w:rsid w:val="00041A62"/>
    <w:rsid w:val="00042284"/>
    <w:rsid w:val="00042DD0"/>
    <w:rsid w:val="000438FC"/>
    <w:rsid w:val="00043ACE"/>
    <w:rsid w:val="00044221"/>
    <w:rsid w:val="0004446F"/>
    <w:rsid w:val="00044CD0"/>
    <w:rsid w:val="00044E5D"/>
    <w:rsid w:val="000453A2"/>
    <w:rsid w:val="00045AC9"/>
    <w:rsid w:val="00046029"/>
    <w:rsid w:val="00046811"/>
    <w:rsid w:val="00046D29"/>
    <w:rsid w:val="000478E9"/>
    <w:rsid w:val="00050F67"/>
    <w:rsid w:val="00051600"/>
    <w:rsid w:val="00052586"/>
    <w:rsid w:val="00052833"/>
    <w:rsid w:val="000532CC"/>
    <w:rsid w:val="000537DA"/>
    <w:rsid w:val="00054D3D"/>
    <w:rsid w:val="0005507B"/>
    <w:rsid w:val="000552FB"/>
    <w:rsid w:val="00055477"/>
    <w:rsid w:val="0005553D"/>
    <w:rsid w:val="000559D5"/>
    <w:rsid w:val="00057F5E"/>
    <w:rsid w:val="00060452"/>
    <w:rsid w:val="0006051E"/>
    <w:rsid w:val="000609E2"/>
    <w:rsid w:val="00060A41"/>
    <w:rsid w:val="00060EB0"/>
    <w:rsid w:val="000610F0"/>
    <w:rsid w:val="0006185C"/>
    <w:rsid w:val="00061A97"/>
    <w:rsid w:val="00064472"/>
    <w:rsid w:val="00064AEC"/>
    <w:rsid w:val="00064EF0"/>
    <w:rsid w:val="00065468"/>
    <w:rsid w:val="00065645"/>
    <w:rsid w:val="00067C2D"/>
    <w:rsid w:val="00070674"/>
    <w:rsid w:val="0007069B"/>
    <w:rsid w:val="00070C4A"/>
    <w:rsid w:val="000714A3"/>
    <w:rsid w:val="000715D5"/>
    <w:rsid w:val="0007257D"/>
    <w:rsid w:val="000732E2"/>
    <w:rsid w:val="0007374C"/>
    <w:rsid w:val="00074039"/>
    <w:rsid w:val="0007465E"/>
    <w:rsid w:val="0007491C"/>
    <w:rsid w:val="00074B3E"/>
    <w:rsid w:val="00074F17"/>
    <w:rsid w:val="00075072"/>
    <w:rsid w:val="00075242"/>
    <w:rsid w:val="000756AB"/>
    <w:rsid w:val="000759B6"/>
    <w:rsid w:val="00077223"/>
    <w:rsid w:val="000802A7"/>
    <w:rsid w:val="000806A6"/>
    <w:rsid w:val="00080763"/>
    <w:rsid w:val="00080BE0"/>
    <w:rsid w:val="00080E27"/>
    <w:rsid w:val="000811A9"/>
    <w:rsid w:val="000813D9"/>
    <w:rsid w:val="00081565"/>
    <w:rsid w:val="00081A01"/>
    <w:rsid w:val="00082443"/>
    <w:rsid w:val="00082E8A"/>
    <w:rsid w:val="0008332B"/>
    <w:rsid w:val="000834E4"/>
    <w:rsid w:val="00084CE1"/>
    <w:rsid w:val="0008557B"/>
    <w:rsid w:val="00090435"/>
    <w:rsid w:val="00090FD7"/>
    <w:rsid w:val="000917A3"/>
    <w:rsid w:val="00091F13"/>
    <w:rsid w:val="00091FC0"/>
    <w:rsid w:val="00092381"/>
    <w:rsid w:val="00093998"/>
    <w:rsid w:val="00093DBB"/>
    <w:rsid w:val="000940C7"/>
    <w:rsid w:val="00095198"/>
    <w:rsid w:val="0009542A"/>
    <w:rsid w:val="000960DA"/>
    <w:rsid w:val="00096EB0"/>
    <w:rsid w:val="00097917"/>
    <w:rsid w:val="00097ACA"/>
    <w:rsid w:val="000A0767"/>
    <w:rsid w:val="000A07B1"/>
    <w:rsid w:val="000A0DED"/>
    <w:rsid w:val="000A1520"/>
    <w:rsid w:val="000A176C"/>
    <w:rsid w:val="000A1E53"/>
    <w:rsid w:val="000A21EA"/>
    <w:rsid w:val="000A2B0F"/>
    <w:rsid w:val="000A34C3"/>
    <w:rsid w:val="000A38F5"/>
    <w:rsid w:val="000A4212"/>
    <w:rsid w:val="000A4285"/>
    <w:rsid w:val="000A4512"/>
    <w:rsid w:val="000A4F9D"/>
    <w:rsid w:val="000A50DF"/>
    <w:rsid w:val="000A5B0D"/>
    <w:rsid w:val="000A62FF"/>
    <w:rsid w:val="000A7373"/>
    <w:rsid w:val="000A753C"/>
    <w:rsid w:val="000B0643"/>
    <w:rsid w:val="000B087C"/>
    <w:rsid w:val="000B12D6"/>
    <w:rsid w:val="000B1433"/>
    <w:rsid w:val="000B1BD9"/>
    <w:rsid w:val="000B1EC4"/>
    <w:rsid w:val="000B21F2"/>
    <w:rsid w:val="000B3422"/>
    <w:rsid w:val="000B38B0"/>
    <w:rsid w:val="000B5645"/>
    <w:rsid w:val="000B578C"/>
    <w:rsid w:val="000B613C"/>
    <w:rsid w:val="000B644D"/>
    <w:rsid w:val="000B68C9"/>
    <w:rsid w:val="000B6DB9"/>
    <w:rsid w:val="000B6E23"/>
    <w:rsid w:val="000B7913"/>
    <w:rsid w:val="000B7E1B"/>
    <w:rsid w:val="000C04A0"/>
    <w:rsid w:val="000C1753"/>
    <w:rsid w:val="000C1F08"/>
    <w:rsid w:val="000C2CE1"/>
    <w:rsid w:val="000C2FE9"/>
    <w:rsid w:val="000C3E27"/>
    <w:rsid w:val="000C54B8"/>
    <w:rsid w:val="000C56E7"/>
    <w:rsid w:val="000C5FBE"/>
    <w:rsid w:val="000C65DA"/>
    <w:rsid w:val="000C6BFF"/>
    <w:rsid w:val="000D21BE"/>
    <w:rsid w:val="000D22A1"/>
    <w:rsid w:val="000D2C82"/>
    <w:rsid w:val="000D3C16"/>
    <w:rsid w:val="000D3E09"/>
    <w:rsid w:val="000D3F74"/>
    <w:rsid w:val="000D40E3"/>
    <w:rsid w:val="000D5CD5"/>
    <w:rsid w:val="000D5E83"/>
    <w:rsid w:val="000D6C7E"/>
    <w:rsid w:val="000D716D"/>
    <w:rsid w:val="000D76AD"/>
    <w:rsid w:val="000E03BB"/>
    <w:rsid w:val="000E4578"/>
    <w:rsid w:val="000E53E4"/>
    <w:rsid w:val="000E5914"/>
    <w:rsid w:val="000E66C4"/>
    <w:rsid w:val="000E6913"/>
    <w:rsid w:val="000E69B8"/>
    <w:rsid w:val="000E6B1C"/>
    <w:rsid w:val="000F085D"/>
    <w:rsid w:val="000F0B55"/>
    <w:rsid w:val="000F0C49"/>
    <w:rsid w:val="000F0ED4"/>
    <w:rsid w:val="000F0FBA"/>
    <w:rsid w:val="000F1878"/>
    <w:rsid w:val="000F1F15"/>
    <w:rsid w:val="000F2016"/>
    <w:rsid w:val="000F4191"/>
    <w:rsid w:val="000F498D"/>
    <w:rsid w:val="000F4C04"/>
    <w:rsid w:val="000F4DD0"/>
    <w:rsid w:val="000F58F4"/>
    <w:rsid w:val="000F5A2C"/>
    <w:rsid w:val="000F5F4C"/>
    <w:rsid w:val="000F60A6"/>
    <w:rsid w:val="000F6E94"/>
    <w:rsid w:val="000F723E"/>
    <w:rsid w:val="001003BF"/>
    <w:rsid w:val="00100C7E"/>
    <w:rsid w:val="00100F85"/>
    <w:rsid w:val="00101B90"/>
    <w:rsid w:val="00101EE4"/>
    <w:rsid w:val="00104D5D"/>
    <w:rsid w:val="001050B1"/>
    <w:rsid w:val="00105D92"/>
    <w:rsid w:val="0010639A"/>
    <w:rsid w:val="00106CA1"/>
    <w:rsid w:val="001073E2"/>
    <w:rsid w:val="00107F92"/>
    <w:rsid w:val="001102F0"/>
    <w:rsid w:val="0011039F"/>
    <w:rsid w:val="001109A7"/>
    <w:rsid w:val="00112620"/>
    <w:rsid w:val="00112E79"/>
    <w:rsid w:val="0011474C"/>
    <w:rsid w:val="001149B2"/>
    <w:rsid w:val="00114D08"/>
    <w:rsid w:val="001151E3"/>
    <w:rsid w:val="001156F2"/>
    <w:rsid w:val="00116C64"/>
    <w:rsid w:val="001173C1"/>
    <w:rsid w:val="001175BD"/>
    <w:rsid w:val="00117C35"/>
    <w:rsid w:val="001204E2"/>
    <w:rsid w:val="00120516"/>
    <w:rsid w:val="00120947"/>
    <w:rsid w:val="00120EE9"/>
    <w:rsid w:val="00121405"/>
    <w:rsid w:val="00121E63"/>
    <w:rsid w:val="001226BC"/>
    <w:rsid w:val="0012270F"/>
    <w:rsid w:val="00122BFC"/>
    <w:rsid w:val="001230EF"/>
    <w:rsid w:val="00123241"/>
    <w:rsid w:val="00123B20"/>
    <w:rsid w:val="00123D27"/>
    <w:rsid w:val="00124610"/>
    <w:rsid w:val="0012565C"/>
    <w:rsid w:val="00126541"/>
    <w:rsid w:val="00127997"/>
    <w:rsid w:val="00127AA1"/>
    <w:rsid w:val="0013073A"/>
    <w:rsid w:val="00130DBD"/>
    <w:rsid w:val="00131574"/>
    <w:rsid w:val="0013163F"/>
    <w:rsid w:val="00132693"/>
    <w:rsid w:val="00133932"/>
    <w:rsid w:val="00134A6C"/>
    <w:rsid w:val="00135505"/>
    <w:rsid w:val="00136DDA"/>
    <w:rsid w:val="001401A3"/>
    <w:rsid w:val="0014065A"/>
    <w:rsid w:val="0014117E"/>
    <w:rsid w:val="00141416"/>
    <w:rsid w:val="001414DF"/>
    <w:rsid w:val="0014238E"/>
    <w:rsid w:val="00142A3A"/>
    <w:rsid w:val="00142F8B"/>
    <w:rsid w:val="0014334B"/>
    <w:rsid w:val="0014347A"/>
    <w:rsid w:val="0014357E"/>
    <w:rsid w:val="00144CA8"/>
    <w:rsid w:val="00145184"/>
    <w:rsid w:val="0014603E"/>
    <w:rsid w:val="0014664F"/>
    <w:rsid w:val="00146D84"/>
    <w:rsid w:val="0014708D"/>
    <w:rsid w:val="00147D92"/>
    <w:rsid w:val="00147EA4"/>
    <w:rsid w:val="00150248"/>
    <w:rsid w:val="00150462"/>
    <w:rsid w:val="001508D1"/>
    <w:rsid w:val="00150F5A"/>
    <w:rsid w:val="00151791"/>
    <w:rsid w:val="001524A4"/>
    <w:rsid w:val="00152DA1"/>
    <w:rsid w:val="00153A8B"/>
    <w:rsid w:val="00154F31"/>
    <w:rsid w:val="00155488"/>
    <w:rsid w:val="00155546"/>
    <w:rsid w:val="00156693"/>
    <w:rsid w:val="00156A8D"/>
    <w:rsid w:val="001578D5"/>
    <w:rsid w:val="0016028B"/>
    <w:rsid w:val="0016051D"/>
    <w:rsid w:val="001605D9"/>
    <w:rsid w:val="00160959"/>
    <w:rsid w:val="00160BD9"/>
    <w:rsid w:val="00160C5B"/>
    <w:rsid w:val="001612DD"/>
    <w:rsid w:val="00161475"/>
    <w:rsid w:val="00161E0E"/>
    <w:rsid w:val="001620D7"/>
    <w:rsid w:val="00162FB9"/>
    <w:rsid w:val="0016322E"/>
    <w:rsid w:val="0016553A"/>
    <w:rsid w:val="001655F6"/>
    <w:rsid w:val="00165989"/>
    <w:rsid w:val="001665C3"/>
    <w:rsid w:val="001703C1"/>
    <w:rsid w:val="0017059D"/>
    <w:rsid w:val="00171F0F"/>
    <w:rsid w:val="0017260C"/>
    <w:rsid w:val="0017394A"/>
    <w:rsid w:val="00173AEB"/>
    <w:rsid w:val="00173BF7"/>
    <w:rsid w:val="00173E5A"/>
    <w:rsid w:val="0017421E"/>
    <w:rsid w:val="00174572"/>
    <w:rsid w:val="00175648"/>
    <w:rsid w:val="001757CE"/>
    <w:rsid w:val="00175D7A"/>
    <w:rsid w:val="00175F66"/>
    <w:rsid w:val="001762BD"/>
    <w:rsid w:val="001768C0"/>
    <w:rsid w:val="00176D13"/>
    <w:rsid w:val="00176E2D"/>
    <w:rsid w:val="00177167"/>
    <w:rsid w:val="00180E93"/>
    <w:rsid w:val="001810F1"/>
    <w:rsid w:val="00181182"/>
    <w:rsid w:val="001812FB"/>
    <w:rsid w:val="00181BC6"/>
    <w:rsid w:val="00182DD6"/>
    <w:rsid w:val="00184A4D"/>
    <w:rsid w:val="00184E41"/>
    <w:rsid w:val="00184FC6"/>
    <w:rsid w:val="00185AD8"/>
    <w:rsid w:val="00185F00"/>
    <w:rsid w:val="00186152"/>
    <w:rsid w:val="001861AE"/>
    <w:rsid w:val="00186D5B"/>
    <w:rsid w:val="001871C2"/>
    <w:rsid w:val="00187704"/>
    <w:rsid w:val="00187B2D"/>
    <w:rsid w:val="00187CB3"/>
    <w:rsid w:val="00190CF0"/>
    <w:rsid w:val="00190F71"/>
    <w:rsid w:val="00191087"/>
    <w:rsid w:val="001915BE"/>
    <w:rsid w:val="00192A45"/>
    <w:rsid w:val="001935BA"/>
    <w:rsid w:val="00193B82"/>
    <w:rsid w:val="00193EB2"/>
    <w:rsid w:val="001942AF"/>
    <w:rsid w:val="00197B79"/>
    <w:rsid w:val="00197E34"/>
    <w:rsid w:val="001A0F2D"/>
    <w:rsid w:val="001A16EF"/>
    <w:rsid w:val="001A18CC"/>
    <w:rsid w:val="001A2DEC"/>
    <w:rsid w:val="001A2F6A"/>
    <w:rsid w:val="001A365D"/>
    <w:rsid w:val="001A36A3"/>
    <w:rsid w:val="001A45E3"/>
    <w:rsid w:val="001A4C9F"/>
    <w:rsid w:val="001A5037"/>
    <w:rsid w:val="001A6AD1"/>
    <w:rsid w:val="001A6BA8"/>
    <w:rsid w:val="001A6D99"/>
    <w:rsid w:val="001A6EF5"/>
    <w:rsid w:val="001A773E"/>
    <w:rsid w:val="001A79D7"/>
    <w:rsid w:val="001B0A06"/>
    <w:rsid w:val="001B0A46"/>
    <w:rsid w:val="001B0C32"/>
    <w:rsid w:val="001B0D69"/>
    <w:rsid w:val="001B22C0"/>
    <w:rsid w:val="001B2F7A"/>
    <w:rsid w:val="001B340C"/>
    <w:rsid w:val="001B3903"/>
    <w:rsid w:val="001B3AD5"/>
    <w:rsid w:val="001B3EA2"/>
    <w:rsid w:val="001B4C08"/>
    <w:rsid w:val="001B6F97"/>
    <w:rsid w:val="001B70FF"/>
    <w:rsid w:val="001B7B5D"/>
    <w:rsid w:val="001C016F"/>
    <w:rsid w:val="001C1173"/>
    <w:rsid w:val="001C1C55"/>
    <w:rsid w:val="001C2BDA"/>
    <w:rsid w:val="001C32DD"/>
    <w:rsid w:val="001C343F"/>
    <w:rsid w:val="001C3A3F"/>
    <w:rsid w:val="001C3BCE"/>
    <w:rsid w:val="001C3D25"/>
    <w:rsid w:val="001C487D"/>
    <w:rsid w:val="001C4AB8"/>
    <w:rsid w:val="001C4D0F"/>
    <w:rsid w:val="001C4F7B"/>
    <w:rsid w:val="001C5E1F"/>
    <w:rsid w:val="001C6174"/>
    <w:rsid w:val="001C626A"/>
    <w:rsid w:val="001C6E29"/>
    <w:rsid w:val="001D06AE"/>
    <w:rsid w:val="001D08DF"/>
    <w:rsid w:val="001D165B"/>
    <w:rsid w:val="001D17CE"/>
    <w:rsid w:val="001D2146"/>
    <w:rsid w:val="001D2430"/>
    <w:rsid w:val="001D24CD"/>
    <w:rsid w:val="001D2811"/>
    <w:rsid w:val="001D2B33"/>
    <w:rsid w:val="001D2E2C"/>
    <w:rsid w:val="001D3B88"/>
    <w:rsid w:val="001D3E23"/>
    <w:rsid w:val="001D4369"/>
    <w:rsid w:val="001D451D"/>
    <w:rsid w:val="001D4852"/>
    <w:rsid w:val="001D4CF3"/>
    <w:rsid w:val="001D4D67"/>
    <w:rsid w:val="001D7993"/>
    <w:rsid w:val="001D7C52"/>
    <w:rsid w:val="001E0289"/>
    <w:rsid w:val="001E04BF"/>
    <w:rsid w:val="001E04D6"/>
    <w:rsid w:val="001E0908"/>
    <w:rsid w:val="001E1201"/>
    <w:rsid w:val="001E1223"/>
    <w:rsid w:val="001E128A"/>
    <w:rsid w:val="001E1B7D"/>
    <w:rsid w:val="001E1C4B"/>
    <w:rsid w:val="001E1CF8"/>
    <w:rsid w:val="001E222D"/>
    <w:rsid w:val="001E2B61"/>
    <w:rsid w:val="001E2CAD"/>
    <w:rsid w:val="001E38D4"/>
    <w:rsid w:val="001E3B4E"/>
    <w:rsid w:val="001E3C20"/>
    <w:rsid w:val="001E535E"/>
    <w:rsid w:val="001E59EC"/>
    <w:rsid w:val="001E5EB6"/>
    <w:rsid w:val="001E6A07"/>
    <w:rsid w:val="001E6D23"/>
    <w:rsid w:val="001E7B29"/>
    <w:rsid w:val="001E7B8A"/>
    <w:rsid w:val="001F012B"/>
    <w:rsid w:val="001F06AA"/>
    <w:rsid w:val="001F096F"/>
    <w:rsid w:val="001F0F0A"/>
    <w:rsid w:val="001F1BC5"/>
    <w:rsid w:val="001F3668"/>
    <w:rsid w:val="001F3D33"/>
    <w:rsid w:val="001F4162"/>
    <w:rsid w:val="001F477D"/>
    <w:rsid w:val="001F49CF"/>
    <w:rsid w:val="001F4A17"/>
    <w:rsid w:val="001F51B6"/>
    <w:rsid w:val="001F535A"/>
    <w:rsid w:val="001F54BF"/>
    <w:rsid w:val="001F5FDD"/>
    <w:rsid w:val="001F683E"/>
    <w:rsid w:val="001F6B5E"/>
    <w:rsid w:val="001F7048"/>
    <w:rsid w:val="001F7596"/>
    <w:rsid w:val="001F7B46"/>
    <w:rsid w:val="0020013D"/>
    <w:rsid w:val="00200406"/>
    <w:rsid w:val="00200AC4"/>
    <w:rsid w:val="00200E12"/>
    <w:rsid w:val="00202197"/>
    <w:rsid w:val="002027B7"/>
    <w:rsid w:val="00202B48"/>
    <w:rsid w:val="002046B1"/>
    <w:rsid w:val="002047EC"/>
    <w:rsid w:val="00204EF3"/>
    <w:rsid w:val="00205B7B"/>
    <w:rsid w:val="00205F74"/>
    <w:rsid w:val="002061DB"/>
    <w:rsid w:val="0020679A"/>
    <w:rsid w:val="00206CDC"/>
    <w:rsid w:val="00206E73"/>
    <w:rsid w:val="00207471"/>
    <w:rsid w:val="00207C1C"/>
    <w:rsid w:val="00210D5D"/>
    <w:rsid w:val="00211FED"/>
    <w:rsid w:val="00212A92"/>
    <w:rsid w:val="00212BC4"/>
    <w:rsid w:val="0021327E"/>
    <w:rsid w:val="00214612"/>
    <w:rsid w:val="002146FF"/>
    <w:rsid w:val="00215840"/>
    <w:rsid w:val="00215A99"/>
    <w:rsid w:val="00215E06"/>
    <w:rsid w:val="00215F3F"/>
    <w:rsid w:val="00215FAF"/>
    <w:rsid w:val="00220E4D"/>
    <w:rsid w:val="00221290"/>
    <w:rsid w:val="00221544"/>
    <w:rsid w:val="00221640"/>
    <w:rsid w:val="00222D70"/>
    <w:rsid w:val="00224339"/>
    <w:rsid w:val="00224965"/>
    <w:rsid w:val="002254DD"/>
    <w:rsid w:val="00225875"/>
    <w:rsid w:val="00225997"/>
    <w:rsid w:val="00225B08"/>
    <w:rsid w:val="00225FAC"/>
    <w:rsid w:val="0022682F"/>
    <w:rsid w:val="00226B0D"/>
    <w:rsid w:val="00226B4D"/>
    <w:rsid w:val="0022760E"/>
    <w:rsid w:val="00227AEC"/>
    <w:rsid w:val="0023016A"/>
    <w:rsid w:val="002313A0"/>
    <w:rsid w:val="002317A4"/>
    <w:rsid w:val="00231A14"/>
    <w:rsid w:val="00232092"/>
    <w:rsid w:val="002320AC"/>
    <w:rsid w:val="00232C3A"/>
    <w:rsid w:val="00232FA0"/>
    <w:rsid w:val="002347A6"/>
    <w:rsid w:val="00235517"/>
    <w:rsid w:val="002357FB"/>
    <w:rsid w:val="00235903"/>
    <w:rsid w:val="00235CC8"/>
    <w:rsid w:val="00235DE6"/>
    <w:rsid w:val="00236220"/>
    <w:rsid w:val="00237399"/>
    <w:rsid w:val="00237513"/>
    <w:rsid w:val="002404B1"/>
    <w:rsid w:val="00240A7B"/>
    <w:rsid w:val="00240C5F"/>
    <w:rsid w:val="00240DB8"/>
    <w:rsid w:val="002411EA"/>
    <w:rsid w:val="00241EA9"/>
    <w:rsid w:val="002422B3"/>
    <w:rsid w:val="0024274E"/>
    <w:rsid w:val="00242AD1"/>
    <w:rsid w:val="00242AF0"/>
    <w:rsid w:val="0024316E"/>
    <w:rsid w:val="00244E16"/>
    <w:rsid w:val="00244EA4"/>
    <w:rsid w:val="00244F70"/>
    <w:rsid w:val="00246452"/>
    <w:rsid w:val="00246C5B"/>
    <w:rsid w:val="00246EAA"/>
    <w:rsid w:val="00247D75"/>
    <w:rsid w:val="002508AE"/>
    <w:rsid w:val="00250C82"/>
    <w:rsid w:val="00250FD9"/>
    <w:rsid w:val="00251030"/>
    <w:rsid w:val="002519F0"/>
    <w:rsid w:val="002539B3"/>
    <w:rsid w:val="00254632"/>
    <w:rsid w:val="00255504"/>
    <w:rsid w:val="0025557A"/>
    <w:rsid w:val="002560EA"/>
    <w:rsid w:val="00256F20"/>
    <w:rsid w:val="0025700A"/>
    <w:rsid w:val="002570EA"/>
    <w:rsid w:val="00260096"/>
    <w:rsid w:val="00260339"/>
    <w:rsid w:val="00261122"/>
    <w:rsid w:val="002620AF"/>
    <w:rsid w:val="00262115"/>
    <w:rsid w:val="0026250D"/>
    <w:rsid w:val="00263320"/>
    <w:rsid w:val="0026474C"/>
    <w:rsid w:val="0026554D"/>
    <w:rsid w:val="002659C2"/>
    <w:rsid w:val="00265A4B"/>
    <w:rsid w:val="002660B7"/>
    <w:rsid w:val="00266524"/>
    <w:rsid w:val="002668AA"/>
    <w:rsid w:val="0026726F"/>
    <w:rsid w:val="00270600"/>
    <w:rsid w:val="00270AC6"/>
    <w:rsid w:val="002714BA"/>
    <w:rsid w:val="002714ED"/>
    <w:rsid w:val="00271A1E"/>
    <w:rsid w:val="002720B0"/>
    <w:rsid w:val="00273290"/>
    <w:rsid w:val="00273D51"/>
    <w:rsid w:val="00274EC7"/>
    <w:rsid w:val="00275468"/>
    <w:rsid w:val="002761BF"/>
    <w:rsid w:val="002767B1"/>
    <w:rsid w:val="00277E8E"/>
    <w:rsid w:val="002812DD"/>
    <w:rsid w:val="00281E17"/>
    <w:rsid w:val="00282304"/>
    <w:rsid w:val="002824DC"/>
    <w:rsid w:val="00282A88"/>
    <w:rsid w:val="00282C64"/>
    <w:rsid w:val="00282E07"/>
    <w:rsid w:val="00284A28"/>
    <w:rsid w:val="00287D8A"/>
    <w:rsid w:val="00290168"/>
    <w:rsid w:val="002915A3"/>
    <w:rsid w:val="002916FA"/>
    <w:rsid w:val="00291922"/>
    <w:rsid w:val="00292F0E"/>
    <w:rsid w:val="0029396D"/>
    <w:rsid w:val="00293AEB"/>
    <w:rsid w:val="0029434D"/>
    <w:rsid w:val="00295DAB"/>
    <w:rsid w:val="002961DC"/>
    <w:rsid w:val="002A01CA"/>
    <w:rsid w:val="002A082D"/>
    <w:rsid w:val="002A1A5F"/>
    <w:rsid w:val="002A1B29"/>
    <w:rsid w:val="002A1B81"/>
    <w:rsid w:val="002A278A"/>
    <w:rsid w:val="002A2C3E"/>
    <w:rsid w:val="002A3295"/>
    <w:rsid w:val="002A4C2C"/>
    <w:rsid w:val="002A4DAF"/>
    <w:rsid w:val="002A50EF"/>
    <w:rsid w:val="002A56EC"/>
    <w:rsid w:val="002A5E10"/>
    <w:rsid w:val="002A61F3"/>
    <w:rsid w:val="002A635F"/>
    <w:rsid w:val="002A66BD"/>
    <w:rsid w:val="002A6FF4"/>
    <w:rsid w:val="002A70BE"/>
    <w:rsid w:val="002A7F1B"/>
    <w:rsid w:val="002B0007"/>
    <w:rsid w:val="002B299D"/>
    <w:rsid w:val="002B2B6A"/>
    <w:rsid w:val="002B2D5E"/>
    <w:rsid w:val="002B332F"/>
    <w:rsid w:val="002B364B"/>
    <w:rsid w:val="002B37EE"/>
    <w:rsid w:val="002B4701"/>
    <w:rsid w:val="002B5217"/>
    <w:rsid w:val="002B529C"/>
    <w:rsid w:val="002B52B8"/>
    <w:rsid w:val="002B6031"/>
    <w:rsid w:val="002B641A"/>
    <w:rsid w:val="002B6B1F"/>
    <w:rsid w:val="002B774E"/>
    <w:rsid w:val="002C0A5B"/>
    <w:rsid w:val="002C0EB0"/>
    <w:rsid w:val="002C1044"/>
    <w:rsid w:val="002C1528"/>
    <w:rsid w:val="002C213B"/>
    <w:rsid w:val="002C276A"/>
    <w:rsid w:val="002C2919"/>
    <w:rsid w:val="002C2981"/>
    <w:rsid w:val="002C2CFA"/>
    <w:rsid w:val="002C305D"/>
    <w:rsid w:val="002C3A28"/>
    <w:rsid w:val="002C3B00"/>
    <w:rsid w:val="002C4FCD"/>
    <w:rsid w:val="002C4FFD"/>
    <w:rsid w:val="002C5318"/>
    <w:rsid w:val="002C5764"/>
    <w:rsid w:val="002C5969"/>
    <w:rsid w:val="002C5C54"/>
    <w:rsid w:val="002C63A8"/>
    <w:rsid w:val="002C72BA"/>
    <w:rsid w:val="002C7503"/>
    <w:rsid w:val="002C7B40"/>
    <w:rsid w:val="002C7B45"/>
    <w:rsid w:val="002C7E22"/>
    <w:rsid w:val="002D13E6"/>
    <w:rsid w:val="002D2308"/>
    <w:rsid w:val="002D25F0"/>
    <w:rsid w:val="002D26FF"/>
    <w:rsid w:val="002D30AF"/>
    <w:rsid w:val="002D3616"/>
    <w:rsid w:val="002D3A9C"/>
    <w:rsid w:val="002D4A9C"/>
    <w:rsid w:val="002D4BE0"/>
    <w:rsid w:val="002D541D"/>
    <w:rsid w:val="002D5441"/>
    <w:rsid w:val="002D556C"/>
    <w:rsid w:val="002D6182"/>
    <w:rsid w:val="002D6B79"/>
    <w:rsid w:val="002D7A38"/>
    <w:rsid w:val="002E0271"/>
    <w:rsid w:val="002E0ECF"/>
    <w:rsid w:val="002E130A"/>
    <w:rsid w:val="002E14D4"/>
    <w:rsid w:val="002E18DB"/>
    <w:rsid w:val="002E26D8"/>
    <w:rsid w:val="002E2A61"/>
    <w:rsid w:val="002E2BD2"/>
    <w:rsid w:val="002E2E29"/>
    <w:rsid w:val="002E41CA"/>
    <w:rsid w:val="002E44FC"/>
    <w:rsid w:val="002E4588"/>
    <w:rsid w:val="002E4956"/>
    <w:rsid w:val="002E4FB9"/>
    <w:rsid w:val="002F0428"/>
    <w:rsid w:val="002F0640"/>
    <w:rsid w:val="002F083A"/>
    <w:rsid w:val="002F1893"/>
    <w:rsid w:val="002F1EFD"/>
    <w:rsid w:val="002F2FB6"/>
    <w:rsid w:val="002F3653"/>
    <w:rsid w:val="002F3BA7"/>
    <w:rsid w:val="002F3E27"/>
    <w:rsid w:val="002F4A3E"/>
    <w:rsid w:val="002F4F58"/>
    <w:rsid w:val="002F66D2"/>
    <w:rsid w:val="002F7868"/>
    <w:rsid w:val="002F7872"/>
    <w:rsid w:val="002F7DC2"/>
    <w:rsid w:val="00300093"/>
    <w:rsid w:val="00300349"/>
    <w:rsid w:val="00300892"/>
    <w:rsid w:val="00301042"/>
    <w:rsid w:val="00301C41"/>
    <w:rsid w:val="003022B1"/>
    <w:rsid w:val="003024BD"/>
    <w:rsid w:val="003029A1"/>
    <w:rsid w:val="00302B3D"/>
    <w:rsid w:val="00302F83"/>
    <w:rsid w:val="00303396"/>
    <w:rsid w:val="00304241"/>
    <w:rsid w:val="003049D6"/>
    <w:rsid w:val="00304B42"/>
    <w:rsid w:val="00304D5A"/>
    <w:rsid w:val="003051DA"/>
    <w:rsid w:val="0030585C"/>
    <w:rsid w:val="003061B1"/>
    <w:rsid w:val="00306433"/>
    <w:rsid w:val="0030664D"/>
    <w:rsid w:val="00306AAD"/>
    <w:rsid w:val="00307135"/>
    <w:rsid w:val="00310A16"/>
    <w:rsid w:val="00310B1A"/>
    <w:rsid w:val="0031220F"/>
    <w:rsid w:val="003136D6"/>
    <w:rsid w:val="0031389E"/>
    <w:rsid w:val="0031409F"/>
    <w:rsid w:val="00314661"/>
    <w:rsid w:val="00315A04"/>
    <w:rsid w:val="00315C79"/>
    <w:rsid w:val="00315D93"/>
    <w:rsid w:val="003163D3"/>
    <w:rsid w:val="003166EB"/>
    <w:rsid w:val="00316C4E"/>
    <w:rsid w:val="00316FE9"/>
    <w:rsid w:val="003171AD"/>
    <w:rsid w:val="003178B1"/>
    <w:rsid w:val="00317AF5"/>
    <w:rsid w:val="00317E5F"/>
    <w:rsid w:val="00317EB6"/>
    <w:rsid w:val="00317FCF"/>
    <w:rsid w:val="003220E8"/>
    <w:rsid w:val="0032271B"/>
    <w:rsid w:val="00322D22"/>
    <w:rsid w:val="00324132"/>
    <w:rsid w:val="0032415A"/>
    <w:rsid w:val="00324BB2"/>
    <w:rsid w:val="00324C71"/>
    <w:rsid w:val="00325392"/>
    <w:rsid w:val="00326FE4"/>
    <w:rsid w:val="003279D8"/>
    <w:rsid w:val="0033044E"/>
    <w:rsid w:val="003311CC"/>
    <w:rsid w:val="00332AF8"/>
    <w:rsid w:val="00333A49"/>
    <w:rsid w:val="00334461"/>
    <w:rsid w:val="0033470C"/>
    <w:rsid w:val="00335392"/>
    <w:rsid w:val="00335412"/>
    <w:rsid w:val="00335623"/>
    <w:rsid w:val="00335FA7"/>
    <w:rsid w:val="003361AE"/>
    <w:rsid w:val="00336791"/>
    <w:rsid w:val="00336EFD"/>
    <w:rsid w:val="003372D2"/>
    <w:rsid w:val="00340340"/>
    <w:rsid w:val="00340C93"/>
    <w:rsid w:val="00340E2E"/>
    <w:rsid w:val="00340E56"/>
    <w:rsid w:val="003411F4"/>
    <w:rsid w:val="00342211"/>
    <w:rsid w:val="00343642"/>
    <w:rsid w:val="003444B8"/>
    <w:rsid w:val="00345762"/>
    <w:rsid w:val="00345DEB"/>
    <w:rsid w:val="00346198"/>
    <w:rsid w:val="00346272"/>
    <w:rsid w:val="003472BD"/>
    <w:rsid w:val="00347564"/>
    <w:rsid w:val="0035079F"/>
    <w:rsid w:val="003522A5"/>
    <w:rsid w:val="00352732"/>
    <w:rsid w:val="0035355F"/>
    <w:rsid w:val="00353855"/>
    <w:rsid w:val="00353ABC"/>
    <w:rsid w:val="00353C95"/>
    <w:rsid w:val="00353CAD"/>
    <w:rsid w:val="0035438D"/>
    <w:rsid w:val="0035447C"/>
    <w:rsid w:val="0035482A"/>
    <w:rsid w:val="003550AF"/>
    <w:rsid w:val="00355FB6"/>
    <w:rsid w:val="0035623B"/>
    <w:rsid w:val="00356561"/>
    <w:rsid w:val="00356916"/>
    <w:rsid w:val="00356D1E"/>
    <w:rsid w:val="00356F06"/>
    <w:rsid w:val="00357011"/>
    <w:rsid w:val="00357467"/>
    <w:rsid w:val="0036145E"/>
    <w:rsid w:val="00362188"/>
    <w:rsid w:val="0036280E"/>
    <w:rsid w:val="00362D6F"/>
    <w:rsid w:val="003630BE"/>
    <w:rsid w:val="003636BE"/>
    <w:rsid w:val="003639DC"/>
    <w:rsid w:val="00363DBF"/>
    <w:rsid w:val="00364318"/>
    <w:rsid w:val="00364797"/>
    <w:rsid w:val="00364AB0"/>
    <w:rsid w:val="00365324"/>
    <w:rsid w:val="00365661"/>
    <w:rsid w:val="00365BD8"/>
    <w:rsid w:val="00365FCB"/>
    <w:rsid w:val="003665B6"/>
    <w:rsid w:val="00366D3E"/>
    <w:rsid w:val="00367089"/>
    <w:rsid w:val="00367568"/>
    <w:rsid w:val="003706ED"/>
    <w:rsid w:val="003706F6"/>
    <w:rsid w:val="00370827"/>
    <w:rsid w:val="00373789"/>
    <w:rsid w:val="00373BA6"/>
    <w:rsid w:val="00375142"/>
    <w:rsid w:val="003753C4"/>
    <w:rsid w:val="00376353"/>
    <w:rsid w:val="0037637C"/>
    <w:rsid w:val="00376A2A"/>
    <w:rsid w:val="00376DE2"/>
    <w:rsid w:val="00376DFF"/>
    <w:rsid w:val="00377DEC"/>
    <w:rsid w:val="003801F9"/>
    <w:rsid w:val="00380201"/>
    <w:rsid w:val="00381866"/>
    <w:rsid w:val="00382157"/>
    <w:rsid w:val="00383D1E"/>
    <w:rsid w:val="00383D62"/>
    <w:rsid w:val="00383FB2"/>
    <w:rsid w:val="00384208"/>
    <w:rsid w:val="00384423"/>
    <w:rsid w:val="003848DD"/>
    <w:rsid w:val="00384E29"/>
    <w:rsid w:val="003858F2"/>
    <w:rsid w:val="00385CC5"/>
    <w:rsid w:val="0038673B"/>
    <w:rsid w:val="003868FF"/>
    <w:rsid w:val="003902A5"/>
    <w:rsid w:val="0039090F"/>
    <w:rsid w:val="003913EE"/>
    <w:rsid w:val="00393C30"/>
    <w:rsid w:val="00393CB5"/>
    <w:rsid w:val="003945DD"/>
    <w:rsid w:val="00394BBD"/>
    <w:rsid w:val="00394C24"/>
    <w:rsid w:val="00394E59"/>
    <w:rsid w:val="0039536C"/>
    <w:rsid w:val="003955FA"/>
    <w:rsid w:val="00395B6A"/>
    <w:rsid w:val="00395C39"/>
    <w:rsid w:val="00396BCB"/>
    <w:rsid w:val="00396FC0"/>
    <w:rsid w:val="00397C02"/>
    <w:rsid w:val="003A0C5D"/>
    <w:rsid w:val="003A0FAC"/>
    <w:rsid w:val="003A18B5"/>
    <w:rsid w:val="003A226D"/>
    <w:rsid w:val="003A27CB"/>
    <w:rsid w:val="003A29D5"/>
    <w:rsid w:val="003A2A30"/>
    <w:rsid w:val="003A2B1C"/>
    <w:rsid w:val="003A2EE1"/>
    <w:rsid w:val="003A4491"/>
    <w:rsid w:val="003A47A8"/>
    <w:rsid w:val="003A4DEC"/>
    <w:rsid w:val="003A4E3B"/>
    <w:rsid w:val="003A4ED3"/>
    <w:rsid w:val="003A4F62"/>
    <w:rsid w:val="003A5B2F"/>
    <w:rsid w:val="003A5C41"/>
    <w:rsid w:val="003A67B3"/>
    <w:rsid w:val="003A76FB"/>
    <w:rsid w:val="003B00A3"/>
    <w:rsid w:val="003B10B0"/>
    <w:rsid w:val="003B21DE"/>
    <w:rsid w:val="003B26E4"/>
    <w:rsid w:val="003B2E04"/>
    <w:rsid w:val="003B3591"/>
    <w:rsid w:val="003B37EB"/>
    <w:rsid w:val="003B3938"/>
    <w:rsid w:val="003B3D3B"/>
    <w:rsid w:val="003B4A12"/>
    <w:rsid w:val="003B74FF"/>
    <w:rsid w:val="003C02CB"/>
    <w:rsid w:val="003C1634"/>
    <w:rsid w:val="003C16F5"/>
    <w:rsid w:val="003C204B"/>
    <w:rsid w:val="003C281A"/>
    <w:rsid w:val="003C2AEA"/>
    <w:rsid w:val="003C3126"/>
    <w:rsid w:val="003C5063"/>
    <w:rsid w:val="003C5B99"/>
    <w:rsid w:val="003C6320"/>
    <w:rsid w:val="003C66F2"/>
    <w:rsid w:val="003C6D02"/>
    <w:rsid w:val="003C71D9"/>
    <w:rsid w:val="003D0A1C"/>
    <w:rsid w:val="003D11B6"/>
    <w:rsid w:val="003D1427"/>
    <w:rsid w:val="003D161B"/>
    <w:rsid w:val="003D1ED1"/>
    <w:rsid w:val="003D1FF7"/>
    <w:rsid w:val="003D28D1"/>
    <w:rsid w:val="003D3898"/>
    <w:rsid w:val="003D4630"/>
    <w:rsid w:val="003D4976"/>
    <w:rsid w:val="003D521C"/>
    <w:rsid w:val="003D5363"/>
    <w:rsid w:val="003D5393"/>
    <w:rsid w:val="003D5580"/>
    <w:rsid w:val="003D5DD9"/>
    <w:rsid w:val="003D6FCC"/>
    <w:rsid w:val="003E0620"/>
    <w:rsid w:val="003E0886"/>
    <w:rsid w:val="003E0AD3"/>
    <w:rsid w:val="003E1045"/>
    <w:rsid w:val="003E1870"/>
    <w:rsid w:val="003E27EC"/>
    <w:rsid w:val="003E3C35"/>
    <w:rsid w:val="003E4D68"/>
    <w:rsid w:val="003E62ED"/>
    <w:rsid w:val="003E647D"/>
    <w:rsid w:val="003E6DEC"/>
    <w:rsid w:val="003E71C8"/>
    <w:rsid w:val="003E77B6"/>
    <w:rsid w:val="003E7A49"/>
    <w:rsid w:val="003E7DBF"/>
    <w:rsid w:val="003E7E35"/>
    <w:rsid w:val="003F0461"/>
    <w:rsid w:val="003F26E7"/>
    <w:rsid w:val="003F4AA4"/>
    <w:rsid w:val="003F4EE8"/>
    <w:rsid w:val="003F57F3"/>
    <w:rsid w:val="003F6341"/>
    <w:rsid w:val="003F66BF"/>
    <w:rsid w:val="003F6CD7"/>
    <w:rsid w:val="003F6FC8"/>
    <w:rsid w:val="00400D09"/>
    <w:rsid w:val="00401929"/>
    <w:rsid w:val="00401C1E"/>
    <w:rsid w:val="00401EB3"/>
    <w:rsid w:val="004021C9"/>
    <w:rsid w:val="004023AE"/>
    <w:rsid w:val="004028B4"/>
    <w:rsid w:val="00402BA5"/>
    <w:rsid w:val="00402C40"/>
    <w:rsid w:val="004039FA"/>
    <w:rsid w:val="00403ACE"/>
    <w:rsid w:val="00403CDD"/>
    <w:rsid w:val="00403F48"/>
    <w:rsid w:val="00404027"/>
    <w:rsid w:val="00404790"/>
    <w:rsid w:val="0040486C"/>
    <w:rsid w:val="00404B60"/>
    <w:rsid w:val="00404EE1"/>
    <w:rsid w:val="0040545B"/>
    <w:rsid w:val="00405478"/>
    <w:rsid w:val="00406278"/>
    <w:rsid w:val="004065F6"/>
    <w:rsid w:val="004066ED"/>
    <w:rsid w:val="004069A6"/>
    <w:rsid w:val="0040794B"/>
    <w:rsid w:val="00407B57"/>
    <w:rsid w:val="00407BCB"/>
    <w:rsid w:val="00407C8C"/>
    <w:rsid w:val="0041049E"/>
    <w:rsid w:val="004108EB"/>
    <w:rsid w:val="00410C05"/>
    <w:rsid w:val="00411574"/>
    <w:rsid w:val="00412419"/>
    <w:rsid w:val="004134AC"/>
    <w:rsid w:val="00413B49"/>
    <w:rsid w:val="0041419B"/>
    <w:rsid w:val="00414A36"/>
    <w:rsid w:val="00415691"/>
    <w:rsid w:val="00415C08"/>
    <w:rsid w:val="00415D80"/>
    <w:rsid w:val="00416402"/>
    <w:rsid w:val="00416778"/>
    <w:rsid w:val="0041683B"/>
    <w:rsid w:val="00417412"/>
    <w:rsid w:val="004201EE"/>
    <w:rsid w:val="00420D63"/>
    <w:rsid w:val="00421F0B"/>
    <w:rsid w:val="004223FF"/>
    <w:rsid w:val="00422BFF"/>
    <w:rsid w:val="00422DB5"/>
    <w:rsid w:val="00422DC9"/>
    <w:rsid w:val="00423438"/>
    <w:rsid w:val="00423650"/>
    <w:rsid w:val="004236F1"/>
    <w:rsid w:val="00423C94"/>
    <w:rsid w:val="004242F8"/>
    <w:rsid w:val="004246A2"/>
    <w:rsid w:val="004248AF"/>
    <w:rsid w:val="00424F27"/>
    <w:rsid w:val="004263B1"/>
    <w:rsid w:val="0042647D"/>
    <w:rsid w:val="00426B0C"/>
    <w:rsid w:val="00426F1B"/>
    <w:rsid w:val="00427708"/>
    <w:rsid w:val="00430AF2"/>
    <w:rsid w:val="004318B3"/>
    <w:rsid w:val="00431ABA"/>
    <w:rsid w:val="00432BAA"/>
    <w:rsid w:val="00432EF4"/>
    <w:rsid w:val="0043300B"/>
    <w:rsid w:val="0043343E"/>
    <w:rsid w:val="004337B9"/>
    <w:rsid w:val="004344D1"/>
    <w:rsid w:val="00434F61"/>
    <w:rsid w:val="00434FB7"/>
    <w:rsid w:val="00436F1C"/>
    <w:rsid w:val="00437306"/>
    <w:rsid w:val="004377FD"/>
    <w:rsid w:val="00437914"/>
    <w:rsid w:val="00440331"/>
    <w:rsid w:val="00440506"/>
    <w:rsid w:val="0044070D"/>
    <w:rsid w:val="004408BD"/>
    <w:rsid w:val="00441119"/>
    <w:rsid w:val="004413AC"/>
    <w:rsid w:val="0044157C"/>
    <w:rsid w:val="00441D21"/>
    <w:rsid w:val="004421A6"/>
    <w:rsid w:val="00442447"/>
    <w:rsid w:val="004429B5"/>
    <w:rsid w:val="0044421A"/>
    <w:rsid w:val="00444544"/>
    <w:rsid w:val="004445E4"/>
    <w:rsid w:val="0044564D"/>
    <w:rsid w:val="00445B9C"/>
    <w:rsid w:val="0044612A"/>
    <w:rsid w:val="0044710A"/>
    <w:rsid w:val="00447A6C"/>
    <w:rsid w:val="00447CD5"/>
    <w:rsid w:val="004500C1"/>
    <w:rsid w:val="004506AE"/>
    <w:rsid w:val="00450FF3"/>
    <w:rsid w:val="004520C1"/>
    <w:rsid w:val="004522B9"/>
    <w:rsid w:val="00452353"/>
    <w:rsid w:val="00452B74"/>
    <w:rsid w:val="00453D8E"/>
    <w:rsid w:val="00454BEB"/>
    <w:rsid w:val="00455AD2"/>
    <w:rsid w:val="004567FF"/>
    <w:rsid w:val="00457155"/>
    <w:rsid w:val="004577A2"/>
    <w:rsid w:val="00457ED9"/>
    <w:rsid w:val="00457F82"/>
    <w:rsid w:val="0046069E"/>
    <w:rsid w:val="00460E11"/>
    <w:rsid w:val="00461183"/>
    <w:rsid w:val="00461A08"/>
    <w:rsid w:val="0046219F"/>
    <w:rsid w:val="00462B40"/>
    <w:rsid w:val="00463F69"/>
    <w:rsid w:val="00464230"/>
    <w:rsid w:val="00464405"/>
    <w:rsid w:val="00464675"/>
    <w:rsid w:val="00464D9F"/>
    <w:rsid w:val="00465EC8"/>
    <w:rsid w:val="00465FFC"/>
    <w:rsid w:val="00466007"/>
    <w:rsid w:val="004662F2"/>
    <w:rsid w:val="00466C7A"/>
    <w:rsid w:val="004676EE"/>
    <w:rsid w:val="004678F5"/>
    <w:rsid w:val="00467ED2"/>
    <w:rsid w:val="00470119"/>
    <w:rsid w:val="0047027C"/>
    <w:rsid w:val="00470599"/>
    <w:rsid w:val="00471897"/>
    <w:rsid w:val="004729F1"/>
    <w:rsid w:val="004735E0"/>
    <w:rsid w:val="004736BB"/>
    <w:rsid w:val="00473B84"/>
    <w:rsid w:val="00473DA9"/>
    <w:rsid w:val="004743F0"/>
    <w:rsid w:val="00474787"/>
    <w:rsid w:val="004758DC"/>
    <w:rsid w:val="00476A34"/>
    <w:rsid w:val="00476CFD"/>
    <w:rsid w:val="00476E1C"/>
    <w:rsid w:val="00477E10"/>
    <w:rsid w:val="00480318"/>
    <w:rsid w:val="0048048C"/>
    <w:rsid w:val="004804C5"/>
    <w:rsid w:val="00480505"/>
    <w:rsid w:val="00480BCA"/>
    <w:rsid w:val="0048245A"/>
    <w:rsid w:val="00483091"/>
    <w:rsid w:val="004830FD"/>
    <w:rsid w:val="00483560"/>
    <w:rsid w:val="004840E1"/>
    <w:rsid w:val="004849E1"/>
    <w:rsid w:val="00485B0F"/>
    <w:rsid w:val="00485CF1"/>
    <w:rsid w:val="00485E6D"/>
    <w:rsid w:val="00485EB7"/>
    <w:rsid w:val="0048659D"/>
    <w:rsid w:val="00486AA9"/>
    <w:rsid w:val="004906A3"/>
    <w:rsid w:val="00490C90"/>
    <w:rsid w:val="00491E21"/>
    <w:rsid w:val="00491E9A"/>
    <w:rsid w:val="00491F3B"/>
    <w:rsid w:val="004920AB"/>
    <w:rsid w:val="00492526"/>
    <w:rsid w:val="00492605"/>
    <w:rsid w:val="00494081"/>
    <w:rsid w:val="00494B01"/>
    <w:rsid w:val="00494C7F"/>
    <w:rsid w:val="00494EC9"/>
    <w:rsid w:val="00494FD2"/>
    <w:rsid w:val="0049542C"/>
    <w:rsid w:val="00495528"/>
    <w:rsid w:val="00495CEB"/>
    <w:rsid w:val="00495DC7"/>
    <w:rsid w:val="00496296"/>
    <w:rsid w:val="0049675A"/>
    <w:rsid w:val="004971F5"/>
    <w:rsid w:val="004A0B2A"/>
    <w:rsid w:val="004A0CD8"/>
    <w:rsid w:val="004A0EF5"/>
    <w:rsid w:val="004A15C0"/>
    <w:rsid w:val="004A1BAD"/>
    <w:rsid w:val="004A27A3"/>
    <w:rsid w:val="004A3388"/>
    <w:rsid w:val="004A3405"/>
    <w:rsid w:val="004A3773"/>
    <w:rsid w:val="004A4719"/>
    <w:rsid w:val="004A4C93"/>
    <w:rsid w:val="004A4F5F"/>
    <w:rsid w:val="004A5407"/>
    <w:rsid w:val="004A5566"/>
    <w:rsid w:val="004A5615"/>
    <w:rsid w:val="004A5A00"/>
    <w:rsid w:val="004A6B59"/>
    <w:rsid w:val="004A7193"/>
    <w:rsid w:val="004A76C7"/>
    <w:rsid w:val="004B047B"/>
    <w:rsid w:val="004B07A1"/>
    <w:rsid w:val="004B0D60"/>
    <w:rsid w:val="004B3CC3"/>
    <w:rsid w:val="004B40EA"/>
    <w:rsid w:val="004B41CB"/>
    <w:rsid w:val="004B46EF"/>
    <w:rsid w:val="004B4FBF"/>
    <w:rsid w:val="004B6432"/>
    <w:rsid w:val="004B66BE"/>
    <w:rsid w:val="004B78A7"/>
    <w:rsid w:val="004B7E84"/>
    <w:rsid w:val="004B7EDD"/>
    <w:rsid w:val="004C11F3"/>
    <w:rsid w:val="004C164E"/>
    <w:rsid w:val="004C2B3F"/>
    <w:rsid w:val="004C2CD6"/>
    <w:rsid w:val="004C33F6"/>
    <w:rsid w:val="004C45C0"/>
    <w:rsid w:val="004C4FC8"/>
    <w:rsid w:val="004C524F"/>
    <w:rsid w:val="004C59DF"/>
    <w:rsid w:val="004C5FD2"/>
    <w:rsid w:val="004C6DBA"/>
    <w:rsid w:val="004C75D5"/>
    <w:rsid w:val="004C765D"/>
    <w:rsid w:val="004D045F"/>
    <w:rsid w:val="004D05CB"/>
    <w:rsid w:val="004D1B33"/>
    <w:rsid w:val="004D1E85"/>
    <w:rsid w:val="004D2246"/>
    <w:rsid w:val="004D28C8"/>
    <w:rsid w:val="004D2958"/>
    <w:rsid w:val="004D2A06"/>
    <w:rsid w:val="004D392A"/>
    <w:rsid w:val="004D3F4C"/>
    <w:rsid w:val="004D56BC"/>
    <w:rsid w:val="004D58DD"/>
    <w:rsid w:val="004D6396"/>
    <w:rsid w:val="004D6D9B"/>
    <w:rsid w:val="004E07B2"/>
    <w:rsid w:val="004E245E"/>
    <w:rsid w:val="004E2E7E"/>
    <w:rsid w:val="004E2EAD"/>
    <w:rsid w:val="004E5F12"/>
    <w:rsid w:val="004E62F0"/>
    <w:rsid w:val="004E69CB"/>
    <w:rsid w:val="004E6B33"/>
    <w:rsid w:val="004E7205"/>
    <w:rsid w:val="004E73DE"/>
    <w:rsid w:val="004F0F32"/>
    <w:rsid w:val="004F0F77"/>
    <w:rsid w:val="004F102F"/>
    <w:rsid w:val="004F1BC7"/>
    <w:rsid w:val="004F2C5A"/>
    <w:rsid w:val="004F2CFD"/>
    <w:rsid w:val="004F2DA7"/>
    <w:rsid w:val="004F38AE"/>
    <w:rsid w:val="004F3F1D"/>
    <w:rsid w:val="004F404F"/>
    <w:rsid w:val="004F42F6"/>
    <w:rsid w:val="004F4707"/>
    <w:rsid w:val="004F4B9E"/>
    <w:rsid w:val="004F592B"/>
    <w:rsid w:val="004F5A1D"/>
    <w:rsid w:val="004F5B9B"/>
    <w:rsid w:val="004F6017"/>
    <w:rsid w:val="004F613A"/>
    <w:rsid w:val="00500494"/>
    <w:rsid w:val="00500CA1"/>
    <w:rsid w:val="00500EC6"/>
    <w:rsid w:val="00501344"/>
    <w:rsid w:val="00501ACC"/>
    <w:rsid w:val="005026F1"/>
    <w:rsid w:val="00503955"/>
    <w:rsid w:val="00504578"/>
    <w:rsid w:val="0050471E"/>
    <w:rsid w:val="00504A10"/>
    <w:rsid w:val="00504BF5"/>
    <w:rsid w:val="00504F2A"/>
    <w:rsid w:val="005053F6"/>
    <w:rsid w:val="00507A76"/>
    <w:rsid w:val="00507F4F"/>
    <w:rsid w:val="00510072"/>
    <w:rsid w:val="0051014C"/>
    <w:rsid w:val="00510A27"/>
    <w:rsid w:val="00510E0B"/>
    <w:rsid w:val="00511395"/>
    <w:rsid w:val="00511469"/>
    <w:rsid w:val="00512759"/>
    <w:rsid w:val="00512A01"/>
    <w:rsid w:val="005137C9"/>
    <w:rsid w:val="00514678"/>
    <w:rsid w:val="005146D9"/>
    <w:rsid w:val="00515266"/>
    <w:rsid w:val="00515BD1"/>
    <w:rsid w:val="00517076"/>
    <w:rsid w:val="0051722F"/>
    <w:rsid w:val="005173F5"/>
    <w:rsid w:val="005179DD"/>
    <w:rsid w:val="00517A0D"/>
    <w:rsid w:val="00517A78"/>
    <w:rsid w:val="005219E0"/>
    <w:rsid w:val="00522A7A"/>
    <w:rsid w:val="00522B01"/>
    <w:rsid w:val="00522D28"/>
    <w:rsid w:val="005249AD"/>
    <w:rsid w:val="00525A1F"/>
    <w:rsid w:val="00525B29"/>
    <w:rsid w:val="00527A91"/>
    <w:rsid w:val="00527FB4"/>
    <w:rsid w:val="005303E3"/>
    <w:rsid w:val="00531167"/>
    <w:rsid w:val="00532624"/>
    <w:rsid w:val="00533766"/>
    <w:rsid w:val="00533DD3"/>
    <w:rsid w:val="00534225"/>
    <w:rsid w:val="00535C15"/>
    <w:rsid w:val="00536764"/>
    <w:rsid w:val="0053698A"/>
    <w:rsid w:val="00537886"/>
    <w:rsid w:val="00537DA7"/>
    <w:rsid w:val="00540020"/>
    <w:rsid w:val="005409AA"/>
    <w:rsid w:val="005409D2"/>
    <w:rsid w:val="0054178D"/>
    <w:rsid w:val="005419E7"/>
    <w:rsid w:val="005427B7"/>
    <w:rsid w:val="00542806"/>
    <w:rsid w:val="0054370F"/>
    <w:rsid w:val="00543E8D"/>
    <w:rsid w:val="00544217"/>
    <w:rsid w:val="005443F9"/>
    <w:rsid w:val="00544F85"/>
    <w:rsid w:val="0054580D"/>
    <w:rsid w:val="00545A7C"/>
    <w:rsid w:val="00546AB6"/>
    <w:rsid w:val="005470B7"/>
    <w:rsid w:val="00547168"/>
    <w:rsid w:val="0054790D"/>
    <w:rsid w:val="00550773"/>
    <w:rsid w:val="005507AD"/>
    <w:rsid w:val="00551A7F"/>
    <w:rsid w:val="00551EC1"/>
    <w:rsid w:val="0055232A"/>
    <w:rsid w:val="0055330B"/>
    <w:rsid w:val="00553745"/>
    <w:rsid w:val="00553AFD"/>
    <w:rsid w:val="00553F4E"/>
    <w:rsid w:val="00554190"/>
    <w:rsid w:val="005541CC"/>
    <w:rsid w:val="0055438C"/>
    <w:rsid w:val="005549D1"/>
    <w:rsid w:val="00554DC4"/>
    <w:rsid w:val="00555229"/>
    <w:rsid w:val="0055611A"/>
    <w:rsid w:val="00556ABC"/>
    <w:rsid w:val="005600A7"/>
    <w:rsid w:val="005601E4"/>
    <w:rsid w:val="00560CDA"/>
    <w:rsid w:val="00560F89"/>
    <w:rsid w:val="005610B4"/>
    <w:rsid w:val="00561EA0"/>
    <w:rsid w:val="005621A9"/>
    <w:rsid w:val="00563552"/>
    <w:rsid w:val="00563F59"/>
    <w:rsid w:val="00564698"/>
    <w:rsid w:val="005663B1"/>
    <w:rsid w:val="00566798"/>
    <w:rsid w:val="00567C3A"/>
    <w:rsid w:val="00570F4E"/>
    <w:rsid w:val="00571191"/>
    <w:rsid w:val="00571342"/>
    <w:rsid w:val="00571388"/>
    <w:rsid w:val="005722AF"/>
    <w:rsid w:val="00572C5F"/>
    <w:rsid w:val="00572DC3"/>
    <w:rsid w:val="00573BCA"/>
    <w:rsid w:val="005741DE"/>
    <w:rsid w:val="0057438B"/>
    <w:rsid w:val="005743F5"/>
    <w:rsid w:val="005748B5"/>
    <w:rsid w:val="0057642C"/>
    <w:rsid w:val="00577AC1"/>
    <w:rsid w:val="00577D6B"/>
    <w:rsid w:val="00577E99"/>
    <w:rsid w:val="00577EB1"/>
    <w:rsid w:val="00580404"/>
    <w:rsid w:val="005805EC"/>
    <w:rsid w:val="0058065E"/>
    <w:rsid w:val="00580C23"/>
    <w:rsid w:val="00580F9A"/>
    <w:rsid w:val="0058135F"/>
    <w:rsid w:val="0058171A"/>
    <w:rsid w:val="00581FD9"/>
    <w:rsid w:val="00583AB1"/>
    <w:rsid w:val="00583E18"/>
    <w:rsid w:val="00583F97"/>
    <w:rsid w:val="00584506"/>
    <w:rsid w:val="00585906"/>
    <w:rsid w:val="00586A69"/>
    <w:rsid w:val="005901CD"/>
    <w:rsid w:val="005906A9"/>
    <w:rsid w:val="00590A05"/>
    <w:rsid w:val="00591182"/>
    <w:rsid w:val="00591674"/>
    <w:rsid w:val="00592E56"/>
    <w:rsid w:val="00592F6F"/>
    <w:rsid w:val="00593E49"/>
    <w:rsid w:val="00595FBE"/>
    <w:rsid w:val="00595FF0"/>
    <w:rsid w:val="005968BB"/>
    <w:rsid w:val="00596C5E"/>
    <w:rsid w:val="00597A03"/>
    <w:rsid w:val="00597C8D"/>
    <w:rsid w:val="00597E0B"/>
    <w:rsid w:val="005A02A9"/>
    <w:rsid w:val="005A0A1F"/>
    <w:rsid w:val="005A13BA"/>
    <w:rsid w:val="005A2D24"/>
    <w:rsid w:val="005A2EF8"/>
    <w:rsid w:val="005A3792"/>
    <w:rsid w:val="005A4BEF"/>
    <w:rsid w:val="005A4EE7"/>
    <w:rsid w:val="005A54A7"/>
    <w:rsid w:val="005A56CD"/>
    <w:rsid w:val="005A60AD"/>
    <w:rsid w:val="005A7348"/>
    <w:rsid w:val="005A7E49"/>
    <w:rsid w:val="005B052B"/>
    <w:rsid w:val="005B0C92"/>
    <w:rsid w:val="005B14B4"/>
    <w:rsid w:val="005B22CC"/>
    <w:rsid w:val="005B22D4"/>
    <w:rsid w:val="005B2B53"/>
    <w:rsid w:val="005B2B81"/>
    <w:rsid w:val="005B2DB2"/>
    <w:rsid w:val="005B4CD3"/>
    <w:rsid w:val="005B5291"/>
    <w:rsid w:val="005B5DA9"/>
    <w:rsid w:val="005B6DA8"/>
    <w:rsid w:val="005B70FA"/>
    <w:rsid w:val="005C0C62"/>
    <w:rsid w:val="005C1372"/>
    <w:rsid w:val="005C1EC4"/>
    <w:rsid w:val="005C3011"/>
    <w:rsid w:val="005C3505"/>
    <w:rsid w:val="005C3578"/>
    <w:rsid w:val="005C3769"/>
    <w:rsid w:val="005C4478"/>
    <w:rsid w:val="005C4746"/>
    <w:rsid w:val="005C4E7D"/>
    <w:rsid w:val="005C5414"/>
    <w:rsid w:val="005C56AD"/>
    <w:rsid w:val="005C58D1"/>
    <w:rsid w:val="005C5AF8"/>
    <w:rsid w:val="005C5C87"/>
    <w:rsid w:val="005C5CEE"/>
    <w:rsid w:val="005C5DCA"/>
    <w:rsid w:val="005C62A5"/>
    <w:rsid w:val="005C674A"/>
    <w:rsid w:val="005C6C5B"/>
    <w:rsid w:val="005C7105"/>
    <w:rsid w:val="005C74C5"/>
    <w:rsid w:val="005C7BDC"/>
    <w:rsid w:val="005D04C8"/>
    <w:rsid w:val="005D0B15"/>
    <w:rsid w:val="005D0EBA"/>
    <w:rsid w:val="005D1F48"/>
    <w:rsid w:val="005D20FC"/>
    <w:rsid w:val="005D2401"/>
    <w:rsid w:val="005D28D7"/>
    <w:rsid w:val="005D3108"/>
    <w:rsid w:val="005D3E7B"/>
    <w:rsid w:val="005D4BBB"/>
    <w:rsid w:val="005D4E23"/>
    <w:rsid w:val="005D5155"/>
    <w:rsid w:val="005D6E9A"/>
    <w:rsid w:val="005D759B"/>
    <w:rsid w:val="005D7D9C"/>
    <w:rsid w:val="005E09FD"/>
    <w:rsid w:val="005E11CC"/>
    <w:rsid w:val="005E1797"/>
    <w:rsid w:val="005E1FAF"/>
    <w:rsid w:val="005E2281"/>
    <w:rsid w:val="005E3186"/>
    <w:rsid w:val="005E3EF0"/>
    <w:rsid w:val="005E4EA0"/>
    <w:rsid w:val="005E4FB6"/>
    <w:rsid w:val="005E5362"/>
    <w:rsid w:val="005E551A"/>
    <w:rsid w:val="005E621F"/>
    <w:rsid w:val="005E7077"/>
    <w:rsid w:val="005E7966"/>
    <w:rsid w:val="005E7A63"/>
    <w:rsid w:val="005E7FDD"/>
    <w:rsid w:val="005F0298"/>
    <w:rsid w:val="005F101F"/>
    <w:rsid w:val="005F120B"/>
    <w:rsid w:val="005F18C8"/>
    <w:rsid w:val="005F241D"/>
    <w:rsid w:val="005F2525"/>
    <w:rsid w:val="005F27CB"/>
    <w:rsid w:val="005F28BF"/>
    <w:rsid w:val="005F2F72"/>
    <w:rsid w:val="005F490A"/>
    <w:rsid w:val="005F5042"/>
    <w:rsid w:val="005F6055"/>
    <w:rsid w:val="005F777F"/>
    <w:rsid w:val="005F7968"/>
    <w:rsid w:val="005F799B"/>
    <w:rsid w:val="005F7C2A"/>
    <w:rsid w:val="005F7F95"/>
    <w:rsid w:val="0060035A"/>
    <w:rsid w:val="006004DA"/>
    <w:rsid w:val="00600633"/>
    <w:rsid w:val="006008C4"/>
    <w:rsid w:val="00601200"/>
    <w:rsid w:val="00601FB5"/>
    <w:rsid w:val="006031F9"/>
    <w:rsid w:val="006040FE"/>
    <w:rsid w:val="0060483B"/>
    <w:rsid w:val="00604E90"/>
    <w:rsid w:val="00605D8F"/>
    <w:rsid w:val="0060675E"/>
    <w:rsid w:val="006067AF"/>
    <w:rsid w:val="00606B80"/>
    <w:rsid w:val="00606EEF"/>
    <w:rsid w:val="00607288"/>
    <w:rsid w:val="00607A0F"/>
    <w:rsid w:val="00607A8B"/>
    <w:rsid w:val="00607D42"/>
    <w:rsid w:val="00611092"/>
    <w:rsid w:val="00611E7A"/>
    <w:rsid w:val="00612120"/>
    <w:rsid w:val="006121E3"/>
    <w:rsid w:val="00612646"/>
    <w:rsid w:val="00612BB5"/>
    <w:rsid w:val="00614D91"/>
    <w:rsid w:val="00615801"/>
    <w:rsid w:val="00615F81"/>
    <w:rsid w:val="0061625D"/>
    <w:rsid w:val="00620124"/>
    <w:rsid w:val="006209C1"/>
    <w:rsid w:val="00620C37"/>
    <w:rsid w:val="00620DC3"/>
    <w:rsid w:val="00621A38"/>
    <w:rsid w:val="006220A0"/>
    <w:rsid w:val="006226BF"/>
    <w:rsid w:val="006234F8"/>
    <w:rsid w:val="00623D5C"/>
    <w:rsid w:val="00623E51"/>
    <w:rsid w:val="00623F78"/>
    <w:rsid w:val="0062436A"/>
    <w:rsid w:val="00624804"/>
    <w:rsid w:val="00625B6A"/>
    <w:rsid w:val="006269BC"/>
    <w:rsid w:val="00627907"/>
    <w:rsid w:val="00630AC1"/>
    <w:rsid w:val="00630B80"/>
    <w:rsid w:val="00630FAE"/>
    <w:rsid w:val="006313A2"/>
    <w:rsid w:val="006318B2"/>
    <w:rsid w:val="00632678"/>
    <w:rsid w:val="00632F45"/>
    <w:rsid w:val="0063331B"/>
    <w:rsid w:val="00633573"/>
    <w:rsid w:val="00633903"/>
    <w:rsid w:val="00634311"/>
    <w:rsid w:val="0063494F"/>
    <w:rsid w:val="00634B4C"/>
    <w:rsid w:val="00635043"/>
    <w:rsid w:val="006355C1"/>
    <w:rsid w:val="00635C98"/>
    <w:rsid w:val="00636E46"/>
    <w:rsid w:val="00637322"/>
    <w:rsid w:val="0064041C"/>
    <w:rsid w:val="0064048C"/>
    <w:rsid w:val="00641A06"/>
    <w:rsid w:val="00643B33"/>
    <w:rsid w:val="00643D1C"/>
    <w:rsid w:val="006444ED"/>
    <w:rsid w:val="0064489D"/>
    <w:rsid w:val="00644EF8"/>
    <w:rsid w:val="00645E20"/>
    <w:rsid w:val="00646A69"/>
    <w:rsid w:val="00647CFB"/>
    <w:rsid w:val="0065071C"/>
    <w:rsid w:val="00650859"/>
    <w:rsid w:val="00650BA0"/>
    <w:rsid w:val="00651002"/>
    <w:rsid w:val="00651A01"/>
    <w:rsid w:val="00651A3B"/>
    <w:rsid w:val="00651A68"/>
    <w:rsid w:val="00651B93"/>
    <w:rsid w:val="006522ED"/>
    <w:rsid w:val="006524D1"/>
    <w:rsid w:val="006532C9"/>
    <w:rsid w:val="006534F7"/>
    <w:rsid w:val="006536AF"/>
    <w:rsid w:val="006539B3"/>
    <w:rsid w:val="00654275"/>
    <w:rsid w:val="0065474B"/>
    <w:rsid w:val="00654869"/>
    <w:rsid w:val="00654B48"/>
    <w:rsid w:val="00655214"/>
    <w:rsid w:val="0065542E"/>
    <w:rsid w:val="00655971"/>
    <w:rsid w:val="006559E6"/>
    <w:rsid w:val="006562FF"/>
    <w:rsid w:val="006565EC"/>
    <w:rsid w:val="00656B6D"/>
    <w:rsid w:val="00656D00"/>
    <w:rsid w:val="006578A4"/>
    <w:rsid w:val="006600D2"/>
    <w:rsid w:val="00660DC3"/>
    <w:rsid w:val="00661B9B"/>
    <w:rsid w:val="00661D36"/>
    <w:rsid w:val="006624A1"/>
    <w:rsid w:val="006624FF"/>
    <w:rsid w:val="006633C0"/>
    <w:rsid w:val="00663608"/>
    <w:rsid w:val="00663967"/>
    <w:rsid w:val="00664672"/>
    <w:rsid w:val="00664675"/>
    <w:rsid w:val="00665221"/>
    <w:rsid w:val="006662D4"/>
    <w:rsid w:val="00666FEB"/>
    <w:rsid w:val="006670D2"/>
    <w:rsid w:val="006671B9"/>
    <w:rsid w:val="00670024"/>
    <w:rsid w:val="00670ABD"/>
    <w:rsid w:val="006712AC"/>
    <w:rsid w:val="006719A6"/>
    <w:rsid w:val="006726E3"/>
    <w:rsid w:val="00673097"/>
    <w:rsid w:val="00673534"/>
    <w:rsid w:val="00673D9F"/>
    <w:rsid w:val="00673E42"/>
    <w:rsid w:val="006758AE"/>
    <w:rsid w:val="00676461"/>
    <w:rsid w:val="0067647E"/>
    <w:rsid w:val="006768EC"/>
    <w:rsid w:val="00676E26"/>
    <w:rsid w:val="006771AA"/>
    <w:rsid w:val="0067756B"/>
    <w:rsid w:val="006775FD"/>
    <w:rsid w:val="00680785"/>
    <w:rsid w:val="006807C6"/>
    <w:rsid w:val="00680C0A"/>
    <w:rsid w:val="0068120A"/>
    <w:rsid w:val="0068144C"/>
    <w:rsid w:val="00681AF6"/>
    <w:rsid w:val="00681E46"/>
    <w:rsid w:val="00681F69"/>
    <w:rsid w:val="006827D8"/>
    <w:rsid w:val="00682AC0"/>
    <w:rsid w:val="0068329C"/>
    <w:rsid w:val="00683CBB"/>
    <w:rsid w:val="006841B5"/>
    <w:rsid w:val="00684E41"/>
    <w:rsid w:val="006856C3"/>
    <w:rsid w:val="006900AB"/>
    <w:rsid w:val="006902C1"/>
    <w:rsid w:val="0069037A"/>
    <w:rsid w:val="006910D0"/>
    <w:rsid w:val="006911EE"/>
    <w:rsid w:val="0069134D"/>
    <w:rsid w:val="00691BF8"/>
    <w:rsid w:val="0069223E"/>
    <w:rsid w:val="00692DD8"/>
    <w:rsid w:val="00693BAE"/>
    <w:rsid w:val="00693F9E"/>
    <w:rsid w:val="006948E1"/>
    <w:rsid w:val="006949AE"/>
    <w:rsid w:val="00694F83"/>
    <w:rsid w:val="00695167"/>
    <w:rsid w:val="00695782"/>
    <w:rsid w:val="00696D7E"/>
    <w:rsid w:val="0069790F"/>
    <w:rsid w:val="00697989"/>
    <w:rsid w:val="00697FCE"/>
    <w:rsid w:val="006A04A0"/>
    <w:rsid w:val="006A1406"/>
    <w:rsid w:val="006A1618"/>
    <w:rsid w:val="006A270B"/>
    <w:rsid w:val="006A2A7F"/>
    <w:rsid w:val="006A33A7"/>
    <w:rsid w:val="006A33CB"/>
    <w:rsid w:val="006A3A87"/>
    <w:rsid w:val="006A4591"/>
    <w:rsid w:val="006A4C25"/>
    <w:rsid w:val="006A4E38"/>
    <w:rsid w:val="006A5A1D"/>
    <w:rsid w:val="006A7163"/>
    <w:rsid w:val="006A7881"/>
    <w:rsid w:val="006A7A37"/>
    <w:rsid w:val="006A7A49"/>
    <w:rsid w:val="006B05F0"/>
    <w:rsid w:val="006B0DDA"/>
    <w:rsid w:val="006B0F4B"/>
    <w:rsid w:val="006B132A"/>
    <w:rsid w:val="006B1919"/>
    <w:rsid w:val="006B19FA"/>
    <w:rsid w:val="006B1E8C"/>
    <w:rsid w:val="006B4285"/>
    <w:rsid w:val="006B448C"/>
    <w:rsid w:val="006B4673"/>
    <w:rsid w:val="006B54C2"/>
    <w:rsid w:val="006B56CC"/>
    <w:rsid w:val="006B57DE"/>
    <w:rsid w:val="006B5DFF"/>
    <w:rsid w:val="006B62E4"/>
    <w:rsid w:val="006B7A5D"/>
    <w:rsid w:val="006B7AF2"/>
    <w:rsid w:val="006B7B6A"/>
    <w:rsid w:val="006C0987"/>
    <w:rsid w:val="006C1157"/>
    <w:rsid w:val="006C12C2"/>
    <w:rsid w:val="006C16C1"/>
    <w:rsid w:val="006C1AC7"/>
    <w:rsid w:val="006C2299"/>
    <w:rsid w:val="006C25A3"/>
    <w:rsid w:val="006C3599"/>
    <w:rsid w:val="006C3A42"/>
    <w:rsid w:val="006C4322"/>
    <w:rsid w:val="006C450C"/>
    <w:rsid w:val="006C4AD3"/>
    <w:rsid w:val="006C5479"/>
    <w:rsid w:val="006C5972"/>
    <w:rsid w:val="006C5FA0"/>
    <w:rsid w:val="006C6052"/>
    <w:rsid w:val="006C61C4"/>
    <w:rsid w:val="006C66C1"/>
    <w:rsid w:val="006C678D"/>
    <w:rsid w:val="006C7DC4"/>
    <w:rsid w:val="006D0043"/>
    <w:rsid w:val="006D03D9"/>
    <w:rsid w:val="006D03EF"/>
    <w:rsid w:val="006D05C3"/>
    <w:rsid w:val="006D0AD4"/>
    <w:rsid w:val="006D0B15"/>
    <w:rsid w:val="006D0C5D"/>
    <w:rsid w:val="006D0EEC"/>
    <w:rsid w:val="006D18F7"/>
    <w:rsid w:val="006D1B5C"/>
    <w:rsid w:val="006D1D2E"/>
    <w:rsid w:val="006D2591"/>
    <w:rsid w:val="006D2F51"/>
    <w:rsid w:val="006D309F"/>
    <w:rsid w:val="006D38DD"/>
    <w:rsid w:val="006D4090"/>
    <w:rsid w:val="006D4545"/>
    <w:rsid w:val="006D59AD"/>
    <w:rsid w:val="006D60B5"/>
    <w:rsid w:val="006D641F"/>
    <w:rsid w:val="006D6BB5"/>
    <w:rsid w:val="006D7A13"/>
    <w:rsid w:val="006D7E73"/>
    <w:rsid w:val="006E0C1D"/>
    <w:rsid w:val="006E1409"/>
    <w:rsid w:val="006E2B55"/>
    <w:rsid w:val="006E346F"/>
    <w:rsid w:val="006E3EC0"/>
    <w:rsid w:val="006E48D4"/>
    <w:rsid w:val="006E56AE"/>
    <w:rsid w:val="006E6568"/>
    <w:rsid w:val="006E6730"/>
    <w:rsid w:val="006E6CF4"/>
    <w:rsid w:val="006E6F8A"/>
    <w:rsid w:val="006E763E"/>
    <w:rsid w:val="006E76A4"/>
    <w:rsid w:val="006E79B9"/>
    <w:rsid w:val="006F058F"/>
    <w:rsid w:val="006F0717"/>
    <w:rsid w:val="006F2772"/>
    <w:rsid w:val="006F2EC2"/>
    <w:rsid w:val="006F386F"/>
    <w:rsid w:val="006F3C9F"/>
    <w:rsid w:val="006F3D23"/>
    <w:rsid w:val="006F49A2"/>
    <w:rsid w:val="006F4DDF"/>
    <w:rsid w:val="006F5308"/>
    <w:rsid w:val="006F6A0B"/>
    <w:rsid w:val="006F7A33"/>
    <w:rsid w:val="006F7C0F"/>
    <w:rsid w:val="00700339"/>
    <w:rsid w:val="00701EA8"/>
    <w:rsid w:val="00702699"/>
    <w:rsid w:val="00702D9C"/>
    <w:rsid w:val="0070394C"/>
    <w:rsid w:val="00703A11"/>
    <w:rsid w:val="00703CA8"/>
    <w:rsid w:val="007046BC"/>
    <w:rsid w:val="007046F7"/>
    <w:rsid w:val="00704C35"/>
    <w:rsid w:val="00705B6B"/>
    <w:rsid w:val="00705CC1"/>
    <w:rsid w:val="00705D48"/>
    <w:rsid w:val="0070794E"/>
    <w:rsid w:val="00707B35"/>
    <w:rsid w:val="00710719"/>
    <w:rsid w:val="0071103B"/>
    <w:rsid w:val="00711C59"/>
    <w:rsid w:val="0071306C"/>
    <w:rsid w:val="00713DFA"/>
    <w:rsid w:val="0071483E"/>
    <w:rsid w:val="007150F7"/>
    <w:rsid w:val="00715AE8"/>
    <w:rsid w:val="00715B85"/>
    <w:rsid w:val="00715FB9"/>
    <w:rsid w:val="007162D6"/>
    <w:rsid w:val="00716CA9"/>
    <w:rsid w:val="00716E8D"/>
    <w:rsid w:val="00716FCD"/>
    <w:rsid w:val="00717240"/>
    <w:rsid w:val="00717321"/>
    <w:rsid w:val="00717728"/>
    <w:rsid w:val="00717A21"/>
    <w:rsid w:val="00717CC0"/>
    <w:rsid w:val="00720600"/>
    <w:rsid w:val="0072185D"/>
    <w:rsid w:val="00721999"/>
    <w:rsid w:val="00721ECB"/>
    <w:rsid w:val="007222F5"/>
    <w:rsid w:val="00723A27"/>
    <w:rsid w:val="00723B06"/>
    <w:rsid w:val="00725453"/>
    <w:rsid w:val="00725BB8"/>
    <w:rsid w:val="007270E5"/>
    <w:rsid w:val="00727650"/>
    <w:rsid w:val="007303CD"/>
    <w:rsid w:val="0073046A"/>
    <w:rsid w:val="0073087E"/>
    <w:rsid w:val="00730957"/>
    <w:rsid w:val="0073351D"/>
    <w:rsid w:val="00733625"/>
    <w:rsid w:val="00733A94"/>
    <w:rsid w:val="00734CD1"/>
    <w:rsid w:val="00734E99"/>
    <w:rsid w:val="00735107"/>
    <w:rsid w:val="00735179"/>
    <w:rsid w:val="00735863"/>
    <w:rsid w:val="007360E0"/>
    <w:rsid w:val="00736701"/>
    <w:rsid w:val="0073675C"/>
    <w:rsid w:val="00736BBC"/>
    <w:rsid w:val="007372AA"/>
    <w:rsid w:val="00737863"/>
    <w:rsid w:val="00741B45"/>
    <w:rsid w:val="00742DE0"/>
    <w:rsid w:val="007430A0"/>
    <w:rsid w:val="00744181"/>
    <w:rsid w:val="00744DB0"/>
    <w:rsid w:val="00745A91"/>
    <w:rsid w:val="00745A98"/>
    <w:rsid w:val="00745BB4"/>
    <w:rsid w:val="00745DF8"/>
    <w:rsid w:val="00745E90"/>
    <w:rsid w:val="00745FA6"/>
    <w:rsid w:val="00746113"/>
    <w:rsid w:val="007462AC"/>
    <w:rsid w:val="0074708D"/>
    <w:rsid w:val="00747328"/>
    <w:rsid w:val="00747B48"/>
    <w:rsid w:val="00747CF7"/>
    <w:rsid w:val="00750408"/>
    <w:rsid w:val="007507A1"/>
    <w:rsid w:val="00750824"/>
    <w:rsid w:val="00750A2E"/>
    <w:rsid w:val="0075176D"/>
    <w:rsid w:val="00752A38"/>
    <w:rsid w:val="007530D2"/>
    <w:rsid w:val="007531A7"/>
    <w:rsid w:val="00753D11"/>
    <w:rsid w:val="00754200"/>
    <w:rsid w:val="00754A43"/>
    <w:rsid w:val="00754E45"/>
    <w:rsid w:val="00755CD3"/>
    <w:rsid w:val="0075622E"/>
    <w:rsid w:val="00756244"/>
    <w:rsid w:val="00756EBA"/>
    <w:rsid w:val="00757012"/>
    <w:rsid w:val="0075794B"/>
    <w:rsid w:val="007601D8"/>
    <w:rsid w:val="0076072A"/>
    <w:rsid w:val="00760986"/>
    <w:rsid w:val="007616D6"/>
    <w:rsid w:val="007620D4"/>
    <w:rsid w:val="0076223A"/>
    <w:rsid w:val="007622A4"/>
    <w:rsid w:val="0076393C"/>
    <w:rsid w:val="0076417A"/>
    <w:rsid w:val="00764192"/>
    <w:rsid w:val="00764361"/>
    <w:rsid w:val="00764754"/>
    <w:rsid w:val="0076505C"/>
    <w:rsid w:val="00765B0F"/>
    <w:rsid w:val="00765BB3"/>
    <w:rsid w:val="00766621"/>
    <w:rsid w:val="00766DF4"/>
    <w:rsid w:val="00767085"/>
    <w:rsid w:val="007702DD"/>
    <w:rsid w:val="00770351"/>
    <w:rsid w:val="007705EF"/>
    <w:rsid w:val="0077095C"/>
    <w:rsid w:val="00772351"/>
    <w:rsid w:val="007734DF"/>
    <w:rsid w:val="00773AD1"/>
    <w:rsid w:val="007745A4"/>
    <w:rsid w:val="00774AE2"/>
    <w:rsid w:val="007753D3"/>
    <w:rsid w:val="007767FA"/>
    <w:rsid w:val="00777AB6"/>
    <w:rsid w:val="007802EA"/>
    <w:rsid w:val="00780740"/>
    <w:rsid w:val="0078090C"/>
    <w:rsid w:val="00781204"/>
    <w:rsid w:val="007816C3"/>
    <w:rsid w:val="00781F6A"/>
    <w:rsid w:val="0078202D"/>
    <w:rsid w:val="007827E3"/>
    <w:rsid w:val="007828D2"/>
    <w:rsid w:val="007834D9"/>
    <w:rsid w:val="007835E9"/>
    <w:rsid w:val="00784F7D"/>
    <w:rsid w:val="0078570E"/>
    <w:rsid w:val="007857DB"/>
    <w:rsid w:val="00785F2F"/>
    <w:rsid w:val="00786112"/>
    <w:rsid w:val="00786A04"/>
    <w:rsid w:val="00787015"/>
    <w:rsid w:val="00787D58"/>
    <w:rsid w:val="00790B71"/>
    <w:rsid w:val="00790DF9"/>
    <w:rsid w:val="007928F2"/>
    <w:rsid w:val="00792F2A"/>
    <w:rsid w:val="00793944"/>
    <w:rsid w:val="00793DBB"/>
    <w:rsid w:val="00793FCB"/>
    <w:rsid w:val="007947D2"/>
    <w:rsid w:val="00794D04"/>
    <w:rsid w:val="00795CFF"/>
    <w:rsid w:val="0079706B"/>
    <w:rsid w:val="007970AB"/>
    <w:rsid w:val="0079793B"/>
    <w:rsid w:val="0079795F"/>
    <w:rsid w:val="007A038B"/>
    <w:rsid w:val="007A0A87"/>
    <w:rsid w:val="007A0B39"/>
    <w:rsid w:val="007A1984"/>
    <w:rsid w:val="007A2641"/>
    <w:rsid w:val="007A2C57"/>
    <w:rsid w:val="007A39A9"/>
    <w:rsid w:val="007A45C0"/>
    <w:rsid w:val="007A4C15"/>
    <w:rsid w:val="007A5967"/>
    <w:rsid w:val="007A59A9"/>
    <w:rsid w:val="007A5B55"/>
    <w:rsid w:val="007A5C73"/>
    <w:rsid w:val="007A62D0"/>
    <w:rsid w:val="007A6F61"/>
    <w:rsid w:val="007A7ABE"/>
    <w:rsid w:val="007B01FD"/>
    <w:rsid w:val="007B0A28"/>
    <w:rsid w:val="007B0B03"/>
    <w:rsid w:val="007B0CE7"/>
    <w:rsid w:val="007B16EB"/>
    <w:rsid w:val="007B18F1"/>
    <w:rsid w:val="007B386C"/>
    <w:rsid w:val="007B423D"/>
    <w:rsid w:val="007B4498"/>
    <w:rsid w:val="007B47F3"/>
    <w:rsid w:val="007B4F2E"/>
    <w:rsid w:val="007B533B"/>
    <w:rsid w:val="007B5712"/>
    <w:rsid w:val="007B59CD"/>
    <w:rsid w:val="007B5F7C"/>
    <w:rsid w:val="007B6455"/>
    <w:rsid w:val="007B6F53"/>
    <w:rsid w:val="007B737D"/>
    <w:rsid w:val="007B7D27"/>
    <w:rsid w:val="007C0933"/>
    <w:rsid w:val="007C0BDE"/>
    <w:rsid w:val="007C0E74"/>
    <w:rsid w:val="007C0F47"/>
    <w:rsid w:val="007C15D8"/>
    <w:rsid w:val="007C2D19"/>
    <w:rsid w:val="007C3103"/>
    <w:rsid w:val="007C31BD"/>
    <w:rsid w:val="007C35EB"/>
    <w:rsid w:val="007C381B"/>
    <w:rsid w:val="007C3A93"/>
    <w:rsid w:val="007C3BA0"/>
    <w:rsid w:val="007C611D"/>
    <w:rsid w:val="007C7114"/>
    <w:rsid w:val="007D0148"/>
    <w:rsid w:val="007D0623"/>
    <w:rsid w:val="007D122C"/>
    <w:rsid w:val="007D134A"/>
    <w:rsid w:val="007D24A5"/>
    <w:rsid w:val="007D2E94"/>
    <w:rsid w:val="007D33C5"/>
    <w:rsid w:val="007D4FA1"/>
    <w:rsid w:val="007D4FB0"/>
    <w:rsid w:val="007D575F"/>
    <w:rsid w:val="007D5865"/>
    <w:rsid w:val="007D6290"/>
    <w:rsid w:val="007D63BE"/>
    <w:rsid w:val="007D6AFB"/>
    <w:rsid w:val="007D6C90"/>
    <w:rsid w:val="007D787F"/>
    <w:rsid w:val="007E0B5A"/>
    <w:rsid w:val="007E0DF0"/>
    <w:rsid w:val="007E1DB0"/>
    <w:rsid w:val="007E1EE7"/>
    <w:rsid w:val="007E2359"/>
    <w:rsid w:val="007E2883"/>
    <w:rsid w:val="007E2929"/>
    <w:rsid w:val="007E31BD"/>
    <w:rsid w:val="007E37D9"/>
    <w:rsid w:val="007E40CA"/>
    <w:rsid w:val="007E4175"/>
    <w:rsid w:val="007E4D8B"/>
    <w:rsid w:val="007E549A"/>
    <w:rsid w:val="007E5A46"/>
    <w:rsid w:val="007E6460"/>
    <w:rsid w:val="007E6C1E"/>
    <w:rsid w:val="007E6E41"/>
    <w:rsid w:val="007E6FF2"/>
    <w:rsid w:val="007E7982"/>
    <w:rsid w:val="007F1555"/>
    <w:rsid w:val="007F20F6"/>
    <w:rsid w:val="007F295E"/>
    <w:rsid w:val="007F2CCA"/>
    <w:rsid w:val="007F2FE0"/>
    <w:rsid w:val="007F3C58"/>
    <w:rsid w:val="007F4057"/>
    <w:rsid w:val="007F4947"/>
    <w:rsid w:val="007F5141"/>
    <w:rsid w:val="007F5214"/>
    <w:rsid w:val="007F5A0D"/>
    <w:rsid w:val="007F5CE1"/>
    <w:rsid w:val="007F6411"/>
    <w:rsid w:val="007F66AA"/>
    <w:rsid w:val="007F705B"/>
    <w:rsid w:val="007F7CEB"/>
    <w:rsid w:val="00800043"/>
    <w:rsid w:val="008007DD"/>
    <w:rsid w:val="00800B08"/>
    <w:rsid w:val="00800C89"/>
    <w:rsid w:val="00801EB3"/>
    <w:rsid w:val="00802BDB"/>
    <w:rsid w:val="00803057"/>
    <w:rsid w:val="008030FF"/>
    <w:rsid w:val="008041BD"/>
    <w:rsid w:val="0080438B"/>
    <w:rsid w:val="00804789"/>
    <w:rsid w:val="00804C08"/>
    <w:rsid w:val="00805558"/>
    <w:rsid w:val="008055BE"/>
    <w:rsid w:val="00805623"/>
    <w:rsid w:val="00805682"/>
    <w:rsid w:val="008075FF"/>
    <w:rsid w:val="00810939"/>
    <w:rsid w:val="00810D15"/>
    <w:rsid w:val="00810E3A"/>
    <w:rsid w:val="00811043"/>
    <w:rsid w:val="00811F04"/>
    <w:rsid w:val="00813934"/>
    <w:rsid w:val="00814AD4"/>
    <w:rsid w:val="008155E8"/>
    <w:rsid w:val="00815CBF"/>
    <w:rsid w:val="00815F2C"/>
    <w:rsid w:val="00817311"/>
    <w:rsid w:val="00817C10"/>
    <w:rsid w:val="008201CE"/>
    <w:rsid w:val="00821188"/>
    <w:rsid w:val="00822FE4"/>
    <w:rsid w:val="00823050"/>
    <w:rsid w:val="00823402"/>
    <w:rsid w:val="008236B8"/>
    <w:rsid w:val="00823EEC"/>
    <w:rsid w:val="0082417C"/>
    <w:rsid w:val="008244FF"/>
    <w:rsid w:val="00824B15"/>
    <w:rsid w:val="00824C61"/>
    <w:rsid w:val="00824D13"/>
    <w:rsid w:val="00825911"/>
    <w:rsid w:val="00825DC9"/>
    <w:rsid w:val="00826281"/>
    <w:rsid w:val="00826596"/>
    <w:rsid w:val="00826CED"/>
    <w:rsid w:val="0082711A"/>
    <w:rsid w:val="0082756C"/>
    <w:rsid w:val="00830132"/>
    <w:rsid w:val="008301F4"/>
    <w:rsid w:val="0083054F"/>
    <w:rsid w:val="0083131C"/>
    <w:rsid w:val="008315CE"/>
    <w:rsid w:val="008339A6"/>
    <w:rsid w:val="008343F2"/>
    <w:rsid w:val="00835ADC"/>
    <w:rsid w:val="0083626B"/>
    <w:rsid w:val="008378ED"/>
    <w:rsid w:val="00837E55"/>
    <w:rsid w:val="00837EA5"/>
    <w:rsid w:val="008404A1"/>
    <w:rsid w:val="00840E4B"/>
    <w:rsid w:val="00840F5F"/>
    <w:rsid w:val="0084109A"/>
    <w:rsid w:val="00841710"/>
    <w:rsid w:val="0084182A"/>
    <w:rsid w:val="0084230F"/>
    <w:rsid w:val="00842C63"/>
    <w:rsid w:val="0084322E"/>
    <w:rsid w:val="00843CB2"/>
    <w:rsid w:val="008446A2"/>
    <w:rsid w:val="00844BAE"/>
    <w:rsid w:val="00845DAF"/>
    <w:rsid w:val="00850036"/>
    <w:rsid w:val="00850598"/>
    <w:rsid w:val="008507B8"/>
    <w:rsid w:val="00850E2F"/>
    <w:rsid w:val="00852422"/>
    <w:rsid w:val="00853C09"/>
    <w:rsid w:val="00853CAB"/>
    <w:rsid w:val="00853E9F"/>
    <w:rsid w:val="008558A7"/>
    <w:rsid w:val="00856059"/>
    <w:rsid w:val="00856DAA"/>
    <w:rsid w:val="00856EBA"/>
    <w:rsid w:val="0086056B"/>
    <w:rsid w:val="00861DC1"/>
    <w:rsid w:val="00861EE5"/>
    <w:rsid w:val="00862151"/>
    <w:rsid w:val="008624E1"/>
    <w:rsid w:val="00862F68"/>
    <w:rsid w:val="00862FB9"/>
    <w:rsid w:val="008634B6"/>
    <w:rsid w:val="00863F2A"/>
    <w:rsid w:val="0086461D"/>
    <w:rsid w:val="0086497E"/>
    <w:rsid w:val="008656A3"/>
    <w:rsid w:val="008669D4"/>
    <w:rsid w:val="00870828"/>
    <w:rsid w:val="008710B8"/>
    <w:rsid w:val="00871909"/>
    <w:rsid w:val="00871B23"/>
    <w:rsid w:val="00871D54"/>
    <w:rsid w:val="00871E97"/>
    <w:rsid w:val="00872195"/>
    <w:rsid w:val="00872560"/>
    <w:rsid w:val="008732CE"/>
    <w:rsid w:val="00873357"/>
    <w:rsid w:val="008734B4"/>
    <w:rsid w:val="00873A64"/>
    <w:rsid w:val="00873D59"/>
    <w:rsid w:val="00874A37"/>
    <w:rsid w:val="008753BC"/>
    <w:rsid w:val="0087586F"/>
    <w:rsid w:val="008759B9"/>
    <w:rsid w:val="008763DE"/>
    <w:rsid w:val="008775B8"/>
    <w:rsid w:val="008778E1"/>
    <w:rsid w:val="00877DBD"/>
    <w:rsid w:val="00877DCE"/>
    <w:rsid w:val="00880B00"/>
    <w:rsid w:val="00880B41"/>
    <w:rsid w:val="00880B7E"/>
    <w:rsid w:val="00880E7C"/>
    <w:rsid w:val="00881371"/>
    <w:rsid w:val="00881A82"/>
    <w:rsid w:val="008824B6"/>
    <w:rsid w:val="008827D2"/>
    <w:rsid w:val="00882858"/>
    <w:rsid w:val="00882F06"/>
    <w:rsid w:val="00883374"/>
    <w:rsid w:val="00883FE3"/>
    <w:rsid w:val="00884441"/>
    <w:rsid w:val="00884D84"/>
    <w:rsid w:val="008850A7"/>
    <w:rsid w:val="00885897"/>
    <w:rsid w:val="00885972"/>
    <w:rsid w:val="00890AA4"/>
    <w:rsid w:val="00892F99"/>
    <w:rsid w:val="00893392"/>
    <w:rsid w:val="00893C26"/>
    <w:rsid w:val="008946C4"/>
    <w:rsid w:val="00895ABC"/>
    <w:rsid w:val="00895F0F"/>
    <w:rsid w:val="00896FF3"/>
    <w:rsid w:val="00897545"/>
    <w:rsid w:val="008A07EA"/>
    <w:rsid w:val="008A0A86"/>
    <w:rsid w:val="008A1644"/>
    <w:rsid w:val="008A1ED5"/>
    <w:rsid w:val="008A2006"/>
    <w:rsid w:val="008A2564"/>
    <w:rsid w:val="008A2569"/>
    <w:rsid w:val="008A2CBF"/>
    <w:rsid w:val="008A2D3D"/>
    <w:rsid w:val="008A2F30"/>
    <w:rsid w:val="008A2FB7"/>
    <w:rsid w:val="008A4279"/>
    <w:rsid w:val="008A4F3C"/>
    <w:rsid w:val="008A50AF"/>
    <w:rsid w:val="008A50F6"/>
    <w:rsid w:val="008A5235"/>
    <w:rsid w:val="008A619D"/>
    <w:rsid w:val="008A6C60"/>
    <w:rsid w:val="008A75E2"/>
    <w:rsid w:val="008B0A76"/>
    <w:rsid w:val="008B1E95"/>
    <w:rsid w:val="008B2495"/>
    <w:rsid w:val="008B28EB"/>
    <w:rsid w:val="008B2A94"/>
    <w:rsid w:val="008B32C8"/>
    <w:rsid w:val="008B35DA"/>
    <w:rsid w:val="008B5196"/>
    <w:rsid w:val="008B57EE"/>
    <w:rsid w:val="008B5989"/>
    <w:rsid w:val="008B5B89"/>
    <w:rsid w:val="008B6ECB"/>
    <w:rsid w:val="008B6FD8"/>
    <w:rsid w:val="008B7A46"/>
    <w:rsid w:val="008B7CB7"/>
    <w:rsid w:val="008C01DB"/>
    <w:rsid w:val="008C0CE4"/>
    <w:rsid w:val="008C10B7"/>
    <w:rsid w:val="008C2083"/>
    <w:rsid w:val="008C2B6C"/>
    <w:rsid w:val="008C2E48"/>
    <w:rsid w:val="008C30CB"/>
    <w:rsid w:val="008C3125"/>
    <w:rsid w:val="008C379C"/>
    <w:rsid w:val="008C3814"/>
    <w:rsid w:val="008C3C94"/>
    <w:rsid w:val="008C3FCE"/>
    <w:rsid w:val="008C3FCF"/>
    <w:rsid w:val="008C4FE9"/>
    <w:rsid w:val="008C5D22"/>
    <w:rsid w:val="008C6528"/>
    <w:rsid w:val="008C6B3C"/>
    <w:rsid w:val="008D0BCA"/>
    <w:rsid w:val="008D0CA9"/>
    <w:rsid w:val="008D0CCE"/>
    <w:rsid w:val="008D1FCF"/>
    <w:rsid w:val="008D218C"/>
    <w:rsid w:val="008D294E"/>
    <w:rsid w:val="008D3B39"/>
    <w:rsid w:val="008D4AEF"/>
    <w:rsid w:val="008D4B45"/>
    <w:rsid w:val="008D5765"/>
    <w:rsid w:val="008D6517"/>
    <w:rsid w:val="008D6F98"/>
    <w:rsid w:val="008D7F1D"/>
    <w:rsid w:val="008E01F9"/>
    <w:rsid w:val="008E060A"/>
    <w:rsid w:val="008E0ECC"/>
    <w:rsid w:val="008E1BE6"/>
    <w:rsid w:val="008E1C0E"/>
    <w:rsid w:val="008E2648"/>
    <w:rsid w:val="008E2DE2"/>
    <w:rsid w:val="008E2FBF"/>
    <w:rsid w:val="008E359D"/>
    <w:rsid w:val="008E377F"/>
    <w:rsid w:val="008E3CC7"/>
    <w:rsid w:val="008E4B8D"/>
    <w:rsid w:val="008E4D1D"/>
    <w:rsid w:val="008E54D0"/>
    <w:rsid w:val="008E6808"/>
    <w:rsid w:val="008E7F8B"/>
    <w:rsid w:val="008F05DD"/>
    <w:rsid w:val="008F0C25"/>
    <w:rsid w:val="008F0CC6"/>
    <w:rsid w:val="008F0DD9"/>
    <w:rsid w:val="008F12D6"/>
    <w:rsid w:val="008F1434"/>
    <w:rsid w:val="008F219E"/>
    <w:rsid w:val="008F221F"/>
    <w:rsid w:val="008F2891"/>
    <w:rsid w:val="008F32E8"/>
    <w:rsid w:val="008F403B"/>
    <w:rsid w:val="008F4225"/>
    <w:rsid w:val="008F4295"/>
    <w:rsid w:val="008F4599"/>
    <w:rsid w:val="008F531A"/>
    <w:rsid w:val="008F574E"/>
    <w:rsid w:val="008F5C92"/>
    <w:rsid w:val="008F5FB0"/>
    <w:rsid w:val="008F65F9"/>
    <w:rsid w:val="008F704B"/>
    <w:rsid w:val="008F7492"/>
    <w:rsid w:val="008F7548"/>
    <w:rsid w:val="008F7B1E"/>
    <w:rsid w:val="008F7C5E"/>
    <w:rsid w:val="009005D9"/>
    <w:rsid w:val="009010F9"/>
    <w:rsid w:val="00901408"/>
    <w:rsid w:val="00901FA1"/>
    <w:rsid w:val="009021A7"/>
    <w:rsid w:val="0090236B"/>
    <w:rsid w:val="0090343C"/>
    <w:rsid w:val="00903C6A"/>
    <w:rsid w:val="00903FB1"/>
    <w:rsid w:val="0090478A"/>
    <w:rsid w:val="0090479E"/>
    <w:rsid w:val="0090552C"/>
    <w:rsid w:val="0090627E"/>
    <w:rsid w:val="009062CD"/>
    <w:rsid w:val="0090743E"/>
    <w:rsid w:val="00910723"/>
    <w:rsid w:val="009109BC"/>
    <w:rsid w:val="00910B92"/>
    <w:rsid w:val="00910CCA"/>
    <w:rsid w:val="00910CE2"/>
    <w:rsid w:val="0091302E"/>
    <w:rsid w:val="0091361D"/>
    <w:rsid w:val="00913B10"/>
    <w:rsid w:val="00914D0B"/>
    <w:rsid w:val="00915467"/>
    <w:rsid w:val="00915D54"/>
    <w:rsid w:val="009164EC"/>
    <w:rsid w:val="00917236"/>
    <w:rsid w:val="0091755E"/>
    <w:rsid w:val="00917DE3"/>
    <w:rsid w:val="00917F28"/>
    <w:rsid w:val="00920319"/>
    <w:rsid w:val="0092074C"/>
    <w:rsid w:val="00920FB8"/>
    <w:rsid w:val="00921B1F"/>
    <w:rsid w:val="00922BE6"/>
    <w:rsid w:val="0092436E"/>
    <w:rsid w:val="00924638"/>
    <w:rsid w:val="009246F8"/>
    <w:rsid w:val="0092479D"/>
    <w:rsid w:val="00926F45"/>
    <w:rsid w:val="00927009"/>
    <w:rsid w:val="009270AC"/>
    <w:rsid w:val="009275ED"/>
    <w:rsid w:val="009276AB"/>
    <w:rsid w:val="00927C5F"/>
    <w:rsid w:val="00930C27"/>
    <w:rsid w:val="00930E31"/>
    <w:rsid w:val="009319C2"/>
    <w:rsid w:val="009323BF"/>
    <w:rsid w:val="00932599"/>
    <w:rsid w:val="00932A0D"/>
    <w:rsid w:val="00932DA1"/>
    <w:rsid w:val="009333D0"/>
    <w:rsid w:val="00934214"/>
    <w:rsid w:val="00934573"/>
    <w:rsid w:val="009349B1"/>
    <w:rsid w:val="00936CED"/>
    <w:rsid w:val="00936E39"/>
    <w:rsid w:val="009372EC"/>
    <w:rsid w:val="009373A9"/>
    <w:rsid w:val="0094021C"/>
    <w:rsid w:val="009413E9"/>
    <w:rsid w:val="00942089"/>
    <w:rsid w:val="00942510"/>
    <w:rsid w:val="00942C55"/>
    <w:rsid w:val="00942F37"/>
    <w:rsid w:val="00943245"/>
    <w:rsid w:val="00944043"/>
    <w:rsid w:val="00944481"/>
    <w:rsid w:val="00944E9F"/>
    <w:rsid w:val="00945558"/>
    <w:rsid w:val="009456F8"/>
    <w:rsid w:val="00945926"/>
    <w:rsid w:val="00946A8E"/>
    <w:rsid w:val="009476BF"/>
    <w:rsid w:val="00947C06"/>
    <w:rsid w:val="00947E82"/>
    <w:rsid w:val="009500EE"/>
    <w:rsid w:val="00951775"/>
    <w:rsid w:val="00952095"/>
    <w:rsid w:val="009532CC"/>
    <w:rsid w:val="00953303"/>
    <w:rsid w:val="0095357E"/>
    <w:rsid w:val="00953651"/>
    <w:rsid w:val="0095403E"/>
    <w:rsid w:val="0095518A"/>
    <w:rsid w:val="009551F0"/>
    <w:rsid w:val="00955639"/>
    <w:rsid w:val="00955853"/>
    <w:rsid w:val="0095592C"/>
    <w:rsid w:val="009559CA"/>
    <w:rsid w:val="00955B5F"/>
    <w:rsid w:val="00955E2B"/>
    <w:rsid w:val="00955F2D"/>
    <w:rsid w:val="00956635"/>
    <w:rsid w:val="00956D70"/>
    <w:rsid w:val="00956E1C"/>
    <w:rsid w:val="0095773B"/>
    <w:rsid w:val="009578D3"/>
    <w:rsid w:val="0096036A"/>
    <w:rsid w:val="00961DA5"/>
    <w:rsid w:val="00962222"/>
    <w:rsid w:val="0096269F"/>
    <w:rsid w:val="009631CC"/>
    <w:rsid w:val="00963A23"/>
    <w:rsid w:val="00963DFB"/>
    <w:rsid w:val="00963E6B"/>
    <w:rsid w:val="0096527D"/>
    <w:rsid w:val="0096534F"/>
    <w:rsid w:val="0096557E"/>
    <w:rsid w:val="00965A98"/>
    <w:rsid w:val="00965D9C"/>
    <w:rsid w:val="00966719"/>
    <w:rsid w:val="00966F0E"/>
    <w:rsid w:val="009675E0"/>
    <w:rsid w:val="00967E0F"/>
    <w:rsid w:val="00970911"/>
    <w:rsid w:val="0097196E"/>
    <w:rsid w:val="009728EA"/>
    <w:rsid w:val="009736DB"/>
    <w:rsid w:val="009737AF"/>
    <w:rsid w:val="00973E7B"/>
    <w:rsid w:val="009743E3"/>
    <w:rsid w:val="00974C2A"/>
    <w:rsid w:val="00974C83"/>
    <w:rsid w:val="00975147"/>
    <w:rsid w:val="0097514C"/>
    <w:rsid w:val="00975ED6"/>
    <w:rsid w:val="009762CE"/>
    <w:rsid w:val="00976590"/>
    <w:rsid w:val="0097670C"/>
    <w:rsid w:val="00976BAD"/>
    <w:rsid w:val="00976C5A"/>
    <w:rsid w:val="00980171"/>
    <w:rsid w:val="00980799"/>
    <w:rsid w:val="009813EE"/>
    <w:rsid w:val="00981CD8"/>
    <w:rsid w:val="00982145"/>
    <w:rsid w:val="00984405"/>
    <w:rsid w:val="009851C8"/>
    <w:rsid w:val="00986486"/>
    <w:rsid w:val="00986F39"/>
    <w:rsid w:val="009877BD"/>
    <w:rsid w:val="00987DDF"/>
    <w:rsid w:val="009905E8"/>
    <w:rsid w:val="00990835"/>
    <w:rsid w:val="00990FA9"/>
    <w:rsid w:val="00991571"/>
    <w:rsid w:val="00992D08"/>
    <w:rsid w:val="009934F3"/>
    <w:rsid w:val="00993FF5"/>
    <w:rsid w:val="009948F3"/>
    <w:rsid w:val="00994976"/>
    <w:rsid w:val="00995076"/>
    <w:rsid w:val="00996194"/>
    <w:rsid w:val="009962C3"/>
    <w:rsid w:val="00997622"/>
    <w:rsid w:val="009A0051"/>
    <w:rsid w:val="009A01F6"/>
    <w:rsid w:val="009A0383"/>
    <w:rsid w:val="009A052C"/>
    <w:rsid w:val="009A101A"/>
    <w:rsid w:val="009A1076"/>
    <w:rsid w:val="009A119D"/>
    <w:rsid w:val="009A1691"/>
    <w:rsid w:val="009A2541"/>
    <w:rsid w:val="009A293D"/>
    <w:rsid w:val="009A2B5B"/>
    <w:rsid w:val="009A31D0"/>
    <w:rsid w:val="009A34DD"/>
    <w:rsid w:val="009A3EEE"/>
    <w:rsid w:val="009A42D2"/>
    <w:rsid w:val="009A4A6E"/>
    <w:rsid w:val="009A5C68"/>
    <w:rsid w:val="009A62F5"/>
    <w:rsid w:val="009A70BE"/>
    <w:rsid w:val="009A7303"/>
    <w:rsid w:val="009A7F3C"/>
    <w:rsid w:val="009B4654"/>
    <w:rsid w:val="009B49BA"/>
    <w:rsid w:val="009B54C4"/>
    <w:rsid w:val="009B66C7"/>
    <w:rsid w:val="009B695B"/>
    <w:rsid w:val="009B6C5A"/>
    <w:rsid w:val="009B7A83"/>
    <w:rsid w:val="009B7EFA"/>
    <w:rsid w:val="009C22E7"/>
    <w:rsid w:val="009C3F93"/>
    <w:rsid w:val="009C4253"/>
    <w:rsid w:val="009C5844"/>
    <w:rsid w:val="009C5DFB"/>
    <w:rsid w:val="009C5EC6"/>
    <w:rsid w:val="009C64DB"/>
    <w:rsid w:val="009C69F0"/>
    <w:rsid w:val="009C6E19"/>
    <w:rsid w:val="009C792D"/>
    <w:rsid w:val="009D093B"/>
    <w:rsid w:val="009D1306"/>
    <w:rsid w:val="009D157A"/>
    <w:rsid w:val="009D1C82"/>
    <w:rsid w:val="009D1E31"/>
    <w:rsid w:val="009D25D1"/>
    <w:rsid w:val="009D2C71"/>
    <w:rsid w:val="009D35EC"/>
    <w:rsid w:val="009D3EEC"/>
    <w:rsid w:val="009D4791"/>
    <w:rsid w:val="009D48E4"/>
    <w:rsid w:val="009D4ADB"/>
    <w:rsid w:val="009D5217"/>
    <w:rsid w:val="009D5672"/>
    <w:rsid w:val="009D570D"/>
    <w:rsid w:val="009D590D"/>
    <w:rsid w:val="009D59A1"/>
    <w:rsid w:val="009D5E7D"/>
    <w:rsid w:val="009D7A96"/>
    <w:rsid w:val="009D7E40"/>
    <w:rsid w:val="009D7E5D"/>
    <w:rsid w:val="009E0054"/>
    <w:rsid w:val="009E0B72"/>
    <w:rsid w:val="009E12FF"/>
    <w:rsid w:val="009E1CD9"/>
    <w:rsid w:val="009E1CE5"/>
    <w:rsid w:val="009E29E7"/>
    <w:rsid w:val="009E3182"/>
    <w:rsid w:val="009E3658"/>
    <w:rsid w:val="009E3B4B"/>
    <w:rsid w:val="009E3E7A"/>
    <w:rsid w:val="009E3FF3"/>
    <w:rsid w:val="009E47D3"/>
    <w:rsid w:val="009E4ECD"/>
    <w:rsid w:val="009E52AD"/>
    <w:rsid w:val="009E54C7"/>
    <w:rsid w:val="009E5CEF"/>
    <w:rsid w:val="009E691C"/>
    <w:rsid w:val="009E71B6"/>
    <w:rsid w:val="009E723D"/>
    <w:rsid w:val="009F0AFE"/>
    <w:rsid w:val="009F0B15"/>
    <w:rsid w:val="009F0DEC"/>
    <w:rsid w:val="009F1B47"/>
    <w:rsid w:val="009F1FCC"/>
    <w:rsid w:val="009F34EE"/>
    <w:rsid w:val="009F3B0E"/>
    <w:rsid w:val="009F3B2F"/>
    <w:rsid w:val="009F3C1D"/>
    <w:rsid w:val="009F4BDF"/>
    <w:rsid w:val="009F4EB4"/>
    <w:rsid w:val="009F5334"/>
    <w:rsid w:val="009F5BAB"/>
    <w:rsid w:val="009F603D"/>
    <w:rsid w:val="009F7821"/>
    <w:rsid w:val="009F7D62"/>
    <w:rsid w:val="00A00567"/>
    <w:rsid w:val="00A00617"/>
    <w:rsid w:val="00A017DF"/>
    <w:rsid w:val="00A0187C"/>
    <w:rsid w:val="00A0194B"/>
    <w:rsid w:val="00A01D20"/>
    <w:rsid w:val="00A02A59"/>
    <w:rsid w:val="00A02B91"/>
    <w:rsid w:val="00A02CC2"/>
    <w:rsid w:val="00A030BD"/>
    <w:rsid w:val="00A03B35"/>
    <w:rsid w:val="00A0446C"/>
    <w:rsid w:val="00A10359"/>
    <w:rsid w:val="00A10578"/>
    <w:rsid w:val="00A10C58"/>
    <w:rsid w:val="00A11A5B"/>
    <w:rsid w:val="00A11B17"/>
    <w:rsid w:val="00A1217A"/>
    <w:rsid w:val="00A123CD"/>
    <w:rsid w:val="00A129ED"/>
    <w:rsid w:val="00A12FBA"/>
    <w:rsid w:val="00A1315F"/>
    <w:rsid w:val="00A1369B"/>
    <w:rsid w:val="00A138A0"/>
    <w:rsid w:val="00A14092"/>
    <w:rsid w:val="00A14307"/>
    <w:rsid w:val="00A15BB3"/>
    <w:rsid w:val="00A162AC"/>
    <w:rsid w:val="00A1765C"/>
    <w:rsid w:val="00A17CD5"/>
    <w:rsid w:val="00A17FEE"/>
    <w:rsid w:val="00A20F56"/>
    <w:rsid w:val="00A2137E"/>
    <w:rsid w:val="00A216BA"/>
    <w:rsid w:val="00A217C3"/>
    <w:rsid w:val="00A21F38"/>
    <w:rsid w:val="00A22201"/>
    <w:rsid w:val="00A22A2F"/>
    <w:rsid w:val="00A22E24"/>
    <w:rsid w:val="00A232B7"/>
    <w:rsid w:val="00A2331A"/>
    <w:rsid w:val="00A2410F"/>
    <w:rsid w:val="00A24751"/>
    <w:rsid w:val="00A24C63"/>
    <w:rsid w:val="00A264A8"/>
    <w:rsid w:val="00A27A7F"/>
    <w:rsid w:val="00A31251"/>
    <w:rsid w:val="00A319A2"/>
    <w:rsid w:val="00A320B8"/>
    <w:rsid w:val="00A32E95"/>
    <w:rsid w:val="00A32F05"/>
    <w:rsid w:val="00A32F0C"/>
    <w:rsid w:val="00A3519A"/>
    <w:rsid w:val="00A35618"/>
    <w:rsid w:val="00A36212"/>
    <w:rsid w:val="00A363D0"/>
    <w:rsid w:val="00A36F87"/>
    <w:rsid w:val="00A37010"/>
    <w:rsid w:val="00A407FA"/>
    <w:rsid w:val="00A4253C"/>
    <w:rsid w:val="00A42803"/>
    <w:rsid w:val="00A432F2"/>
    <w:rsid w:val="00A4356F"/>
    <w:rsid w:val="00A43BF3"/>
    <w:rsid w:val="00A44C75"/>
    <w:rsid w:val="00A44DF9"/>
    <w:rsid w:val="00A455C4"/>
    <w:rsid w:val="00A45674"/>
    <w:rsid w:val="00A462BB"/>
    <w:rsid w:val="00A46B29"/>
    <w:rsid w:val="00A50830"/>
    <w:rsid w:val="00A50CD1"/>
    <w:rsid w:val="00A518FE"/>
    <w:rsid w:val="00A5214E"/>
    <w:rsid w:val="00A52708"/>
    <w:rsid w:val="00A52A93"/>
    <w:rsid w:val="00A530A9"/>
    <w:rsid w:val="00A5314D"/>
    <w:rsid w:val="00A534AF"/>
    <w:rsid w:val="00A53572"/>
    <w:rsid w:val="00A543F2"/>
    <w:rsid w:val="00A5456A"/>
    <w:rsid w:val="00A54769"/>
    <w:rsid w:val="00A54B31"/>
    <w:rsid w:val="00A54DD7"/>
    <w:rsid w:val="00A55801"/>
    <w:rsid w:val="00A56A7C"/>
    <w:rsid w:val="00A57CDC"/>
    <w:rsid w:val="00A605CE"/>
    <w:rsid w:val="00A6158D"/>
    <w:rsid w:val="00A6198D"/>
    <w:rsid w:val="00A61C38"/>
    <w:rsid w:val="00A61E2E"/>
    <w:rsid w:val="00A636C5"/>
    <w:rsid w:val="00A63952"/>
    <w:rsid w:val="00A63FF7"/>
    <w:rsid w:val="00A6462A"/>
    <w:rsid w:val="00A647CD"/>
    <w:rsid w:val="00A652D9"/>
    <w:rsid w:val="00A655DA"/>
    <w:rsid w:val="00A659B3"/>
    <w:rsid w:val="00A6673E"/>
    <w:rsid w:val="00A669B1"/>
    <w:rsid w:val="00A6731A"/>
    <w:rsid w:val="00A67D5F"/>
    <w:rsid w:val="00A67DF0"/>
    <w:rsid w:val="00A713E4"/>
    <w:rsid w:val="00A71B8D"/>
    <w:rsid w:val="00A72667"/>
    <w:rsid w:val="00A726A7"/>
    <w:rsid w:val="00A732B3"/>
    <w:rsid w:val="00A73A87"/>
    <w:rsid w:val="00A73F69"/>
    <w:rsid w:val="00A7614F"/>
    <w:rsid w:val="00A772AC"/>
    <w:rsid w:val="00A773D2"/>
    <w:rsid w:val="00A77780"/>
    <w:rsid w:val="00A77BBB"/>
    <w:rsid w:val="00A802FB"/>
    <w:rsid w:val="00A814C3"/>
    <w:rsid w:val="00A815A6"/>
    <w:rsid w:val="00A82195"/>
    <w:rsid w:val="00A82F81"/>
    <w:rsid w:val="00A83909"/>
    <w:rsid w:val="00A83BA0"/>
    <w:rsid w:val="00A83DE7"/>
    <w:rsid w:val="00A84501"/>
    <w:rsid w:val="00A848A6"/>
    <w:rsid w:val="00A84A99"/>
    <w:rsid w:val="00A84CF2"/>
    <w:rsid w:val="00A851E3"/>
    <w:rsid w:val="00A851FE"/>
    <w:rsid w:val="00A855A6"/>
    <w:rsid w:val="00A857A9"/>
    <w:rsid w:val="00A85A70"/>
    <w:rsid w:val="00A86AA7"/>
    <w:rsid w:val="00A86FFF"/>
    <w:rsid w:val="00A870AB"/>
    <w:rsid w:val="00A87305"/>
    <w:rsid w:val="00A87787"/>
    <w:rsid w:val="00A87CD6"/>
    <w:rsid w:val="00A900B7"/>
    <w:rsid w:val="00A90121"/>
    <w:rsid w:val="00A90AD2"/>
    <w:rsid w:val="00A915C1"/>
    <w:rsid w:val="00A93188"/>
    <w:rsid w:val="00A93388"/>
    <w:rsid w:val="00A939E2"/>
    <w:rsid w:val="00A9424A"/>
    <w:rsid w:val="00A94544"/>
    <w:rsid w:val="00A9492A"/>
    <w:rsid w:val="00A94AEF"/>
    <w:rsid w:val="00A967F2"/>
    <w:rsid w:val="00A97D25"/>
    <w:rsid w:val="00A97D7E"/>
    <w:rsid w:val="00A97E3B"/>
    <w:rsid w:val="00AA009F"/>
    <w:rsid w:val="00AA1B13"/>
    <w:rsid w:val="00AA1D12"/>
    <w:rsid w:val="00AA21E3"/>
    <w:rsid w:val="00AA3720"/>
    <w:rsid w:val="00AA39C3"/>
    <w:rsid w:val="00AA3C88"/>
    <w:rsid w:val="00AA4413"/>
    <w:rsid w:val="00AA4F35"/>
    <w:rsid w:val="00AA552C"/>
    <w:rsid w:val="00AA62FB"/>
    <w:rsid w:val="00AA6D63"/>
    <w:rsid w:val="00AA753E"/>
    <w:rsid w:val="00AB0D88"/>
    <w:rsid w:val="00AB1417"/>
    <w:rsid w:val="00AB24DE"/>
    <w:rsid w:val="00AB2D21"/>
    <w:rsid w:val="00AB314C"/>
    <w:rsid w:val="00AB4160"/>
    <w:rsid w:val="00AB4214"/>
    <w:rsid w:val="00AB448F"/>
    <w:rsid w:val="00AB4896"/>
    <w:rsid w:val="00AB4F62"/>
    <w:rsid w:val="00AB54B7"/>
    <w:rsid w:val="00AB5667"/>
    <w:rsid w:val="00AB5774"/>
    <w:rsid w:val="00AB6615"/>
    <w:rsid w:val="00AC04AA"/>
    <w:rsid w:val="00AC0B8B"/>
    <w:rsid w:val="00AC0EC0"/>
    <w:rsid w:val="00AC1534"/>
    <w:rsid w:val="00AC1BAF"/>
    <w:rsid w:val="00AC1D11"/>
    <w:rsid w:val="00AC1DE4"/>
    <w:rsid w:val="00AC3F34"/>
    <w:rsid w:val="00AC4505"/>
    <w:rsid w:val="00AC48D4"/>
    <w:rsid w:val="00AC51BF"/>
    <w:rsid w:val="00AC51F9"/>
    <w:rsid w:val="00AC61C8"/>
    <w:rsid w:val="00AC6572"/>
    <w:rsid w:val="00AC6E2B"/>
    <w:rsid w:val="00AD0142"/>
    <w:rsid w:val="00AD0F2C"/>
    <w:rsid w:val="00AD1205"/>
    <w:rsid w:val="00AD17CA"/>
    <w:rsid w:val="00AD1836"/>
    <w:rsid w:val="00AD1DC4"/>
    <w:rsid w:val="00AD32E1"/>
    <w:rsid w:val="00AD3DFD"/>
    <w:rsid w:val="00AD46A6"/>
    <w:rsid w:val="00AD47E5"/>
    <w:rsid w:val="00AD5149"/>
    <w:rsid w:val="00AD591B"/>
    <w:rsid w:val="00AD5951"/>
    <w:rsid w:val="00AD59FE"/>
    <w:rsid w:val="00AD67BC"/>
    <w:rsid w:val="00AD6C5C"/>
    <w:rsid w:val="00AD6EA2"/>
    <w:rsid w:val="00AD70DE"/>
    <w:rsid w:val="00AD7ECA"/>
    <w:rsid w:val="00AD7F57"/>
    <w:rsid w:val="00AE19AE"/>
    <w:rsid w:val="00AE1C1B"/>
    <w:rsid w:val="00AE29BB"/>
    <w:rsid w:val="00AE34CE"/>
    <w:rsid w:val="00AE3F25"/>
    <w:rsid w:val="00AE466A"/>
    <w:rsid w:val="00AE495B"/>
    <w:rsid w:val="00AE4DD0"/>
    <w:rsid w:val="00AE541D"/>
    <w:rsid w:val="00AE5D09"/>
    <w:rsid w:val="00AE609F"/>
    <w:rsid w:val="00AE626E"/>
    <w:rsid w:val="00AE6BA2"/>
    <w:rsid w:val="00AE7713"/>
    <w:rsid w:val="00AE7D33"/>
    <w:rsid w:val="00AF0055"/>
    <w:rsid w:val="00AF0B19"/>
    <w:rsid w:val="00AF13B1"/>
    <w:rsid w:val="00AF16C0"/>
    <w:rsid w:val="00AF171C"/>
    <w:rsid w:val="00AF18B7"/>
    <w:rsid w:val="00AF207A"/>
    <w:rsid w:val="00AF2374"/>
    <w:rsid w:val="00AF249B"/>
    <w:rsid w:val="00AF3194"/>
    <w:rsid w:val="00AF36A3"/>
    <w:rsid w:val="00AF43F1"/>
    <w:rsid w:val="00AF4C00"/>
    <w:rsid w:val="00AF550F"/>
    <w:rsid w:val="00AF645E"/>
    <w:rsid w:val="00AF661F"/>
    <w:rsid w:val="00AF6B81"/>
    <w:rsid w:val="00AF6D44"/>
    <w:rsid w:val="00AF7A6A"/>
    <w:rsid w:val="00AF7C8B"/>
    <w:rsid w:val="00B00D5B"/>
    <w:rsid w:val="00B00F28"/>
    <w:rsid w:val="00B018B6"/>
    <w:rsid w:val="00B019BC"/>
    <w:rsid w:val="00B019E3"/>
    <w:rsid w:val="00B02A2E"/>
    <w:rsid w:val="00B031F3"/>
    <w:rsid w:val="00B0327A"/>
    <w:rsid w:val="00B03F69"/>
    <w:rsid w:val="00B040CC"/>
    <w:rsid w:val="00B04122"/>
    <w:rsid w:val="00B05AE3"/>
    <w:rsid w:val="00B06BCE"/>
    <w:rsid w:val="00B07613"/>
    <w:rsid w:val="00B076F3"/>
    <w:rsid w:val="00B07AE8"/>
    <w:rsid w:val="00B07E74"/>
    <w:rsid w:val="00B10907"/>
    <w:rsid w:val="00B10992"/>
    <w:rsid w:val="00B11149"/>
    <w:rsid w:val="00B1181E"/>
    <w:rsid w:val="00B1287B"/>
    <w:rsid w:val="00B1390A"/>
    <w:rsid w:val="00B14472"/>
    <w:rsid w:val="00B14C04"/>
    <w:rsid w:val="00B1564D"/>
    <w:rsid w:val="00B156F4"/>
    <w:rsid w:val="00B15A8A"/>
    <w:rsid w:val="00B163A8"/>
    <w:rsid w:val="00B16C24"/>
    <w:rsid w:val="00B1780C"/>
    <w:rsid w:val="00B17D37"/>
    <w:rsid w:val="00B20188"/>
    <w:rsid w:val="00B20A67"/>
    <w:rsid w:val="00B20AC1"/>
    <w:rsid w:val="00B2113A"/>
    <w:rsid w:val="00B21232"/>
    <w:rsid w:val="00B2123A"/>
    <w:rsid w:val="00B219F2"/>
    <w:rsid w:val="00B21B3F"/>
    <w:rsid w:val="00B21BD6"/>
    <w:rsid w:val="00B21DF6"/>
    <w:rsid w:val="00B23099"/>
    <w:rsid w:val="00B239C7"/>
    <w:rsid w:val="00B24397"/>
    <w:rsid w:val="00B24C5E"/>
    <w:rsid w:val="00B24D9E"/>
    <w:rsid w:val="00B24F1F"/>
    <w:rsid w:val="00B2501A"/>
    <w:rsid w:val="00B2517A"/>
    <w:rsid w:val="00B2558B"/>
    <w:rsid w:val="00B259F3"/>
    <w:rsid w:val="00B25B0B"/>
    <w:rsid w:val="00B25FBB"/>
    <w:rsid w:val="00B264A8"/>
    <w:rsid w:val="00B266EF"/>
    <w:rsid w:val="00B27969"/>
    <w:rsid w:val="00B30377"/>
    <w:rsid w:val="00B3071C"/>
    <w:rsid w:val="00B30F15"/>
    <w:rsid w:val="00B31AEC"/>
    <w:rsid w:val="00B31E6D"/>
    <w:rsid w:val="00B32F67"/>
    <w:rsid w:val="00B33277"/>
    <w:rsid w:val="00B333A6"/>
    <w:rsid w:val="00B342A6"/>
    <w:rsid w:val="00B34752"/>
    <w:rsid w:val="00B348EB"/>
    <w:rsid w:val="00B349F2"/>
    <w:rsid w:val="00B351B5"/>
    <w:rsid w:val="00B35A65"/>
    <w:rsid w:val="00B36545"/>
    <w:rsid w:val="00B36655"/>
    <w:rsid w:val="00B36DAA"/>
    <w:rsid w:val="00B375CE"/>
    <w:rsid w:val="00B40742"/>
    <w:rsid w:val="00B408B0"/>
    <w:rsid w:val="00B40B50"/>
    <w:rsid w:val="00B417C7"/>
    <w:rsid w:val="00B42DA1"/>
    <w:rsid w:val="00B43431"/>
    <w:rsid w:val="00B43887"/>
    <w:rsid w:val="00B441DD"/>
    <w:rsid w:val="00B44593"/>
    <w:rsid w:val="00B4514A"/>
    <w:rsid w:val="00B4515A"/>
    <w:rsid w:val="00B4528D"/>
    <w:rsid w:val="00B4594F"/>
    <w:rsid w:val="00B45AC9"/>
    <w:rsid w:val="00B45E9C"/>
    <w:rsid w:val="00B465E6"/>
    <w:rsid w:val="00B47250"/>
    <w:rsid w:val="00B47EFA"/>
    <w:rsid w:val="00B5002E"/>
    <w:rsid w:val="00B5014A"/>
    <w:rsid w:val="00B50AD2"/>
    <w:rsid w:val="00B5100B"/>
    <w:rsid w:val="00B5113C"/>
    <w:rsid w:val="00B511A9"/>
    <w:rsid w:val="00B518B0"/>
    <w:rsid w:val="00B51BF0"/>
    <w:rsid w:val="00B52135"/>
    <w:rsid w:val="00B52BEE"/>
    <w:rsid w:val="00B53294"/>
    <w:rsid w:val="00B53CC8"/>
    <w:rsid w:val="00B53D89"/>
    <w:rsid w:val="00B53FA2"/>
    <w:rsid w:val="00B5416C"/>
    <w:rsid w:val="00B54561"/>
    <w:rsid w:val="00B54853"/>
    <w:rsid w:val="00B5588D"/>
    <w:rsid w:val="00B55A91"/>
    <w:rsid w:val="00B5607B"/>
    <w:rsid w:val="00B568B8"/>
    <w:rsid w:val="00B56931"/>
    <w:rsid w:val="00B579EA"/>
    <w:rsid w:val="00B60407"/>
    <w:rsid w:val="00B60C94"/>
    <w:rsid w:val="00B61DA1"/>
    <w:rsid w:val="00B6251E"/>
    <w:rsid w:val="00B62E30"/>
    <w:rsid w:val="00B63023"/>
    <w:rsid w:val="00B631AD"/>
    <w:rsid w:val="00B633EC"/>
    <w:rsid w:val="00B639AA"/>
    <w:rsid w:val="00B63DF5"/>
    <w:rsid w:val="00B644B0"/>
    <w:rsid w:val="00B64890"/>
    <w:rsid w:val="00B64B3A"/>
    <w:rsid w:val="00B64E84"/>
    <w:rsid w:val="00B65FF8"/>
    <w:rsid w:val="00B6764E"/>
    <w:rsid w:val="00B6766F"/>
    <w:rsid w:val="00B677D2"/>
    <w:rsid w:val="00B7097C"/>
    <w:rsid w:val="00B710BF"/>
    <w:rsid w:val="00B71813"/>
    <w:rsid w:val="00B71A4D"/>
    <w:rsid w:val="00B71E05"/>
    <w:rsid w:val="00B72649"/>
    <w:rsid w:val="00B72F38"/>
    <w:rsid w:val="00B73CCE"/>
    <w:rsid w:val="00B74468"/>
    <w:rsid w:val="00B74D30"/>
    <w:rsid w:val="00B7568E"/>
    <w:rsid w:val="00B75EB9"/>
    <w:rsid w:val="00B7751D"/>
    <w:rsid w:val="00B7756A"/>
    <w:rsid w:val="00B776A9"/>
    <w:rsid w:val="00B77D61"/>
    <w:rsid w:val="00B80041"/>
    <w:rsid w:val="00B805C8"/>
    <w:rsid w:val="00B808A0"/>
    <w:rsid w:val="00B80A9B"/>
    <w:rsid w:val="00B80C15"/>
    <w:rsid w:val="00B81E8D"/>
    <w:rsid w:val="00B83040"/>
    <w:rsid w:val="00B83938"/>
    <w:rsid w:val="00B8486E"/>
    <w:rsid w:val="00B84DDA"/>
    <w:rsid w:val="00B85342"/>
    <w:rsid w:val="00B855D1"/>
    <w:rsid w:val="00B85C3A"/>
    <w:rsid w:val="00B8635B"/>
    <w:rsid w:val="00B86FD8"/>
    <w:rsid w:val="00B87A1E"/>
    <w:rsid w:val="00B90261"/>
    <w:rsid w:val="00B90C85"/>
    <w:rsid w:val="00B90D02"/>
    <w:rsid w:val="00B9194D"/>
    <w:rsid w:val="00B920A0"/>
    <w:rsid w:val="00B93329"/>
    <w:rsid w:val="00B933D7"/>
    <w:rsid w:val="00B9345A"/>
    <w:rsid w:val="00B93815"/>
    <w:rsid w:val="00B938F2"/>
    <w:rsid w:val="00B93BCD"/>
    <w:rsid w:val="00B94498"/>
    <w:rsid w:val="00B94DF3"/>
    <w:rsid w:val="00B95523"/>
    <w:rsid w:val="00B95985"/>
    <w:rsid w:val="00B95B4D"/>
    <w:rsid w:val="00B95BC3"/>
    <w:rsid w:val="00B9636E"/>
    <w:rsid w:val="00B96541"/>
    <w:rsid w:val="00B96F10"/>
    <w:rsid w:val="00B96F5B"/>
    <w:rsid w:val="00B97473"/>
    <w:rsid w:val="00B976C8"/>
    <w:rsid w:val="00B97712"/>
    <w:rsid w:val="00B97B9B"/>
    <w:rsid w:val="00B97CAD"/>
    <w:rsid w:val="00BA02CB"/>
    <w:rsid w:val="00BA07BD"/>
    <w:rsid w:val="00BA0B37"/>
    <w:rsid w:val="00BA0E3C"/>
    <w:rsid w:val="00BA0F07"/>
    <w:rsid w:val="00BA0FF1"/>
    <w:rsid w:val="00BA1AE6"/>
    <w:rsid w:val="00BA20AC"/>
    <w:rsid w:val="00BA309B"/>
    <w:rsid w:val="00BA46C3"/>
    <w:rsid w:val="00BA4DEA"/>
    <w:rsid w:val="00BA7DFB"/>
    <w:rsid w:val="00BB06A3"/>
    <w:rsid w:val="00BB1645"/>
    <w:rsid w:val="00BB294B"/>
    <w:rsid w:val="00BB2E1F"/>
    <w:rsid w:val="00BB3CE5"/>
    <w:rsid w:val="00BB427E"/>
    <w:rsid w:val="00BB4307"/>
    <w:rsid w:val="00BB456F"/>
    <w:rsid w:val="00BB4D48"/>
    <w:rsid w:val="00BB62CD"/>
    <w:rsid w:val="00BB688E"/>
    <w:rsid w:val="00BB7072"/>
    <w:rsid w:val="00BC00FA"/>
    <w:rsid w:val="00BC09CA"/>
    <w:rsid w:val="00BC1797"/>
    <w:rsid w:val="00BC23BF"/>
    <w:rsid w:val="00BC3C1A"/>
    <w:rsid w:val="00BC4BC4"/>
    <w:rsid w:val="00BC59F7"/>
    <w:rsid w:val="00BC62EF"/>
    <w:rsid w:val="00BC6D35"/>
    <w:rsid w:val="00BC739B"/>
    <w:rsid w:val="00BC752D"/>
    <w:rsid w:val="00BC7893"/>
    <w:rsid w:val="00BC7CAB"/>
    <w:rsid w:val="00BC7F85"/>
    <w:rsid w:val="00BD050E"/>
    <w:rsid w:val="00BD144B"/>
    <w:rsid w:val="00BD23A4"/>
    <w:rsid w:val="00BD2DE7"/>
    <w:rsid w:val="00BD32F8"/>
    <w:rsid w:val="00BD390B"/>
    <w:rsid w:val="00BD5396"/>
    <w:rsid w:val="00BD53AF"/>
    <w:rsid w:val="00BD6B4B"/>
    <w:rsid w:val="00BD6ECE"/>
    <w:rsid w:val="00BD76F8"/>
    <w:rsid w:val="00BD77DD"/>
    <w:rsid w:val="00BE010F"/>
    <w:rsid w:val="00BE038B"/>
    <w:rsid w:val="00BE0CB4"/>
    <w:rsid w:val="00BE11BA"/>
    <w:rsid w:val="00BE3415"/>
    <w:rsid w:val="00BE35AC"/>
    <w:rsid w:val="00BE373E"/>
    <w:rsid w:val="00BE3CBF"/>
    <w:rsid w:val="00BE3EB6"/>
    <w:rsid w:val="00BE451F"/>
    <w:rsid w:val="00BE4625"/>
    <w:rsid w:val="00BE548D"/>
    <w:rsid w:val="00BE5AC0"/>
    <w:rsid w:val="00BE5C91"/>
    <w:rsid w:val="00BE65BF"/>
    <w:rsid w:val="00BE6BDA"/>
    <w:rsid w:val="00BE715D"/>
    <w:rsid w:val="00BE754F"/>
    <w:rsid w:val="00BF0445"/>
    <w:rsid w:val="00BF0481"/>
    <w:rsid w:val="00BF0676"/>
    <w:rsid w:val="00BF06FE"/>
    <w:rsid w:val="00BF11B4"/>
    <w:rsid w:val="00BF1603"/>
    <w:rsid w:val="00BF22B8"/>
    <w:rsid w:val="00BF2718"/>
    <w:rsid w:val="00BF29E4"/>
    <w:rsid w:val="00BF2B21"/>
    <w:rsid w:val="00BF38DF"/>
    <w:rsid w:val="00BF4365"/>
    <w:rsid w:val="00BF4492"/>
    <w:rsid w:val="00BF4928"/>
    <w:rsid w:val="00BF5403"/>
    <w:rsid w:val="00BF5EA8"/>
    <w:rsid w:val="00BF5ECA"/>
    <w:rsid w:val="00BF649E"/>
    <w:rsid w:val="00BF68B0"/>
    <w:rsid w:val="00BF6EF0"/>
    <w:rsid w:val="00BF7AB3"/>
    <w:rsid w:val="00C00580"/>
    <w:rsid w:val="00C0085E"/>
    <w:rsid w:val="00C008BD"/>
    <w:rsid w:val="00C010CF"/>
    <w:rsid w:val="00C01E13"/>
    <w:rsid w:val="00C02377"/>
    <w:rsid w:val="00C02493"/>
    <w:rsid w:val="00C02DC5"/>
    <w:rsid w:val="00C0396D"/>
    <w:rsid w:val="00C0438E"/>
    <w:rsid w:val="00C05742"/>
    <w:rsid w:val="00C05D23"/>
    <w:rsid w:val="00C10425"/>
    <w:rsid w:val="00C107BB"/>
    <w:rsid w:val="00C125A5"/>
    <w:rsid w:val="00C13112"/>
    <w:rsid w:val="00C13DF0"/>
    <w:rsid w:val="00C1448C"/>
    <w:rsid w:val="00C15962"/>
    <w:rsid w:val="00C15BA1"/>
    <w:rsid w:val="00C15FC6"/>
    <w:rsid w:val="00C1672D"/>
    <w:rsid w:val="00C17330"/>
    <w:rsid w:val="00C17509"/>
    <w:rsid w:val="00C17718"/>
    <w:rsid w:val="00C17DBA"/>
    <w:rsid w:val="00C206BB"/>
    <w:rsid w:val="00C21683"/>
    <w:rsid w:val="00C248AA"/>
    <w:rsid w:val="00C2526D"/>
    <w:rsid w:val="00C2587C"/>
    <w:rsid w:val="00C26AD7"/>
    <w:rsid w:val="00C27953"/>
    <w:rsid w:val="00C27E7A"/>
    <w:rsid w:val="00C318FD"/>
    <w:rsid w:val="00C31C61"/>
    <w:rsid w:val="00C31CBD"/>
    <w:rsid w:val="00C31F41"/>
    <w:rsid w:val="00C3370A"/>
    <w:rsid w:val="00C3377A"/>
    <w:rsid w:val="00C33FF0"/>
    <w:rsid w:val="00C34387"/>
    <w:rsid w:val="00C354B4"/>
    <w:rsid w:val="00C35D5B"/>
    <w:rsid w:val="00C360F0"/>
    <w:rsid w:val="00C3657A"/>
    <w:rsid w:val="00C36A12"/>
    <w:rsid w:val="00C37191"/>
    <w:rsid w:val="00C37DA8"/>
    <w:rsid w:val="00C402D7"/>
    <w:rsid w:val="00C406E2"/>
    <w:rsid w:val="00C40E5E"/>
    <w:rsid w:val="00C41E6D"/>
    <w:rsid w:val="00C43C60"/>
    <w:rsid w:val="00C43CDC"/>
    <w:rsid w:val="00C43E86"/>
    <w:rsid w:val="00C44C45"/>
    <w:rsid w:val="00C455B8"/>
    <w:rsid w:val="00C4562F"/>
    <w:rsid w:val="00C45C11"/>
    <w:rsid w:val="00C46469"/>
    <w:rsid w:val="00C4653E"/>
    <w:rsid w:val="00C466CE"/>
    <w:rsid w:val="00C469CE"/>
    <w:rsid w:val="00C47031"/>
    <w:rsid w:val="00C47066"/>
    <w:rsid w:val="00C47A5C"/>
    <w:rsid w:val="00C47AD9"/>
    <w:rsid w:val="00C47C91"/>
    <w:rsid w:val="00C5012B"/>
    <w:rsid w:val="00C5086E"/>
    <w:rsid w:val="00C50D04"/>
    <w:rsid w:val="00C50F28"/>
    <w:rsid w:val="00C51B31"/>
    <w:rsid w:val="00C52249"/>
    <w:rsid w:val="00C529D5"/>
    <w:rsid w:val="00C52C76"/>
    <w:rsid w:val="00C52D6F"/>
    <w:rsid w:val="00C52DC3"/>
    <w:rsid w:val="00C52EE4"/>
    <w:rsid w:val="00C53752"/>
    <w:rsid w:val="00C55DC3"/>
    <w:rsid w:val="00C565FD"/>
    <w:rsid w:val="00C56FAC"/>
    <w:rsid w:val="00C57403"/>
    <w:rsid w:val="00C57948"/>
    <w:rsid w:val="00C608DD"/>
    <w:rsid w:val="00C60EAF"/>
    <w:rsid w:val="00C6253B"/>
    <w:rsid w:val="00C631F5"/>
    <w:rsid w:val="00C638AC"/>
    <w:rsid w:val="00C6528B"/>
    <w:rsid w:val="00C65597"/>
    <w:rsid w:val="00C65B83"/>
    <w:rsid w:val="00C65DD3"/>
    <w:rsid w:val="00C66126"/>
    <w:rsid w:val="00C67142"/>
    <w:rsid w:val="00C70FD6"/>
    <w:rsid w:val="00C71DD9"/>
    <w:rsid w:val="00C71EAD"/>
    <w:rsid w:val="00C722B1"/>
    <w:rsid w:val="00C7245E"/>
    <w:rsid w:val="00C7289B"/>
    <w:rsid w:val="00C72AE8"/>
    <w:rsid w:val="00C73416"/>
    <w:rsid w:val="00C73548"/>
    <w:rsid w:val="00C7378B"/>
    <w:rsid w:val="00C73920"/>
    <w:rsid w:val="00C73F1A"/>
    <w:rsid w:val="00C740E7"/>
    <w:rsid w:val="00C74258"/>
    <w:rsid w:val="00C7430F"/>
    <w:rsid w:val="00C74787"/>
    <w:rsid w:val="00C749A9"/>
    <w:rsid w:val="00C74DE1"/>
    <w:rsid w:val="00C75EF9"/>
    <w:rsid w:val="00C76043"/>
    <w:rsid w:val="00C76236"/>
    <w:rsid w:val="00C77E07"/>
    <w:rsid w:val="00C8060E"/>
    <w:rsid w:val="00C809F8"/>
    <w:rsid w:val="00C811D6"/>
    <w:rsid w:val="00C81467"/>
    <w:rsid w:val="00C847B9"/>
    <w:rsid w:val="00C85608"/>
    <w:rsid w:val="00C8598D"/>
    <w:rsid w:val="00C85D43"/>
    <w:rsid w:val="00C85DD9"/>
    <w:rsid w:val="00C86398"/>
    <w:rsid w:val="00C87957"/>
    <w:rsid w:val="00C90BA2"/>
    <w:rsid w:val="00C91942"/>
    <w:rsid w:val="00C921D2"/>
    <w:rsid w:val="00C924CB"/>
    <w:rsid w:val="00C92CA4"/>
    <w:rsid w:val="00C92F63"/>
    <w:rsid w:val="00C93810"/>
    <w:rsid w:val="00C93F52"/>
    <w:rsid w:val="00C94C4C"/>
    <w:rsid w:val="00C94DE1"/>
    <w:rsid w:val="00C94EC0"/>
    <w:rsid w:val="00C95295"/>
    <w:rsid w:val="00C957D5"/>
    <w:rsid w:val="00C96C5D"/>
    <w:rsid w:val="00C96CEF"/>
    <w:rsid w:val="00C96F7B"/>
    <w:rsid w:val="00C9768A"/>
    <w:rsid w:val="00CA088B"/>
    <w:rsid w:val="00CA117E"/>
    <w:rsid w:val="00CA1614"/>
    <w:rsid w:val="00CA1806"/>
    <w:rsid w:val="00CA1B07"/>
    <w:rsid w:val="00CA2876"/>
    <w:rsid w:val="00CA350A"/>
    <w:rsid w:val="00CA4AF7"/>
    <w:rsid w:val="00CA51F0"/>
    <w:rsid w:val="00CA542A"/>
    <w:rsid w:val="00CA62BC"/>
    <w:rsid w:val="00CA6706"/>
    <w:rsid w:val="00CA7E75"/>
    <w:rsid w:val="00CB0103"/>
    <w:rsid w:val="00CB07CD"/>
    <w:rsid w:val="00CB0B59"/>
    <w:rsid w:val="00CB216E"/>
    <w:rsid w:val="00CB21AC"/>
    <w:rsid w:val="00CB25B5"/>
    <w:rsid w:val="00CB2B3D"/>
    <w:rsid w:val="00CB4684"/>
    <w:rsid w:val="00CB47E1"/>
    <w:rsid w:val="00CB52C6"/>
    <w:rsid w:val="00CB5C10"/>
    <w:rsid w:val="00CB5E7D"/>
    <w:rsid w:val="00CB6181"/>
    <w:rsid w:val="00CB6BF4"/>
    <w:rsid w:val="00CB7718"/>
    <w:rsid w:val="00CB7B71"/>
    <w:rsid w:val="00CB7BAD"/>
    <w:rsid w:val="00CC03BB"/>
    <w:rsid w:val="00CC045E"/>
    <w:rsid w:val="00CC0623"/>
    <w:rsid w:val="00CC0AE8"/>
    <w:rsid w:val="00CC19B5"/>
    <w:rsid w:val="00CC1D37"/>
    <w:rsid w:val="00CC1D72"/>
    <w:rsid w:val="00CC36E4"/>
    <w:rsid w:val="00CC440F"/>
    <w:rsid w:val="00CC4901"/>
    <w:rsid w:val="00CC4C57"/>
    <w:rsid w:val="00CC53F0"/>
    <w:rsid w:val="00CC5859"/>
    <w:rsid w:val="00CC643F"/>
    <w:rsid w:val="00CC64C5"/>
    <w:rsid w:val="00CC6FD5"/>
    <w:rsid w:val="00CC70E5"/>
    <w:rsid w:val="00CC7939"/>
    <w:rsid w:val="00CC7C6E"/>
    <w:rsid w:val="00CD0AB2"/>
    <w:rsid w:val="00CD1B0B"/>
    <w:rsid w:val="00CD1F98"/>
    <w:rsid w:val="00CD1FA8"/>
    <w:rsid w:val="00CD2FA8"/>
    <w:rsid w:val="00CD3EA6"/>
    <w:rsid w:val="00CD5AB7"/>
    <w:rsid w:val="00CD5B02"/>
    <w:rsid w:val="00CD5E94"/>
    <w:rsid w:val="00CD6177"/>
    <w:rsid w:val="00CD6312"/>
    <w:rsid w:val="00CD6790"/>
    <w:rsid w:val="00CD6BBD"/>
    <w:rsid w:val="00CD6DB4"/>
    <w:rsid w:val="00CD7C35"/>
    <w:rsid w:val="00CE0256"/>
    <w:rsid w:val="00CE0AE4"/>
    <w:rsid w:val="00CE2F81"/>
    <w:rsid w:val="00CE2FF2"/>
    <w:rsid w:val="00CE4E13"/>
    <w:rsid w:val="00CE5AC0"/>
    <w:rsid w:val="00CE5AE2"/>
    <w:rsid w:val="00CE5AFE"/>
    <w:rsid w:val="00CE6B78"/>
    <w:rsid w:val="00CF1448"/>
    <w:rsid w:val="00CF151B"/>
    <w:rsid w:val="00CF1D40"/>
    <w:rsid w:val="00CF1F81"/>
    <w:rsid w:val="00CF3720"/>
    <w:rsid w:val="00CF3AEF"/>
    <w:rsid w:val="00CF3D66"/>
    <w:rsid w:val="00CF464C"/>
    <w:rsid w:val="00CF5157"/>
    <w:rsid w:val="00CF54B3"/>
    <w:rsid w:val="00CF59E1"/>
    <w:rsid w:val="00CF5D05"/>
    <w:rsid w:val="00CF6481"/>
    <w:rsid w:val="00CF6745"/>
    <w:rsid w:val="00CF6AAD"/>
    <w:rsid w:val="00CF7439"/>
    <w:rsid w:val="00D001DE"/>
    <w:rsid w:val="00D0074A"/>
    <w:rsid w:val="00D01319"/>
    <w:rsid w:val="00D02053"/>
    <w:rsid w:val="00D03A57"/>
    <w:rsid w:val="00D044DD"/>
    <w:rsid w:val="00D050E1"/>
    <w:rsid w:val="00D0743C"/>
    <w:rsid w:val="00D07804"/>
    <w:rsid w:val="00D07852"/>
    <w:rsid w:val="00D10866"/>
    <w:rsid w:val="00D108D7"/>
    <w:rsid w:val="00D116EF"/>
    <w:rsid w:val="00D11C8D"/>
    <w:rsid w:val="00D11EC8"/>
    <w:rsid w:val="00D121E5"/>
    <w:rsid w:val="00D1280A"/>
    <w:rsid w:val="00D12888"/>
    <w:rsid w:val="00D1342E"/>
    <w:rsid w:val="00D134D0"/>
    <w:rsid w:val="00D134F9"/>
    <w:rsid w:val="00D139F7"/>
    <w:rsid w:val="00D142AC"/>
    <w:rsid w:val="00D14494"/>
    <w:rsid w:val="00D145F3"/>
    <w:rsid w:val="00D14F4C"/>
    <w:rsid w:val="00D153A7"/>
    <w:rsid w:val="00D155E0"/>
    <w:rsid w:val="00D162BD"/>
    <w:rsid w:val="00D1659D"/>
    <w:rsid w:val="00D165F8"/>
    <w:rsid w:val="00D1734B"/>
    <w:rsid w:val="00D17CBC"/>
    <w:rsid w:val="00D17FE3"/>
    <w:rsid w:val="00D2158A"/>
    <w:rsid w:val="00D21DD6"/>
    <w:rsid w:val="00D222AD"/>
    <w:rsid w:val="00D22B31"/>
    <w:rsid w:val="00D23089"/>
    <w:rsid w:val="00D2308E"/>
    <w:rsid w:val="00D233C1"/>
    <w:rsid w:val="00D258DC"/>
    <w:rsid w:val="00D25BCD"/>
    <w:rsid w:val="00D268A0"/>
    <w:rsid w:val="00D26B42"/>
    <w:rsid w:val="00D27F38"/>
    <w:rsid w:val="00D300B9"/>
    <w:rsid w:val="00D30442"/>
    <w:rsid w:val="00D3202B"/>
    <w:rsid w:val="00D33194"/>
    <w:rsid w:val="00D3320D"/>
    <w:rsid w:val="00D33229"/>
    <w:rsid w:val="00D33235"/>
    <w:rsid w:val="00D33241"/>
    <w:rsid w:val="00D333BA"/>
    <w:rsid w:val="00D33AAF"/>
    <w:rsid w:val="00D34383"/>
    <w:rsid w:val="00D34FAE"/>
    <w:rsid w:val="00D35E1B"/>
    <w:rsid w:val="00D36DD5"/>
    <w:rsid w:val="00D41027"/>
    <w:rsid w:val="00D41D5E"/>
    <w:rsid w:val="00D41E4B"/>
    <w:rsid w:val="00D41E8B"/>
    <w:rsid w:val="00D424F0"/>
    <w:rsid w:val="00D42861"/>
    <w:rsid w:val="00D42BB9"/>
    <w:rsid w:val="00D4344F"/>
    <w:rsid w:val="00D440F2"/>
    <w:rsid w:val="00D45AD0"/>
    <w:rsid w:val="00D45AD5"/>
    <w:rsid w:val="00D45C21"/>
    <w:rsid w:val="00D45E4D"/>
    <w:rsid w:val="00D46377"/>
    <w:rsid w:val="00D474BF"/>
    <w:rsid w:val="00D5045E"/>
    <w:rsid w:val="00D506C8"/>
    <w:rsid w:val="00D50A63"/>
    <w:rsid w:val="00D50C46"/>
    <w:rsid w:val="00D50F29"/>
    <w:rsid w:val="00D511BA"/>
    <w:rsid w:val="00D5161F"/>
    <w:rsid w:val="00D51D79"/>
    <w:rsid w:val="00D533F7"/>
    <w:rsid w:val="00D53636"/>
    <w:rsid w:val="00D541D2"/>
    <w:rsid w:val="00D5432B"/>
    <w:rsid w:val="00D54353"/>
    <w:rsid w:val="00D546DE"/>
    <w:rsid w:val="00D5483A"/>
    <w:rsid w:val="00D559FA"/>
    <w:rsid w:val="00D573D4"/>
    <w:rsid w:val="00D57E13"/>
    <w:rsid w:val="00D601AC"/>
    <w:rsid w:val="00D611DC"/>
    <w:rsid w:val="00D62168"/>
    <w:rsid w:val="00D6260C"/>
    <w:rsid w:val="00D627B0"/>
    <w:rsid w:val="00D63514"/>
    <w:rsid w:val="00D6362E"/>
    <w:rsid w:val="00D63F3C"/>
    <w:rsid w:val="00D64238"/>
    <w:rsid w:val="00D644B8"/>
    <w:rsid w:val="00D6457D"/>
    <w:rsid w:val="00D650F1"/>
    <w:rsid w:val="00D659CB"/>
    <w:rsid w:val="00D65A72"/>
    <w:rsid w:val="00D65ECF"/>
    <w:rsid w:val="00D660FE"/>
    <w:rsid w:val="00D663C1"/>
    <w:rsid w:val="00D66D7D"/>
    <w:rsid w:val="00D706DB"/>
    <w:rsid w:val="00D70A60"/>
    <w:rsid w:val="00D70E16"/>
    <w:rsid w:val="00D71866"/>
    <w:rsid w:val="00D71A86"/>
    <w:rsid w:val="00D71B34"/>
    <w:rsid w:val="00D71D44"/>
    <w:rsid w:val="00D72CDC"/>
    <w:rsid w:val="00D72E5B"/>
    <w:rsid w:val="00D73A35"/>
    <w:rsid w:val="00D73FFB"/>
    <w:rsid w:val="00D74A8B"/>
    <w:rsid w:val="00D763DE"/>
    <w:rsid w:val="00D76B2D"/>
    <w:rsid w:val="00D76BA0"/>
    <w:rsid w:val="00D76CA3"/>
    <w:rsid w:val="00D76D4B"/>
    <w:rsid w:val="00D801C4"/>
    <w:rsid w:val="00D80BA2"/>
    <w:rsid w:val="00D80BFC"/>
    <w:rsid w:val="00D83BA7"/>
    <w:rsid w:val="00D83DF8"/>
    <w:rsid w:val="00D841FA"/>
    <w:rsid w:val="00D843C8"/>
    <w:rsid w:val="00D84470"/>
    <w:rsid w:val="00D85AA0"/>
    <w:rsid w:val="00D85EA0"/>
    <w:rsid w:val="00D86447"/>
    <w:rsid w:val="00D86AE1"/>
    <w:rsid w:val="00D87885"/>
    <w:rsid w:val="00D87BB1"/>
    <w:rsid w:val="00D90080"/>
    <w:rsid w:val="00D90A83"/>
    <w:rsid w:val="00D90F99"/>
    <w:rsid w:val="00D9156C"/>
    <w:rsid w:val="00D917A9"/>
    <w:rsid w:val="00D919EF"/>
    <w:rsid w:val="00D91B81"/>
    <w:rsid w:val="00D926ED"/>
    <w:rsid w:val="00D92C35"/>
    <w:rsid w:val="00D92E6A"/>
    <w:rsid w:val="00D92FA8"/>
    <w:rsid w:val="00D9324C"/>
    <w:rsid w:val="00D93B11"/>
    <w:rsid w:val="00D93C0B"/>
    <w:rsid w:val="00D93C1A"/>
    <w:rsid w:val="00D946E2"/>
    <w:rsid w:val="00D948E2"/>
    <w:rsid w:val="00D95B9B"/>
    <w:rsid w:val="00D96C56"/>
    <w:rsid w:val="00D96DEC"/>
    <w:rsid w:val="00D97192"/>
    <w:rsid w:val="00D976BC"/>
    <w:rsid w:val="00DA0848"/>
    <w:rsid w:val="00DA1070"/>
    <w:rsid w:val="00DA1C4D"/>
    <w:rsid w:val="00DA1D8C"/>
    <w:rsid w:val="00DA2CE1"/>
    <w:rsid w:val="00DA3163"/>
    <w:rsid w:val="00DA37F5"/>
    <w:rsid w:val="00DA3FA0"/>
    <w:rsid w:val="00DA42C7"/>
    <w:rsid w:val="00DA475E"/>
    <w:rsid w:val="00DA4C20"/>
    <w:rsid w:val="00DA4D50"/>
    <w:rsid w:val="00DA4D75"/>
    <w:rsid w:val="00DA5DEB"/>
    <w:rsid w:val="00DA62F8"/>
    <w:rsid w:val="00DA76A4"/>
    <w:rsid w:val="00DB043F"/>
    <w:rsid w:val="00DB0C18"/>
    <w:rsid w:val="00DB0CB2"/>
    <w:rsid w:val="00DB276C"/>
    <w:rsid w:val="00DB2A62"/>
    <w:rsid w:val="00DB3FCF"/>
    <w:rsid w:val="00DB42A8"/>
    <w:rsid w:val="00DB4FEF"/>
    <w:rsid w:val="00DB5255"/>
    <w:rsid w:val="00DB5DBD"/>
    <w:rsid w:val="00DB6383"/>
    <w:rsid w:val="00DB65C5"/>
    <w:rsid w:val="00DB67CA"/>
    <w:rsid w:val="00DB6A98"/>
    <w:rsid w:val="00DB6BF5"/>
    <w:rsid w:val="00DB73F7"/>
    <w:rsid w:val="00DB7FB2"/>
    <w:rsid w:val="00DC0760"/>
    <w:rsid w:val="00DC0D75"/>
    <w:rsid w:val="00DC12AA"/>
    <w:rsid w:val="00DC1A77"/>
    <w:rsid w:val="00DC1E44"/>
    <w:rsid w:val="00DC2664"/>
    <w:rsid w:val="00DC2D10"/>
    <w:rsid w:val="00DC2FDB"/>
    <w:rsid w:val="00DC3376"/>
    <w:rsid w:val="00DC4FC8"/>
    <w:rsid w:val="00DC5C0F"/>
    <w:rsid w:val="00DC6D96"/>
    <w:rsid w:val="00DC6E10"/>
    <w:rsid w:val="00DC7C20"/>
    <w:rsid w:val="00DC7E7B"/>
    <w:rsid w:val="00DD0849"/>
    <w:rsid w:val="00DD0A55"/>
    <w:rsid w:val="00DD0EA4"/>
    <w:rsid w:val="00DD10E9"/>
    <w:rsid w:val="00DD1730"/>
    <w:rsid w:val="00DD18ED"/>
    <w:rsid w:val="00DD2C6F"/>
    <w:rsid w:val="00DD315C"/>
    <w:rsid w:val="00DD3A7D"/>
    <w:rsid w:val="00DD4138"/>
    <w:rsid w:val="00DD43A8"/>
    <w:rsid w:val="00DD4C87"/>
    <w:rsid w:val="00DD4DCC"/>
    <w:rsid w:val="00DD4F21"/>
    <w:rsid w:val="00DD5409"/>
    <w:rsid w:val="00DD5715"/>
    <w:rsid w:val="00DD5A95"/>
    <w:rsid w:val="00DD6187"/>
    <w:rsid w:val="00DD62E0"/>
    <w:rsid w:val="00DD6820"/>
    <w:rsid w:val="00DD6E85"/>
    <w:rsid w:val="00DD7EC6"/>
    <w:rsid w:val="00DD7F08"/>
    <w:rsid w:val="00DE0373"/>
    <w:rsid w:val="00DE0796"/>
    <w:rsid w:val="00DE1221"/>
    <w:rsid w:val="00DE2B40"/>
    <w:rsid w:val="00DE2CB7"/>
    <w:rsid w:val="00DE3279"/>
    <w:rsid w:val="00DE3329"/>
    <w:rsid w:val="00DE3E1C"/>
    <w:rsid w:val="00DE40D8"/>
    <w:rsid w:val="00DE4315"/>
    <w:rsid w:val="00DE43DC"/>
    <w:rsid w:val="00DE4D25"/>
    <w:rsid w:val="00DE5079"/>
    <w:rsid w:val="00DE5E96"/>
    <w:rsid w:val="00DE6897"/>
    <w:rsid w:val="00DE6933"/>
    <w:rsid w:val="00DE751D"/>
    <w:rsid w:val="00DE7B6E"/>
    <w:rsid w:val="00DF1084"/>
    <w:rsid w:val="00DF1CB1"/>
    <w:rsid w:val="00DF24AA"/>
    <w:rsid w:val="00DF2898"/>
    <w:rsid w:val="00DF2AB9"/>
    <w:rsid w:val="00DF463C"/>
    <w:rsid w:val="00DF4C00"/>
    <w:rsid w:val="00DF55D1"/>
    <w:rsid w:val="00DF61D7"/>
    <w:rsid w:val="00DF6849"/>
    <w:rsid w:val="00DF684E"/>
    <w:rsid w:val="00DF6B1D"/>
    <w:rsid w:val="00DF6D33"/>
    <w:rsid w:val="00E02439"/>
    <w:rsid w:val="00E02E71"/>
    <w:rsid w:val="00E03122"/>
    <w:rsid w:val="00E04D85"/>
    <w:rsid w:val="00E04E0C"/>
    <w:rsid w:val="00E054CA"/>
    <w:rsid w:val="00E06571"/>
    <w:rsid w:val="00E07E37"/>
    <w:rsid w:val="00E07FF6"/>
    <w:rsid w:val="00E1108F"/>
    <w:rsid w:val="00E11CCC"/>
    <w:rsid w:val="00E12350"/>
    <w:rsid w:val="00E123A4"/>
    <w:rsid w:val="00E12D86"/>
    <w:rsid w:val="00E1450E"/>
    <w:rsid w:val="00E15F01"/>
    <w:rsid w:val="00E15F2D"/>
    <w:rsid w:val="00E16089"/>
    <w:rsid w:val="00E16248"/>
    <w:rsid w:val="00E1688B"/>
    <w:rsid w:val="00E16E79"/>
    <w:rsid w:val="00E176D1"/>
    <w:rsid w:val="00E20D8A"/>
    <w:rsid w:val="00E2100A"/>
    <w:rsid w:val="00E213EE"/>
    <w:rsid w:val="00E216BE"/>
    <w:rsid w:val="00E2201D"/>
    <w:rsid w:val="00E2324D"/>
    <w:rsid w:val="00E238A3"/>
    <w:rsid w:val="00E23975"/>
    <w:rsid w:val="00E239FA"/>
    <w:rsid w:val="00E2425A"/>
    <w:rsid w:val="00E25F93"/>
    <w:rsid w:val="00E2675A"/>
    <w:rsid w:val="00E277B6"/>
    <w:rsid w:val="00E306BB"/>
    <w:rsid w:val="00E30C4A"/>
    <w:rsid w:val="00E31570"/>
    <w:rsid w:val="00E32FE4"/>
    <w:rsid w:val="00E338A7"/>
    <w:rsid w:val="00E345CA"/>
    <w:rsid w:val="00E34BF7"/>
    <w:rsid w:val="00E35D5E"/>
    <w:rsid w:val="00E36772"/>
    <w:rsid w:val="00E375E8"/>
    <w:rsid w:val="00E3764C"/>
    <w:rsid w:val="00E3772A"/>
    <w:rsid w:val="00E378BC"/>
    <w:rsid w:val="00E37C29"/>
    <w:rsid w:val="00E37C6B"/>
    <w:rsid w:val="00E37C8F"/>
    <w:rsid w:val="00E40F92"/>
    <w:rsid w:val="00E412AB"/>
    <w:rsid w:val="00E41CE4"/>
    <w:rsid w:val="00E42015"/>
    <w:rsid w:val="00E42311"/>
    <w:rsid w:val="00E430CA"/>
    <w:rsid w:val="00E430E1"/>
    <w:rsid w:val="00E44BE2"/>
    <w:rsid w:val="00E44D3E"/>
    <w:rsid w:val="00E458DE"/>
    <w:rsid w:val="00E45C44"/>
    <w:rsid w:val="00E45E47"/>
    <w:rsid w:val="00E461A2"/>
    <w:rsid w:val="00E46252"/>
    <w:rsid w:val="00E46525"/>
    <w:rsid w:val="00E468C2"/>
    <w:rsid w:val="00E47862"/>
    <w:rsid w:val="00E50AD0"/>
    <w:rsid w:val="00E50DAD"/>
    <w:rsid w:val="00E51456"/>
    <w:rsid w:val="00E5330C"/>
    <w:rsid w:val="00E5333F"/>
    <w:rsid w:val="00E53A41"/>
    <w:rsid w:val="00E54257"/>
    <w:rsid w:val="00E544C6"/>
    <w:rsid w:val="00E54D77"/>
    <w:rsid w:val="00E5528B"/>
    <w:rsid w:val="00E5554E"/>
    <w:rsid w:val="00E56390"/>
    <w:rsid w:val="00E56667"/>
    <w:rsid w:val="00E56904"/>
    <w:rsid w:val="00E5752A"/>
    <w:rsid w:val="00E57B17"/>
    <w:rsid w:val="00E60745"/>
    <w:rsid w:val="00E60892"/>
    <w:rsid w:val="00E60B0C"/>
    <w:rsid w:val="00E61065"/>
    <w:rsid w:val="00E61641"/>
    <w:rsid w:val="00E61AC9"/>
    <w:rsid w:val="00E61E17"/>
    <w:rsid w:val="00E62C7D"/>
    <w:rsid w:val="00E62CA7"/>
    <w:rsid w:val="00E63621"/>
    <w:rsid w:val="00E63F1F"/>
    <w:rsid w:val="00E642A9"/>
    <w:rsid w:val="00E645BB"/>
    <w:rsid w:val="00E648CE"/>
    <w:rsid w:val="00E6554F"/>
    <w:rsid w:val="00E6576C"/>
    <w:rsid w:val="00E65842"/>
    <w:rsid w:val="00E66340"/>
    <w:rsid w:val="00E6723C"/>
    <w:rsid w:val="00E675BE"/>
    <w:rsid w:val="00E675C0"/>
    <w:rsid w:val="00E67CF5"/>
    <w:rsid w:val="00E70BAA"/>
    <w:rsid w:val="00E70E37"/>
    <w:rsid w:val="00E7100A"/>
    <w:rsid w:val="00E71256"/>
    <w:rsid w:val="00E714F8"/>
    <w:rsid w:val="00E71D7E"/>
    <w:rsid w:val="00E71FBE"/>
    <w:rsid w:val="00E7219A"/>
    <w:rsid w:val="00E725D6"/>
    <w:rsid w:val="00E72E76"/>
    <w:rsid w:val="00E73DA7"/>
    <w:rsid w:val="00E73EA0"/>
    <w:rsid w:val="00E74A65"/>
    <w:rsid w:val="00E75235"/>
    <w:rsid w:val="00E75768"/>
    <w:rsid w:val="00E7581F"/>
    <w:rsid w:val="00E75B54"/>
    <w:rsid w:val="00E75C0A"/>
    <w:rsid w:val="00E76356"/>
    <w:rsid w:val="00E7637E"/>
    <w:rsid w:val="00E779B8"/>
    <w:rsid w:val="00E800C3"/>
    <w:rsid w:val="00E80875"/>
    <w:rsid w:val="00E822B9"/>
    <w:rsid w:val="00E8282D"/>
    <w:rsid w:val="00E82B74"/>
    <w:rsid w:val="00E834FA"/>
    <w:rsid w:val="00E83E68"/>
    <w:rsid w:val="00E8445B"/>
    <w:rsid w:val="00E84F45"/>
    <w:rsid w:val="00E852C2"/>
    <w:rsid w:val="00E853F2"/>
    <w:rsid w:val="00E86222"/>
    <w:rsid w:val="00E863E8"/>
    <w:rsid w:val="00E863EB"/>
    <w:rsid w:val="00E864A0"/>
    <w:rsid w:val="00E8657C"/>
    <w:rsid w:val="00E86DF4"/>
    <w:rsid w:val="00E900E3"/>
    <w:rsid w:val="00E917B0"/>
    <w:rsid w:val="00E91B0C"/>
    <w:rsid w:val="00E91F12"/>
    <w:rsid w:val="00E9247D"/>
    <w:rsid w:val="00E9380F"/>
    <w:rsid w:val="00E938F0"/>
    <w:rsid w:val="00E93B3F"/>
    <w:rsid w:val="00E93C67"/>
    <w:rsid w:val="00E94523"/>
    <w:rsid w:val="00E94F94"/>
    <w:rsid w:val="00E95110"/>
    <w:rsid w:val="00E956B5"/>
    <w:rsid w:val="00E95949"/>
    <w:rsid w:val="00E95D1A"/>
    <w:rsid w:val="00E9673B"/>
    <w:rsid w:val="00E968C8"/>
    <w:rsid w:val="00E97294"/>
    <w:rsid w:val="00E97BFB"/>
    <w:rsid w:val="00EA0B7F"/>
    <w:rsid w:val="00EA1556"/>
    <w:rsid w:val="00EA1EEA"/>
    <w:rsid w:val="00EA2986"/>
    <w:rsid w:val="00EA2C65"/>
    <w:rsid w:val="00EA300F"/>
    <w:rsid w:val="00EA3085"/>
    <w:rsid w:val="00EA3778"/>
    <w:rsid w:val="00EA3AE8"/>
    <w:rsid w:val="00EA5B88"/>
    <w:rsid w:val="00EA6C2A"/>
    <w:rsid w:val="00EA7668"/>
    <w:rsid w:val="00EA77CC"/>
    <w:rsid w:val="00EA7B15"/>
    <w:rsid w:val="00EA7DC4"/>
    <w:rsid w:val="00EB016A"/>
    <w:rsid w:val="00EB0529"/>
    <w:rsid w:val="00EB0581"/>
    <w:rsid w:val="00EB0943"/>
    <w:rsid w:val="00EB0A3C"/>
    <w:rsid w:val="00EB11E7"/>
    <w:rsid w:val="00EB2475"/>
    <w:rsid w:val="00EB277B"/>
    <w:rsid w:val="00EB29FE"/>
    <w:rsid w:val="00EB3127"/>
    <w:rsid w:val="00EB4616"/>
    <w:rsid w:val="00EB725E"/>
    <w:rsid w:val="00EC0010"/>
    <w:rsid w:val="00EC09A3"/>
    <w:rsid w:val="00EC09D3"/>
    <w:rsid w:val="00EC0A33"/>
    <w:rsid w:val="00EC0D90"/>
    <w:rsid w:val="00EC1244"/>
    <w:rsid w:val="00EC171E"/>
    <w:rsid w:val="00EC1839"/>
    <w:rsid w:val="00EC22A6"/>
    <w:rsid w:val="00EC2A4B"/>
    <w:rsid w:val="00EC40F9"/>
    <w:rsid w:val="00EC4ABD"/>
    <w:rsid w:val="00EC4D5D"/>
    <w:rsid w:val="00EC5D06"/>
    <w:rsid w:val="00EC5FE8"/>
    <w:rsid w:val="00EC60D4"/>
    <w:rsid w:val="00EC6865"/>
    <w:rsid w:val="00EC7C53"/>
    <w:rsid w:val="00ED0252"/>
    <w:rsid w:val="00ED1049"/>
    <w:rsid w:val="00ED12B5"/>
    <w:rsid w:val="00ED2720"/>
    <w:rsid w:val="00ED27BD"/>
    <w:rsid w:val="00ED40CA"/>
    <w:rsid w:val="00ED47C1"/>
    <w:rsid w:val="00ED4B24"/>
    <w:rsid w:val="00ED4C76"/>
    <w:rsid w:val="00ED55BA"/>
    <w:rsid w:val="00ED5A26"/>
    <w:rsid w:val="00ED5B12"/>
    <w:rsid w:val="00ED5CA8"/>
    <w:rsid w:val="00ED607B"/>
    <w:rsid w:val="00ED7A1A"/>
    <w:rsid w:val="00ED7DEF"/>
    <w:rsid w:val="00EE0428"/>
    <w:rsid w:val="00EE0614"/>
    <w:rsid w:val="00EE0F53"/>
    <w:rsid w:val="00EE0FDB"/>
    <w:rsid w:val="00EE1750"/>
    <w:rsid w:val="00EE2009"/>
    <w:rsid w:val="00EE2433"/>
    <w:rsid w:val="00EE25A6"/>
    <w:rsid w:val="00EE27A5"/>
    <w:rsid w:val="00EE3472"/>
    <w:rsid w:val="00EE37F1"/>
    <w:rsid w:val="00EE3801"/>
    <w:rsid w:val="00EE451E"/>
    <w:rsid w:val="00EE485D"/>
    <w:rsid w:val="00EE49CB"/>
    <w:rsid w:val="00EE4E55"/>
    <w:rsid w:val="00EE4F08"/>
    <w:rsid w:val="00EE667B"/>
    <w:rsid w:val="00EE6857"/>
    <w:rsid w:val="00EE6E31"/>
    <w:rsid w:val="00EE6FFC"/>
    <w:rsid w:val="00EE70CD"/>
    <w:rsid w:val="00EE781C"/>
    <w:rsid w:val="00EF11E3"/>
    <w:rsid w:val="00EF15BB"/>
    <w:rsid w:val="00EF2293"/>
    <w:rsid w:val="00EF2301"/>
    <w:rsid w:val="00EF4870"/>
    <w:rsid w:val="00EF4A1A"/>
    <w:rsid w:val="00EF53D1"/>
    <w:rsid w:val="00EF563D"/>
    <w:rsid w:val="00EF59BD"/>
    <w:rsid w:val="00EF668E"/>
    <w:rsid w:val="00EF6735"/>
    <w:rsid w:val="00EF6775"/>
    <w:rsid w:val="00EF67B5"/>
    <w:rsid w:val="00EF6FF6"/>
    <w:rsid w:val="00EF7153"/>
    <w:rsid w:val="00EF73E3"/>
    <w:rsid w:val="00EF77BA"/>
    <w:rsid w:val="00EF7D80"/>
    <w:rsid w:val="00EF7E36"/>
    <w:rsid w:val="00F0020C"/>
    <w:rsid w:val="00F002D7"/>
    <w:rsid w:val="00F003CA"/>
    <w:rsid w:val="00F0144E"/>
    <w:rsid w:val="00F01618"/>
    <w:rsid w:val="00F01625"/>
    <w:rsid w:val="00F0288C"/>
    <w:rsid w:val="00F0397C"/>
    <w:rsid w:val="00F03D67"/>
    <w:rsid w:val="00F03FD2"/>
    <w:rsid w:val="00F0473A"/>
    <w:rsid w:val="00F050E4"/>
    <w:rsid w:val="00F055D7"/>
    <w:rsid w:val="00F05876"/>
    <w:rsid w:val="00F05B3C"/>
    <w:rsid w:val="00F06E2F"/>
    <w:rsid w:val="00F07EC3"/>
    <w:rsid w:val="00F10745"/>
    <w:rsid w:val="00F107BF"/>
    <w:rsid w:val="00F10C2F"/>
    <w:rsid w:val="00F10DED"/>
    <w:rsid w:val="00F11610"/>
    <w:rsid w:val="00F11C35"/>
    <w:rsid w:val="00F12214"/>
    <w:rsid w:val="00F13442"/>
    <w:rsid w:val="00F13A3E"/>
    <w:rsid w:val="00F13A76"/>
    <w:rsid w:val="00F13B7E"/>
    <w:rsid w:val="00F14267"/>
    <w:rsid w:val="00F146B0"/>
    <w:rsid w:val="00F151E1"/>
    <w:rsid w:val="00F154F5"/>
    <w:rsid w:val="00F15F41"/>
    <w:rsid w:val="00F16690"/>
    <w:rsid w:val="00F201C4"/>
    <w:rsid w:val="00F20A16"/>
    <w:rsid w:val="00F2161C"/>
    <w:rsid w:val="00F2247B"/>
    <w:rsid w:val="00F22B42"/>
    <w:rsid w:val="00F2515B"/>
    <w:rsid w:val="00F25278"/>
    <w:rsid w:val="00F25CB2"/>
    <w:rsid w:val="00F25F4E"/>
    <w:rsid w:val="00F260D0"/>
    <w:rsid w:val="00F26395"/>
    <w:rsid w:val="00F27541"/>
    <w:rsid w:val="00F27710"/>
    <w:rsid w:val="00F27A4A"/>
    <w:rsid w:val="00F27E8B"/>
    <w:rsid w:val="00F3070B"/>
    <w:rsid w:val="00F30A67"/>
    <w:rsid w:val="00F30FA8"/>
    <w:rsid w:val="00F31149"/>
    <w:rsid w:val="00F31242"/>
    <w:rsid w:val="00F316E4"/>
    <w:rsid w:val="00F31AA9"/>
    <w:rsid w:val="00F33489"/>
    <w:rsid w:val="00F335E5"/>
    <w:rsid w:val="00F33A37"/>
    <w:rsid w:val="00F33C12"/>
    <w:rsid w:val="00F33FF8"/>
    <w:rsid w:val="00F34746"/>
    <w:rsid w:val="00F34F6A"/>
    <w:rsid w:val="00F3702D"/>
    <w:rsid w:val="00F37D54"/>
    <w:rsid w:val="00F400E5"/>
    <w:rsid w:val="00F40177"/>
    <w:rsid w:val="00F40284"/>
    <w:rsid w:val="00F408D0"/>
    <w:rsid w:val="00F40CCC"/>
    <w:rsid w:val="00F4185E"/>
    <w:rsid w:val="00F41B51"/>
    <w:rsid w:val="00F423CF"/>
    <w:rsid w:val="00F42E0C"/>
    <w:rsid w:val="00F43111"/>
    <w:rsid w:val="00F4347E"/>
    <w:rsid w:val="00F4476D"/>
    <w:rsid w:val="00F461C6"/>
    <w:rsid w:val="00F46385"/>
    <w:rsid w:val="00F469C7"/>
    <w:rsid w:val="00F46F75"/>
    <w:rsid w:val="00F47A8B"/>
    <w:rsid w:val="00F502BD"/>
    <w:rsid w:val="00F50A18"/>
    <w:rsid w:val="00F50A9F"/>
    <w:rsid w:val="00F522C4"/>
    <w:rsid w:val="00F52C6A"/>
    <w:rsid w:val="00F52D14"/>
    <w:rsid w:val="00F541C6"/>
    <w:rsid w:val="00F54609"/>
    <w:rsid w:val="00F54C55"/>
    <w:rsid w:val="00F55209"/>
    <w:rsid w:val="00F55349"/>
    <w:rsid w:val="00F557A5"/>
    <w:rsid w:val="00F564F8"/>
    <w:rsid w:val="00F56AF8"/>
    <w:rsid w:val="00F57969"/>
    <w:rsid w:val="00F579C2"/>
    <w:rsid w:val="00F57D2F"/>
    <w:rsid w:val="00F60320"/>
    <w:rsid w:val="00F61696"/>
    <w:rsid w:val="00F622D4"/>
    <w:rsid w:val="00F62741"/>
    <w:rsid w:val="00F627A2"/>
    <w:rsid w:val="00F62C67"/>
    <w:rsid w:val="00F631E9"/>
    <w:rsid w:val="00F63CC3"/>
    <w:rsid w:val="00F64BE2"/>
    <w:rsid w:val="00F65FD7"/>
    <w:rsid w:val="00F668C6"/>
    <w:rsid w:val="00F6695B"/>
    <w:rsid w:val="00F67EA7"/>
    <w:rsid w:val="00F70184"/>
    <w:rsid w:val="00F70399"/>
    <w:rsid w:val="00F705D1"/>
    <w:rsid w:val="00F707D4"/>
    <w:rsid w:val="00F72CEA"/>
    <w:rsid w:val="00F72F10"/>
    <w:rsid w:val="00F7358E"/>
    <w:rsid w:val="00F736A1"/>
    <w:rsid w:val="00F73CDD"/>
    <w:rsid w:val="00F75194"/>
    <w:rsid w:val="00F753E6"/>
    <w:rsid w:val="00F75506"/>
    <w:rsid w:val="00F75A2B"/>
    <w:rsid w:val="00F76625"/>
    <w:rsid w:val="00F7678A"/>
    <w:rsid w:val="00F76A2F"/>
    <w:rsid w:val="00F77870"/>
    <w:rsid w:val="00F779BF"/>
    <w:rsid w:val="00F802BD"/>
    <w:rsid w:val="00F80C19"/>
    <w:rsid w:val="00F80CDA"/>
    <w:rsid w:val="00F8222D"/>
    <w:rsid w:val="00F825B1"/>
    <w:rsid w:val="00F82911"/>
    <w:rsid w:val="00F8316D"/>
    <w:rsid w:val="00F832AB"/>
    <w:rsid w:val="00F83F34"/>
    <w:rsid w:val="00F849A0"/>
    <w:rsid w:val="00F84A54"/>
    <w:rsid w:val="00F84BB3"/>
    <w:rsid w:val="00F84C25"/>
    <w:rsid w:val="00F859C9"/>
    <w:rsid w:val="00F8725C"/>
    <w:rsid w:val="00F877EF"/>
    <w:rsid w:val="00F878EF"/>
    <w:rsid w:val="00F87B7C"/>
    <w:rsid w:val="00F87E3C"/>
    <w:rsid w:val="00F907A6"/>
    <w:rsid w:val="00F908B8"/>
    <w:rsid w:val="00F917CD"/>
    <w:rsid w:val="00F92567"/>
    <w:rsid w:val="00F92DCD"/>
    <w:rsid w:val="00F936F9"/>
    <w:rsid w:val="00F93B4E"/>
    <w:rsid w:val="00F94B75"/>
    <w:rsid w:val="00F94FA7"/>
    <w:rsid w:val="00F96A20"/>
    <w:rsid w:val="00FA04EE"/>
    <w:rsid w:val="00FA08DC"/>
    <w:rsid w:val="00FA0F7C"/>
    <w:rsid w:val="00FA1536"/>
    <w:rsid w:val="00FA1B97"/>
    <w:rsid w:val="00FA2081"/>
    <w:rsid w:val="00FA2AA0"/>
    <w:rsid w:val="00FA3391"/>
    <w:rsid w:val="00FA503C"/>
    <w:rsid w:val="00FA5792"/>
    <w:rsid w:val="00FA5A3E"/>
    <w:rsid w:val="00FA5B48"/>
    <w:rsid w:val="00FA5CCB"/>
    <w:rsid w:val="00FA5F45"/>
    <w:rsid w:val="00FA62A6"/>
    <w:rsid w:val="00FA67FA"/>
    <w:rsid w:val="00FA7044"/>
    <w:rsid w:val="00FA75F4"/>
    <w:rsid w:val="00FB0B82"/>
    <w:rsid w:val="00FB0FDC"/>
    <w:rsid w:val="00FB1B50"/>
    <w:rsid w:val="00FB280B"/>
    <w:rsid w:val="00FB3761"/>
    <w:rsid w:val="00FB3CA4"/>
    <w:rsid w:val="00FB3D54"/>
    <w:rsid w:val="00FB54CD"/>
    <w:rsid w:val="00FB587A"/>
    <w:rsid w:val="00FB6DDA"/>
    <w:rsid w:val="00FB6EE8"/>
    <w:rsid w:val="00FB6FEB"/>
    <w:rsid w:val="00FB70C9"/>
    <w:rsid w:val="00FB71B0"/>
    <w:rsid w:val="00FB720A"/>
    <w:rsid w:val="00FB72CD"/>
    <w:rsid w:val="00FB734F"/>
    <w:rsid w:val="00FC058E"/>
    <w:rsid w:val="00FC167D"/>
    <w:rsid w:val="00FC1B00"/>
    <w:rsid w:val="00FC1BF7"/>
    <w:rsid w:val="00FC1EEA"/>
    <w:rsid w:val="00FC313A"/>
    <w:rsid w:val="00FC3885"/>
    <w:rsid w:val="00FC40C4"/>
    <w:rsid w:val="00FC4B65"/>
    <w:rsid w:val="00FC4C93"/>
    <w:rsid w:val="00FC4CD6"/>
    <w:rsid w:val="00FC54E2"/>
    <w:rsid w:val="00FC55CF"/>
    <w:rsid w:val="00FC6412"/>
    <w:rsid w:val="00FC7604"/>
    <w:rsid w:val="00FC77A9"/>
    <w:rsid w:val="00FC78F1"/>
    <w:rsid w:val="00FC7F2F"/>
    <w:rsid w:val="00FD2176"/>
    <w:rsid w:val="00FD231A"/>
    <w:rsid w:val="00FD33D3"/>
    <w:rsid w:val="00FD3A74"/>
    <w:rsid w:val="00FD3EAD"/>
    <w:rsid w:val="00FD4A1F"/>
    <w:rsid w:val="00FD5C84"/>
    <w:rsid w:val="00FD5FCE"/>
    <w:rsid w:val="00FD62B9"/>
    <w:rsid w:val="00FD6A9D"/>
    <w:rsid w:val="00FD7982"/>
    <w:rsid w:val="00FD7F7D"/>
    <w:rsid w:val="00FE0D3C"/>
    <w:rsid w:val="00FE1C92"/>
    <w:rsid w:val="00FE2602"/>
    <w:rsid w:val="00FE2A70"/>
    <w:rsid w:val="00FE3108"/>
    <w:rsid w:val="00FE3B64"/>
    <w:rsid w:val="00FE484A"/>
    <w:rsid w:val="00FE4D7D"/>
    <w:rsid w:val="00FE510B"/>
    <w:rsid w:val="00FE57F5"/>
    <w:rsid w:val="00FE5E21"/>
    <w:rsid w:val="00FE6193"/>
    <w:rsid w:val="00FE669E"/>
    <w:rsid w:val="00FE68D5"/>
    <w:rsid w:val="00FE6A47"/>
    <w:rsid w:val="00FE6CC1"/>
    <w:rsid w:val="00FE73E9"/>
    <w:rsid w:val="00FF014E"/>
    <w:rsid w:val="00FF029B"/>
    <w:rsid w:val="00FF1440"/>
    <w:rsid w:val="00FF14E1"/>
    <w:rsid w:val="00FF150E"/>
    <w:rsid w:val="00FF19D5"/>
    <w:rsid w:val="00FF1E02"/>
    <w:rsid w:val="00FF2F4D"/>
    <w:rsid w:val="00FF5C4F"/>
    <w:rsid w:val="00FF6505"/>
    <w:rsid w:val="00FF65CC"/>
    <w:rsid w:val="00FF7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CF27F"/>
  <w15:docId w15:val="{1FA5B05B-B9D0-4215-BCC5-50E15BC29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0D75"/>
  </w:style>
  <w:style w:type="paragraph" w:styleId="Heading1">
    <w:name w:val="heading 1"/>
    <w:basedOn w:val="Normal"/>
    <w:link w:val="Heading1Char"/>
    <w:uiPriority w:val="9"/>
    <w:qFormat/>
    <w:rsid w:val="00FC4C9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2876"/>
    <w:pPr>
      <w:ind w:left="720"/>
      <w:contextualSpacing/>
    </w:pPr>
  </w:style>
  <w:style w:type="paragraph" w:customStyle="1" w:styleId="Default">
    <w:name w:val="Default"/>
    <w:rsid w:val="00AB0D8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CM15">
    <w:name w:val="CM15"/>
    <w:basedOn w:val="Default"/>
    <w:next w:val="Default"/>
    <w:uiPriority w:val="99"/>
    <w:rsid w:val="00D506C8"/>
    <w:rPr>
      <w:rFonts w:ascii="Times New Roman" w:hAnsi="Times New Roman" w:cs="Times New Roman"/>
      <w:color w:val="auto"/>
    </w:rPr>
  </w:style>
  <w:style w:type="paragraph" w:customStyle="1" w:styleId="CM2">
    <w:name w:val="CM2"/>
    <w:basedOn w:val="Default"/>
    <w:next w:val="Default"/>
    <w:uiPriority w:val="99"/>
    <w:rsid w:val="00F4476D"/>
    <w:rPr>
      <w:rFonts w:ascii="Times New Roman" w:hAnsi="Times New Roman" w:cs="Times New Roman"/>
      <w:color w:val="auto"/>
    </w:rPr>
  </w:style>
  <w:style w:type="paragraph" w:customStyle="1" w:styleId="CM16">
    <w:name w:val="CM16"/>
    <w:basedOn w:val="Default"/>
    <w:next w:val="Default"/>
    <w:uiPriority w:val="99"/>
    <w:rsid w:val="00453D8E"/>
    <w:rPr>
      <w:rFonts w:ascii="Times New Roman" w:hAnsi="Times New Roman" w:cs="Times New Roman"/>
      <w:color w:val="auto"/>
    </w:rPr>
  </w:style>
  <w:style w:type="character" w:styleId="Hyperlink">
    <w:name w:val="Hyperlink"/>
    <w:basedOn w:val="DefaultParagraphFont"/>
    <w:uiPriority w:val="99"/>
    <w:unhideWhenUsed/>
    <w:rsid w:val="00C4562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681A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AF6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A11B17"/>
    <w:pPr>
      <w:numPr>
        <w:numId w:val="3"/>
      </w:numPr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EE0614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E0614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A900B7"/>
    <w:rPr>
      <w:color w:val="800080" w:themeColor="followedHyperlink"/>
      <w:u w:val="single"/>
    </w:rPr>
  </w:style>
  <w:style w:type="paragraph" w:customStyle="1" w:styleId="xmsonormal">
    <w:name w:val="x_msonormal"/>
    <w:basedOn w:val="Normal"/>
    <w:rsid w:val="00E12350"/>
    <w:pPr>
      <w:spacing w:after="0" w:line="240" w:lineRule="auto"/>
    </w:pPr>
    <w:rPr>
      <w:rFonts w:ascii="Times New Roman" w:hAnsi="Times New Roman" w:cs="Times New Roman"/>
      <w:sz w:val="24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FC4C93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styleId="Strong">
    <w:name w:val="Strong"/>
    <w:basedOn w:val="DefaultParagraphFont"/>
    <w:uiPriority w:val="22"/>
    <w:qFormat/>
    <w:rsid w:val="00620D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7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6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7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7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1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5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orphanwell.ca/about/annual-reports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EBF756-9E83-4D22-9EB8-CFCA48E0B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2</Pages>
  <Words>63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D Of Pincher Creek</Company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Kay</dc:creator>
  <cp:keywords/>
  <dc:description/>
  <cp:lastModifiedBy>Jessica McClelland</cp:lastModifiedBy>
  <cp:revision>58</cp:revision>
  <cp:lastPrinted>2022-08-18T20:01:00Z</cp:lastPrinted>
  <dcterms:created xsi:type="dcterms:W3CDTF">2022-08-16T18:55:00Z</dcterms:created>
  <dcterms:modified xsi:type="dcterms:W3CDTF">2022-08-18T20:45:00Z</dcterms:modified>
</cp:coreProperties>
</file>